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FA069" w14:textId="77777777" w:rsidR="00C67FB9" w:rsidRDefault="00C67FB9" w:rsidP="00811715">
      <w:pPr>
        <w:pStyle w:val="Titre"/>
        <w:rPr>
          <w:sz w:val="36"/>
          <w:szCs w:val="36"/>
        </w:rPr>
      </w:pPr>
    </w:p>
    <w:p w14:paraId="15B0BF85" w14:textId="61907324" w:rsidR="004744BC" w:rsidRPr="003520D8" w:rsidRDefault="00C2540B" w:rsidP="003520D8">
      <w:pPr>
        <w:pStyle w:val="Titre"/>
        <w:rPr>
          <w:sz w:val="36"/>
          <w:szCs w:val="36"/>
        </w:rPr>
      </w:pPr>
      <w:r w:rsidRPr="00C67FB9">
        <w:rPr>
          <w:sz w:val="36"/>
          <w:szCs w:val="36"/>
        </w:rPr>
        <w:t xml:space="preserve">Simplified </w:t>
      </w:r>
      <w:r w:rsidR="00811715" w:rsidRPr="00C67FB9">
        <w:rPr>
          <w:sz w:val="32"/>
          <w:szCs w:val="32"/>
        </w:rPr>
        <w:t xml:space="preserve">Request for Technical </w:t>
      </w:r>
      <w:r w:rsidR="00732E20" w:rsidRPr="00C67FB9">
        <w:rPr>
          <w:sz w:val="32"/>
          <w:szCs w:val="32"/>
        </w:rPr>
        <w:t>Cooperation</w:t>
      </w:r>
    </w:p>
    <w:p w14:paraId="5410AD47" w14:textId="434EFF47" w:rsidR="00811715" w:rsidRPr="00180222" w:rsidRDefault="00C2540B" w:rsidP="00C2540B">
      <w:pPr>
        <w:pStyle w:val="Sous-titre"/>
      </w:pPr>
      <w:bookmarkStart w:id="0" w:name="_Hlk39732107"/>
      <w:r w:rsidRPr="00180222">
        <w:t xml:space="preserve">Request Form for </w:t>
      </w:r>
      <w:r w:rsidR="00C67FB9">
        <w:t xml:space="preserve">Peer-to-Peer </w:t>
      </w:r>
      <w:r w:rsidRPr="00180222">
        <w:t xml:space="preserve">Technical </w:t>
      </w:r>
      <w:r w:rsidR="001446E3" w:rsidRPr="00180222">
        <w:t>Cooperation</w:t>
      </w:r>
      <w:r w:rsidR="001E7AFF">
        <w:t xml:space="preserve"> </w:t>
      </w:r>
      <w:r w:rsidR="00587529">
        <w:t>on</w:t>
      </w:r>
      <w:r w:rsidR="001E7AFF">
        <w:t xml:space="preserve"> conferences,</w:t>
      </w:r>
      <w:r w:rsidR="006B588E">
        <w:t xml:space="preserve"> roundtables and other awareness raising </w:t>
      </w:r>
      <w:proofErr w:type="gramStart"/>
      <w:r w:rsidR="0089262E">
        <w:t>events</w:t>
      </w:r>
      <w:proofErr w:type="gramEnd"/>
    </w:p>
    <w:bookmarkEnd w:id="0"/>
    <w:p w14:paraId="74846F33" w14:textId="75FB4AA1" w:rsidR="00C2540B" w:rsidRPr="00180222" w:rsidRDefault="00C2540B" w:rsidP="00C2540B"/>
    <w:p w14:paraId="132C9517" w14:textId="77777777" w:rsidR="00015499" w:rsidRPr="00180222" w:rsidRDefault="00015499" w:rsidP="00015499">
      <w:pPr>
        <w:rPr>
          <w:b/>
          <w:sz w:val="20"/>
        </w:rPr>
      </w:pPr>
      <w:r w:rsidRPr="00180222">
        <w:rPr>
          <w:b/>
          <w:sz w:val="20"/>
        </w:rPr>
        <w:t xml:space="preserve">Instructions to fill this </w:t>
      </w:r>
      <w:proofErr w:type="gramStart"/>
      <w:r w:rsidRPr="00180222">
        <w:rPr>
          <w:b/>
          <w:sz w:val="20"/>
        </w:rPr>
        <w:t>form</w:t>
      </w:r>
      <w:proofErr w:type="gramEnd"/>
    </w:p>
    <w:p w14:paraId="6AD1D20F" w14:textId="47DA0702" w:rsidR="00015499" w:rsidRPr="00180222" w:rsidRDefault="00015499" w:rsidP="00C2540B">
      <w:pPr>
        <w:rPr>
          <w:rStyle w:val="Accentuation"/>
          <w:szCs w:val="18"/>
        </w:rPr>
      </w:pPr>
    </w:p>
    <w:p w14:paraId="02E16BC5" w14:textId="77777777" w:rsidR="00015499" w:rsidRPr="00180222" w:rsidRDefault="00015499" w:rsidP="00C2540B">
      <w:pPr>
        <w:rPr>
          <w:rStyle w:val="Accentuation"/>
          <w:b/>
          <w:i w:val="0"/>
          <w:szCs w:val="18"/>
          <w:u w:val="single"/>
        </w:rPr>
      </w:pPr>
      <w:r w:rsidRPr="00180222">
        <w:rPr>
          <w:rStyle w:val="Accentuation"/>
          <w:b/>
          <w:i w:val="0"/>
          <w:szCs w:val="18"/>
          <w:u w:val="single"/>
        </w:rPr>
        <w:t>IMPORTANT NOTICE:</w:t>
      </w:r>
    </w:p>
    <w:p w14:paraId="0CD4A354" w14:textId="39C61518" w:rsidR="00FA4EE5" w:rsidRDefault="00005F61" w:rsidP="007C0EF3">
      <w:pPr>
        <w:rPr>
          <w:rStyle w:val="Accentuation"/>
          <w:szCs w:val="18"/>
        </w:rPr>
      </w:pPr>
      <w:r w:rsidRPr="00005F61">
        <w:rPr>
          <w:rStyle w:val="Accentuation"/>
          <w:szCs w:val="18"/>
        </w:rPr>
        <w:t xml:space="preserve">This form only applies for the request of mobilisation of public expertise for contributions to one-time conferences, roundtables, </w:t>
      </w:r>
      <w:proofErr w:type="gramStart"/>
      <w:r w:rsidRPr="00005F61">
        <w:rPr>
          <w:rStyle w:val="Accentuation"/>
          <w:szCs w:val="18"/>
        </w:rPr>
        <w:t>workshops</w:t>
      </w:r>
      <w:proofErr w:type="gramEnd"/>
      <w:r w:rsidRPr="00005F61">
        <w:rPr>
          <w:rStyle w:val="Accentuation"/>
          <w:szCs w:val="18"/>
        </w:rPr>
        <w:t xml:space="preserve"> or awareness raising meetings or activities. </w:t>
      </w:r>
      <w:r w:rsidR="00800E87" w:rsidRPr="00180222">
        <w:rPr>
          <w:rStyle w:val="Accentuation"/>
          <w:szCs w:val="18"/>
        </w:rPr>
        <w:t xml:space="preserve">Eligible support is </w:t>
      </w:r>
      <w:r w:rsidR="00800E87" w:rsidRPr="00FA4EE5">
        <w:rPr>
          <w:rStyle w:val="Accentuation"/>
          <w:szCs w:val="18"/>
          <w:u w:val="single"/>
        </w:rPr>
        <w:t>limited to single activities implemented and can be provided on site or through distance</w:t>
      </w:r>
      <w:r w:rsidR="00195DCC" w:rsidRPr="00FA4EE5">
        <w:rPr>
          <w:rStyle w:val="Accentuation"/>
          <w:szCs w:val="18"/>
        </w:rPr>
        <w:t xml:space="preserve">. </w:t>
      </w:r>
      <w:r w:rsidR="00800E87" w:rsidRPr="00FA4EE5">
        <w:rPr>
          <w:rStyle w:val="Accentuation"/>
          <w:szCs w:val="18"/>
        </w:rPr>
        <w:t xml:space="preserve"> </w:t>
      </w:r>
    </w:p>
    <w:p w14:paraId="60E51D8C" w14:textId="05F7D7D0" w:rsidR="00FA4EE5" w:rsidRPr="007C0EF3" w:rsidRDefault="00CF7877" w:rsidP="007C0EF3">
      <w:pPr>
        <w:rPr>
          <w:rStyle w:val="Accentuation"/>
          <w:szCs w:val="18"/>
        </w:rPr>
      </w:pPr>
      <w:r w:rsidRPr="67F59ABD">
        <w:rPr>
          <w:rStyle w:val="Accentuation"/>
          <w:szCs w:val="16"/>
        </w:rPr>
        <w:t xml:space="preserve">Activities </w:t>
      </w:r>
      <w:r w:rsidR="00F71418" w:rsidRPr="67F59ABD">
        <w:rPr>
          <w:rStyle w:val="Accentuation"/>
          <w:szCs w:val="16"/>
        </w:rPr>
        <w:t xml:space="preserve">supported by SOCIEUX+ base </w:t>
      </w:r>
      <w:r w:rsidRPr="67F59ABD">
        <w:rPr>
          <w:rStyle w:val="Accentuation"/>
          <w:szCs w:val="16"/>
        </w:rPr>
        <w:t>a peer-to-peer approach for the delivery of resu</w:t>
      </w:r>
      <w:r w:rsidR="00F71418" w:rsidRPr="67F59ABD">
        <w:rPr>
          <w:rStyle w:val="Accentuation"/>
          <w:szCs w:val="16"/>
        </w:rPr>
        <w:t>lts.</w:t>
      </w:r>
      <w:r w:rsidR="00C33B28" w:rsidRPr="67F59ABD">
        <w:rPr>
          <w:rStyle w:val="Accentuation"/>
          <w:szCs w:val="16"/>
        </w:rPr>
        <w:t xml:space="preserve"> This implies </w:t>
      </w:r>
      <w:r w:rsidR="00A3392B" w:rsidRPr="67F59ABD">
        <w:rPr>
          <w:rStyle w:val="Accentuation"/>
          <w:szCs w:val="16"/>
        </w:rPr>
        <w:t>a</w:t>
      </w:r>
      <w:r w:rsidR="00BC697F" w:rsidRPr="67F59ABD">
        <w:rPr>
          <w:rStyle w:val="Accentuation"/>
          <w:szCs w:val="16"/>
        </w:rPr>
        <w:t xml:space="preserve"> necessary engagement and ownership of activities by partner/requesting institutions.</w:t>
      </w:r>
      <w:r w:rsidR="00FA4EE5" w:rsidRPr="00FA4EE5">
        <w:rPr>
          <w:rStyle w:val="Accentuation"/>
          <w:szCs w:val="18"/>
        </w:rPr>
        <w:t xml:space="preserve"> </w:t>
      </w:r>
      <w:r w:rsidR="00FA4EE5" w:rsidRPr="00180222">
        <w:rPr>
          <w:rStyle w:val="Accentuation"/>
          <w:szCs w:val="18"/>
        </w:rPr>
        <w:t>In principle, up to two experts from EU public administration, institutions or mandated bodies can be mobilised to support an activity. SOCIEUX+ can also mobilise experts working with social partners in EU Member States.</w:t>
      </w:r>
    </w:p>
    <w:p w14:paraId="089CDD60" w14:textId="02F83E6F" w:rsidR="00015499" w:rsidRPr="00180222" w:rsidRDefault="00FA4EE5" w:rsidP="007C0EF3">
      <w:pPr>
        <w:rPr>
          <w:rStyle w:val="Accentuation"/>
          <w:szCs w:val="18"/>
        </w:rPr>
      </w:pPr>
      <w:r w:rsidRPr="00005F61">
        <w:rPr>
          <w:rStyle w:val="Accentuation"/>
          <w:szCs w:val="18"/>
        </w:rPr>
        <w:t xml:space="preserve">Please note that </w:t>
      </w:r>
      <w:r w:rsidRPr="00FA4EE5">
        <w:rPr>
          <w:rStyle w:val="Accentuation"/>
          <w:szCs w:val="18"/>
          <w:u w:val="single"/>
        </w:rPr>
        <w:t>SOCIEUX+ does not provide financial or logistic support to for events organised by third parties</w:t>
      </w:r>
      <w:r>
        <w:rPr>
          <w:rStyle w:val="Accentuation"/>
          <w:szCs w:val="18"/>
          <w:u w:val="single"/>
        </w:rPr>
        <w:t xml:space="preserve"> or partner institutions</w:t>
      </w:r>
      <w:r w:rsidRPr="00005F61">
        <w:rPr>
          <w:rStyle w:val="Accentuation"/>
          <w:szCs w:val="18"/>
        </w:rPr>
        <w:t>.</w:t>
      </w:r>
    </w:p>
    <w:p w14:paraId="33CAC47D" w14:textId="7D4FE413" w:rsidR="0068771C" w:rsidRPr="00005F61" w:rsidRDefault="00C2540B" w:rsidP="0068771C">
      <w:pPr>
        <w:rPr>
          <w:rStyle w:val="Accentuation"/>
          <w:szCs w:val="18"/>
        </w:rPr>
      </w:pPr>
      <w:r w:rsidRPr="43375D0E">
        <w:rPr>
          <w:rStyle w:val="Accentuation"/>
          <w:u w:val="single"/>
        </w:rPr>
        <w:t xml:space="preserve">For </w:t>
      </w:r>
      <w:r w:rsidR="00233314" w:rsidRPr="43375D0E">
        <w:rPr>
          <w:rStyle w:val="Accentuation"/>
          <w:u w:val="single"/>
        </w:rPr>
        <w:t xml:space="preserve">a </w:t>
      </w:r>
      <w:r w:rsidRPr="43375D0E">
        <w:rPr>
          <w:rStyle w:val="Accentuation"/>
          <w:u w:val="single"/>
        </w:rPr>
        <w:t xml:space="preserve">structured technical </w:t>
      </w:r>
      <w:r w:rsidR="00233314" w:rsidRPr="43375D0E">
        <w:rPr>
          <w:rStyle w:val="Accentuation"/>
          <w:u w:val="single"/>
        </w:rPr>
        <w:t>cooperation</w:t>
      </w:r>
      <w:r w:rsidRPr="43375D0E">
        <w:rPr>
          <w:rStyle w:val="Accentuation"/>
          <w:u w:val="single"/>
        </w:rPr>
        <w:t xml:space="preserve"> </w:t>
      </w:r>
      <w:r w:rsidR="00587529" w:rsidRPr="43375D0E">
        <w:rPr>
          <w:rStyle w:val="Accentuation"/>
          <w:u w:val="single"/>
        </w:rPr>
        <w:t>on</w:t>
      </w:r>
      <w:r w:rsidR="007E1A03" w:rsidRPr="43375D0E">
        <w:rPr>
          <w:rStyle w:val="Accentuation"/>
          <w:u w:val="single"/>
        </w:rPr>
        <w:t xml:space="preserve"> multiple activities with</w:t>
      </w:r>
      <w:r w:rsidRPr="43375D0E">
        <w:rPr>
          <w:rStyle w:val="Accentuation"/>
          <w:u w:val="single"/>
        </w:rPr>
        <w:t xml:space="preserve"> SOCIEUX+, please refer </w:t>
      </w:r>
      <w:r w:rsidR="00015499" w:rsidRPr="43375D0E">
        <w:rPr>
          <w:rStyle w:val="Accentuation"/>
          <w:u w:val="single"/>
        </w:rPr>
        <w:t xml:space="preserve">to our </w:t>
      </w:r>
      <w:r w:rsidR="00015499" w:rsidRPr="43375D0E">
        <w:rPr>
          <w:rStyle w:val="Accentuation"/>
          <w:i w:val="0"/>
          <w:u w:val="single"/>
        </w:rPr>
        <w:t xml:space="preserve">Guide for </w:t>
      </w:r>
      <w:r w:rsidR="00543CA8" w:rsidRPr="43375D0E">
        <w:rPr>
          <w:rStyle w:val="Accentuation"/>
          <w:i w:val="0"/>
          <w:u w:val="single"/>
        </w:rPr>
        <w:t xml:space="preserve">Institutions and Social </w:t>
      </w:r>
      <w:r w:rsidR="00015499" w:rsidRPr="43375D0E">
        <w:rPr>
          <w:rStyle w:val="Accentuation"/>
          <w:i w:val="0"/>
          <w:u w:val="single"/>
        </w:rPr>
        <w:t>Partner</w:t>
      </w:r>
      <w:r w:rsidR="00543CA8" w:rsidRPr="43375D0E">
        <w:rPr>
          <w:rStyle w:val="Accentuation"/>
          <w:i w:val="0"/>
          <w:u w:val="single"/>
        </w:rPr>
        <w:t>s in Partner</w:t>
      </w:r>
      <w:r w:rsidR="00015499" w:rsidRPr="43375D0E">
        <w:rPr>
          <w:rStyle w:val="Accentuation"/>
          <w:i w:val="0"/>
          <w:u w:val="single"/>
        </w:rPr>
        <w:t xml:space="preserve"> Countries </w:t>
      </w:r>
      <w:r w:rsidRPr="43375D0E">
        <w:rPr>
          <w:rStyle w:val="Accentuation"/>
          <w:u w:val="single"/>
        </w:rPr>
        <w:t>and submit</w:t>
      </w:r>
      <w:r w:rsidR="00CA2F79" w:rsidRPr="43375D0E">
        <w:rPr>
          <w:rStyle w:val="Accentuation"/>
          <w:u w:val="single"/>
        </w:rPr>
        <w:t xml:space="preserve"> </w:t>
      </w:r>
      <w:r w:rsidRPr="43375D0E">
        <w:rPr>
          <w:rStyle w:val="Accentuation"/>
          <w:u w:val="single"/>
        </w:rPr>
        <w:t xml:space="preserve">a standard </w:t>
      </w:r>
      <w:r w:rsidR="00E12638" w:rsidRPr="43375D0E">
        <w:rPr>
          <w:rStyle w:val="Accentuation"/>
          <w:u w:val="single"/>
        </w:rPr>
        <w:t>“</w:t>
      </w:r>
      <w:r w:rsidRPr="43375D0E">
        <w:rPr>
          <w:rStyle w:val="Accentuation"/>
          <w:u w:val="single"/>
        </w:rPr>
        <w:t xml:space="preserve">Request </w:t>
      </w:r>
      <w:r w:rsidR="00B256E0" w:rsidRPr="43375D0E">
        <w:rPr>
          <w:rStyle w:val="Accentuation"/>
          <w:u w:val="single"/>
        </w:rPr>
        <w:t xml:space="preserve">Form </w:t>
      </w:r>
      <w:r w:rsidRPr="43375D0E">
        <w:rPr>
          <w:rStyle w:val="Accentuation"/>
          <w:u w:val="single"/>
        </w:rPr>
        <w:t xml:space="preserve">for Technical </w:t>
      </w:r>
      <w:r w:rsidR="00486BE4" w:rsidRPr="43375D0E">
        <w:rPr>
          <w:rStyle w:val="Accentuation"/>
          <w:u w:val="single"/>
        </w:rPr>
        <w:t>Cooperation</w:t>
      </w:r>
      <w:r w:rsidR="00E12638" w:rsidRPr="43375D0E">
        <w:rPr>
          <w:rStyle w:val="Accentuation"/>
          <w:u w:val="single"/>
        </w:rPr>
        <w:t>”</w:t>
      </w:r>
      <w:r w:rsidRPr="43375D0E">
        <w:rPr>
          <w:rStyle w:val="Accentuation"/>
          <w:u w:val="single"/>
        </w:rPr>
        <w:t xml:space="preserve"> available </w:t>
      </w:r>
      <w:r w:rsidR="00B256E0" w:rsidRPr="43375D0E">
        <w:rPr>
          <w:rStyle w:val="Accentuation"/>
          <w:u w:val="single"/>
        </w:rPr>
        <w:t>on our website</w:t>
      </w:r>
      <w:r w:rsidR="00B256E0" w:rsidRPr="43375D0E">
        <w:rPr>
          <w:rStyle w:val="Accentuation"/>
        </w:rPr>
        <w:t xml:space="preserve">. For support related to COVID-19 responses please refer to the </w:t>
      </w:r>
      <w:r w:rsidR="00E12638" w:rsidRPr="43375D0E">
        <w:rPr>
          <w:rStyle w:val="Accentuation"/>
        </w:rPr>
        <w:t>“</w:t>
      </w:r>
      <w:r w:rsidR="00B256E0" w:rsidRPr="43375D0E">
        <w:rPr>
          <w:rStyle w:val="Accentuation"/>
        </w:rPr>
        <w:t xml:space="preserve">Simplified Request Form for Technical Cooperation </w:t>
      </w:r>
      <w:r w:rsidR="00E12638" w:rsidRPr="43375D0E">
        <w:rPr>
          <w:rStyle w:val="Accentuation"/>
        </w:rPr>
        <w:t>on</w:t>
      </w:r>
      <w:r w:rsidR="00B256E0" w:rsidRPr="43375D0E">
        <w:rPr>
          <w:rStyle w:val="Accentuation"/>
        </w:rPr>
        <w:t xml:space="preserve"> COVID-19</w:t>
      </w:r>
      <w:r w:rsidR="00E12638" w:rsidRPr="43375D0E">
        <w:rPr>
          <w:rStyle w:val="Accentuation"/>
        </w:rPr>
        <w:t>”</w:t>
      </w:r>
      <w:r w:rsidR="00B256E0" w:rsidRPr="43375D0E">
        <w:rPr>
          <w:rStyle w:val="Accentuation"/>
        </w:rPr>
        <w:t xml:space="preserve"> </w:t>
      </w:r>
      <w:r w:rsidR="00EC1E75" w:rsidRPr="43375D0E">
        <w:rPr>
          <w:rStyle w:val="Accentuation"/>
        </w:rPr>
        <w:t>(SREF-COVID). All forms and guides are available at</w:t>
      </w:r>
      <w:r w:rsidRPr="43375D0E">
        <w:rPr>
          <w:rStyle w:val="Accentuation"/>
        </w:rPr>
        <w:t xml:space="preserve">: </w:t>
      </w:r>
      <w:hyperlink r:id="rId11">
        <w:r w:rsidR="004834E3" w:rsidRPr="43375D0E">
          <w:rPr>
            <w:rStyle w:val="Lienhypertexte"/>
            <w:rFonts w:cs="Arial"/>
            <w:sz w:val="16"/>
            <w:szCs w:val="16"/>
          </w:rPr>
          <w:t>http://socieux.eu/partner-countries</w:t>
        </w:r>
      </w:hyperlink>
      <w:r w:rsidR="004834E3" w:rsidRPr="43375D0E">
        <w:rPr>
          <w:rStyle w:val="Accentuation"/>
        </w:rPr>
        <w:t xml:space="preserve"> </w:t>
      </w:r>
      <w:r w:rsidRPr="43375D0E">
        <w:rPr>
          <w:rStyle w:val="Accentuation"/>
        </w:rPr>
        <w:t xml:space="preserve">   </w:t>
      </w:r>
    </w:p>
    <w:p w14:paraId="67B71025" w14:textId="00835EF3" w:rsidR="35BBC9CD" w:rsidRDefault="35BBC9CD" w:rsidP="43375D0E">
      <w:pPr>
        <w:rPr>
          <w:rFonts w:eastAsia="Verdana" w:cs="Verdana"/>
          <w:szCs w:val="18"/>
        </w:rPr>
      </w:pPr>
      <w:r w:rsidRPr="43375D0E">
        <w:rPr>
          <w:rStyle w:val="Accentuation"/>
          <w:rFonts w:ascii="Calibri" w:eastAsia="Calibri" w:hAnsi="Calibri" w:cs="Calibri"/>
          <w:iCs/>
          <w:szCs w:val="16"/>
          <w:u w:val="single"/>
        </w:rPr>
        <w:t>Please note that only one technical cooperation action per institution can be implemented at a time, i.e., simultaneously.</w:t>
      </w:r>
      <w:r w:rsidRPr="43375D0E">
        <w:rPr>
          <w:rStyle w:val="Accentuation"/>
          <w:rFonts w:ascii="Calibri" w:eastAsia="Calibri" w:hAnsi="Calibri" w:cs="Calibri"/>
          <w:iCs/>
          <w:szCs w:val="16"/>
        </w:rPr>
        <w:t xml:space="preserve"> A new </w:t>
      </w:r>
      <w:r w:rsidR="0052259E">
        <w:rPr>
          <w:rStyle w:val="Accentuation"/>
          <w:rFonts w:ascii="Calibri" w:eastAsia="Calibri" w:hAnsi="Calibri" w:cs="Calibri"/>
          <w:iCs/>
          <w:szCs w:val="16"/>
        </w:rPr>
        <w:t>request</w:t>
      </w:r>
      <w:r w:rsidRPr="43375D0E">
        <w:rPr>
          <w:rStyle w:val="Accentuation"/>
          <w:rFonts w:ascii="Calibri" w:eastAsia="Calibri" w:hAnsi="Calibri" w:cs="Calibri"/>
          <w:iCs/>
          <w:szCs w:val="16"/>
        </w:rPr>
        <w:t xml:space="preserve"> can be considered once all previous actions with the institution have successfully been closed. Thus, SOCIEUX+ will only approve a single request for implementation at a time. If more than one request is submitted, we will consult with your institution to prioritise or merge these requests in a single technical cooperation action. In all cases, an action cannot include more than four (4) short-term activities.</w:t>
      </w:r>
    </w:p>
    <w:p w14:paraId="77632FA7" w14:textId="00902554" w:rsidR="00015499" w:rsidRPr="00180222" w:rsidRDefault="00A56050" w:rsidP="00C2540B">
      <w:pPr>
        <w:rPr>
          <w:rStyle w:val="Accentuation"/>
          <w:szCs w:val="18"/>
        </w:rPr>
      </w:pPr>
      <w:r w:rsidRPr="00180222">
        <w:rPr>
          <w:rStyle w:val="Accentuation"/>
          <w:szCs w:val="18"/>
        </w:rPr>
        <w:t>Interested institutions and social partners are encouraged to take direct contact with the SOCIEUX+ Team or the European Union Delegation in their country.</w:t>
      </w:r>
    </w:p>
    <w:p w14:paraId="4BBECB7C" w14:textId="0AD3FD4A" w:rsidR="00BB6595" w:rsidRPr="00180222" w:rsidRDefault="00BB6595" w:rsidP="00857AB1">
      <w:pPr>
        <w:pStyle w:val="Paragraphedeliste"/>
        <w:numPr>
          <w:ilvl w:val="0"/>
          <w:numId w:val="5"/>
        </w:numPr>
        <w:rPr>
          <w:b/>
          <w:sz w:val="14"/>
          <w:szCs w:val="18"/>
        </w:rPr>
      </w:pPr>
      <w:r w:rsidRPr="00180222">
        <w:rPr>
          <w:b/>
          <w:sz w:val="14"/>
          <w:szCs w:val="18"/>
        </w:rPr>
        <w:t xml:space="preserve">Filling </w:t>
      </w:r>
      <w:r w:rsidR="006775AD" w:rsidRPr="00180222">
        <w:rPr>
          <w:b/>
          <w:sz w:val="14"/>
          <w:szCs w:val="18"/>
        </w:rPr>
        <w:t xml:space="preserve">out </w:t>
      </w:r>
      <w:r w:rsidRPr="00180222">
        <w:rPr>
          <w:b/>
          <w:sz w:val="14"/>
          <w:szCs w:val="18"/>
        </w:rPr>
        <w:t>this form</w:t>
      </w:r>
    </w:p>
    <w:p w14:paraId="71913048" w14:textId="6ADD56DC" w:rsidR="00BB6595" w:rsidRPr="00180222" w:rsidRDefault="00BB6595" w:rsidP="006775AD">
      <w:pPr>
        <w:rPr>
          <w:sz w:val="14"/>
          <w:szCs w:val="18"/>
        </w:rPr>
      </w:pPr>
      <w:r w:rsidRPr="00180222">
        <w:rPr>
          <w:sz w:val="14"/>
          <w:szCs w:val="18"/>
        </w:rPr>
        <w:t xml:space="preserve">This request form can be filled out either in English, French, </w:t>
      </w:r>
      <w:proofErr w:type="gramStart"/>
      <w:r w:rsidRPr="00180222">
        <w:rPr>
          <w:sz w:val="14"/>
          <w:szCs w:val="18"/>
        </w:rPr>
        <w:t>Spanish</w:t>
      </w:r>
      <w:proofErr w:type="gramEnd"/>
      <w:r w:rsidRPr="00180222">
        <w:rPr>
          <w:sz w:val="14"/>
          <w:szCs w:val="18"/>
        </w:rPr>
        <w:t xml:space="preserve"> or Portuguese. Step by step instructions are </w:t>
      </w:r>
      <w:r w:rsidRPr="00180222">
        <w:rPr>
          <w:rStyle w:val="Accentuation"/>
          <w:sz w:val="14"/>
          <w:szCs w:val="18"/>
        </w:rPr>
        <w:t>provided in italic</w:t>
      </w:r>
      <w:r w:rsidR="005C5C0A">
        <w:rPr>
          <w:rStyle w:val="Accentuation"/>
          <w:sz w:val="14"/>
          <w:szCs w:val="18"/>
        </w:rPr>
        <w:t>-</w:t>
      </w:r>
      <w:r w:rsidRPr="00180222">
        <w:rPr>
          <w:rStyle w:val="Accentuation"/>
          <w:sz w:val="14"/>
          <w:szCs w:val="18"/>
        </w:rPr>
        <w:t>blue</w:t>
      </w:r>
      <w:r w:rsidR="005C5C0A">
        <w:rPr>
          <w:rStyle w:val="Accentuation"/>
          <w:sz w:val="14"/>
          <w:szCs w:val="18"/>
        </w:rPr>
        <w:t xml:space="preserve"> </w:t>
      </w:r>
      <w:r w:rsidR="00EA443A">
        <w:rPr>
          <w:rStyle w:val="Accentuation"/>
          <w:sz w:val="14"/>
          <w:szCs w:val="18"/>
        </w:rPr>
        <w:t>text</w:t>
      </w:r>
      <w:r w:rsidRPr="00180222">
        <w:rPr>
          <w:sz w:val="14"/>
          <w:szCs w:val="18"/>
        </w:rPr>
        <w:t xml:space="preserve"> and may be deleted in your final version.</w:t>
      </w:r>
    </w:p>
    <w:p w14:paraId="69F62AFF" w14:textId="6AA1569C" w:rsidR="00BB6595" w:rsidRPr="00180222" w:rsidRDefault="00015499" w:rsidP="006775AD">
      <w:pPr>
        <w:rPr>
          <w:sz w:val="14"/>
          <w:szCs w:val="18"/>
        </w:rPr>
      </w:pPr>
      <w:r w:rsidRPr="00180222">
        <w:rPr>
          <w:sz w:val="14"/>
          <w:szCs w:val="18"/>
        </w:rPr>
        <w:t xml:space="preserve">Indicative maximum </w:t>
      </w:r>
      <w:r w:rsidR="00BB6595" w:rsidRPr="00180222">
        <w:rPr>
          <w:sz w:val="14"/>
          <w:szCs w:val="18"/>
        </w:rPr>
        <w:t xml:space="preserve">length/size of text are provided in the individual boxes to fill. When submitting your request via email you may attach any relevant documentation that you consider important for the assessment of your request. </w:t>
      </w:r>
    </w:p>
    <w:p w14:paraId="45A78052" w14:textId="62E648A3" w:rsidR="00015499" w:rsidRPr="00180222" w:rsidRDefault="00015499" w:rsidP="00857AB1">
      <w:pPr>
        <w:pStyle w:val="Paragraphedeliste"/>
        <w:numPr>
          <w:ilvl w:val="0"/>
          <w:numId w:val="5"/>
        </w:numPr>
        <w:rPr>
          <w:b/>
          <w:sz w:val="14"/>
          <w:szCs w:val="18"/>
        </w:rPr>
      </w:pPr>
      <w:r w:rsidRPr="00180222">
        <w:rPr>
          <w:b/>
          <w:sz w:val="14"/>
          <w:szCs w:val="18"/>
        </w:rPr>
        <w:t>Submission of requests</w:t>
      </w:r>
    </w:p>
    <w:p w14:paraId="45F29817" w14:textId="1E998C1E" w:rsidR="00010C91" w:rsidRPr="00180222" w:rsidRDefault="00015499" w:rsidP="00010C91">
      <w:pPr>
        <w:rPr>
          <w:sz w:val="14"/>
          <w:szCs w:val="18"/>
        </w:rPr>
      </w:pPr>
      <w:r w:rsidRPr="0076484A">
        <w:rPr>
          <w:sz w:val="14"/>
          <w:szCs w:val="18"/>
          <w:u w:val="single"/>
        </w:rPr>
        <w:t xml:space="preserve">Requests forms should be submitted directly </w:t>
      </w:r>
      <w:r w:rsidR="00120FE2" w:rsidRPr="0076484A">
        <w:rPr>
          <w:sz w:val="14"/>
          <w:szCs w:val="18"/>
          <w:u w:val="single"/>
        </w:rPr>
        <w:t xml:space="preserve">to </w:t>
      </w:r>
      <w:r w:rsidR="00993405" w:rsidRPr="0076484A">
        <w:rPr>
          <w:sz w:val="14"/>
          <w:szCs w:val="18"/>
          <w:u w:val="single"/>
        </w:rPr>
        <w:t>SOCIEUX+</w:t>
      </w:r>
      <w:r w:rsidR="0076484A" w:rsidRPr="0076484A">
        <w:rPr>
          <w:sz w:val="14"/>
          <w:szCs w:val="18"/>
          <w:u w:val="single"/>
        </w:rPr>
        <w:t xml:space="preserve"> by email at: </w:t>
      </w:r>
      <w:hyperlink r:id="rId12" w:history="1">
        <w:r w:rsidR="0076484A" w:rsidRPr="0076484A">
          <w:rPr>
            <w:rStyle w:val="Lienhypertexte"/>
            <w:sz w:val="14"/>
            <w:szCs w:val="18"/>
          </w:rPr>
          <w:t>requests@socieux.eu</w:t>
        </w:r>
      </w:hyperlink>
      <w:r w:rsidR="0076484A">
        <w:rPr>
          <w:sz w:val="14"/>
          <w:szCs w:val="18"/>
        </w:rPr>
        <w:t xml:space="preserve">. </w:t>
      </w:r>
      <w:r w:rsidR="00010C91" w:rsidRPr="00180222">
        <w:rPr>
          <w:sz w:val="14"/>
          <w:szCs w:val="18"/>
        </w:rPr>
        <w:t xml:space="preserve"> Upon reception of the </w:t>
      </w:r>
      <w:r w:rsidR="0081669B" w:rsidRPr="00180222">
        <w:rPr>
          <w:sz w:val="14"/>
          <w:szCs w:val="18"/>
        </w:rPr>
        <w:t xml:space="preserve">request, the SOCIEUX+ will contact the requesting institution to formulate </w:t>
      </w:r>
      <w:r w:rsidR="00B8531C" w:rsidRPr="00180222">
        <w:rPr>
          <w:sz w:val="14"/>
          <w:szCs w:val="18"/>
        </w:rPr>
        <w:t>the details of the support to be provided.</w:t>
      </w:r>
    </w:p>
    <w:p w14:paraId="59853F43" w14:textId="79BE7E06" w:rsidR="006775AD" w:rsidRPr="00180222" w:rsidRDefault="006775AD" w:rsidP="67F59ABD">
      <w:pPr>
        <w:rPr>
          <w:sz w:val="14"/>
          <w:szCs w:val="14"/>
        </w:rPr>
      </w:pPr>
      <w:r w:rsidRPr="0076484A">
        <w:rPr>
          <w:sz w:val="14"/>
          <w:szCs w:val="18"/>
        </w:rPr>
        <w:t>In case of doubts</w:t>
      </w:r>
      <w:r w:rsidR="00FE07AA" w:rsidRPr="0076484A">
        <w:rPr>
          <w:sz w:val="14"/>
          <w:szCs w:val="18"/>
        </w:rPr>
        <w:t xml:space="preserve"> on the eligibility of your request</w:t>
      </w:r>
      <w:r w:rsidR="004B59EC" w:rsidRPr="0076484A">
        <w:rPr>
          <w:sz w:val="14"/>
          <w:szCs w:val="18"/>
        </w:rPr>
        <w:t xml:space="preserve"> or on the completion of this form</w:t>
      </w:r>
      <w:r w:rsidR="005D1E33" w:rsidRPr="0076484A">
        <w:rPr>
          <w:sz w:val="14"/>
          <w:szCs w:val="18"/>
        </w:rPr>
        <w:t xml:space="preserve">, </w:t>
      </w:r>
      <w:r w:rsidRPr="0076484A">
        <w:rPr>
          <w:sz w:val="14"/>
          <w:szCs w:val="18"/>
        </w:rPr>
        <w:t xml:space="preserve">you </w:t>
      </w:r>
      <w:r w:rsidR="002C4BD4" w:rsidRPr="0076484A">
        <w:rPr>
          <w:sz w:val="14"/>
          <w:szCs w:val="18"/>
        </w:rPr>
        <w:t>can</w:t>
      </w:r>
      <w:r w:rsidR="005D1E33" w:rsidRPr="0076484A">
        <w:rPr>
          <w:sz w:val="14"/>
          <w:szCs w:val="18"/>
        </w:rPr>
        <w:t xml:space="preserve"> </w:t>
      </w:r>
      <w:r w:rsidRPr="0076484A">
        <w:rPr>
          <w:sz w:val="14"/>
          <w:szCs w:val="18"/>
        </w:rPr>
        <w:t>contact our team by email at:</w:t>
      </w:r>
      <w:r w:rsidRPr="67F59ABD">
        <w:rPr>
          <w:rFonts w:ascii="ArialMT" w:hAnsi="ArialMT"/>
          <w:color w:val="333333"/>
          <w:sz w:val="16"/>
          <w:szCs w:val="16"/>
        </w:rPr>
        <w:t xml:space="preserve"> </w:t>
      </w:r>
      <w:r w:rsidR="00884BDD" w:rsidRPr="67F59ABD">
        <w:rPr>
          <w:rFonts w:ascii="ArialMT" w:hAnsi="ArialMT"/>
          <w:color w:val="0000FF"/>
          <w:sz w:val="16"/>
          <w:szCs w:val="16"/>
          <w:u w:val="single"/>
        </w:rPr>
        <w:t>contact@socieux.eu</w:t>
      </w:r>
      <w:r w:rsidR="009A0C5F">
        <w:rPr>
          <w:rFonts w:ascii="ArialMT" w:hAnsi="ArialMT"/>
          <w:color w:val="0000FF"/>
          <w:sz w:val="16"/>
          <w:szCs w:val="16"/>
          <w:u w:val="single"/>
        </w:rPr>
        <w:t>.</w:t>
      </w:r>
    </w:p>
    <w:p w14:paraId="05212193" w14:textId="723DCF16" w:rsidR="006775AD" w:rsidRPr="00180222" w:rsidRDefault="006775AD" w:rsidP="0029048C">
      <w:pPr>
        <w:ind w:left="0"/>
        <w:jc w:val="center"/>
        <w:rPr>
          <w:rFonts w:ascii="ArialMT" w:hAnsi="ArialMT"/>
          <w:i/>
          <w:color w:val="333333"/>
          <w:sz w:val="24"/>
        </w:rPr>
      </w:pPr>
      <w:r w:rsidRPr="43375D0E">
        <w:rPr>
          <w:rFonts w:ascii="ArialMT" w:hAnsi="ArialMT"/>
          <w:i/>
          <w:iCs/>
          <w:color w:val="333333"/>
          <w:sz w:val="24"/>
          <w:szCs w:val="24"/>
        </w:rPr>
        <w:t>We look forwa</w:t>
      </w:r>
      <w:r w:rsidR="00884BDD" w:rsidRPr="43375D0E">
        <w:rPr>
          <w:rFonts w:ascii="ArialMT" w:hAnsi="ArialMT"/>
          <w:i/>
          <w:iCs/>
          <w:color w:val="333333"/>
          <w:sz w:val="24"/>
          <w:szCs w:val="24"/>
        </w:rPr>
        <w:t>rd to cooperating</w:t>
      </w:r>
      <w:r w:rsidRPr="43375D0E">
        <w:rPr>
          <w:rFonts w:ascii="ArialMT" w:hAnsi="ArialMT"/>
          <w:i/>
          <w:iCs/>
          <w:color w:val="333333"/>
          <w:sz w:val="24"/>
          <w:szCs w:val="24"/>
        </w:rPr>
        <w:t xml:space="preserve"> with your institution!</w:t>
      </w:r>
      <w:r w:rsidR="0029048C" w:rsidRPr="43375D0E">
        <w:rPr>
          <w:i/>
          <w:iCs/>
          <w:noProof/>
          <w:sz w:val="14"/>
          <w:szCs w:val="14"/>
        </w:rPr>
        <w:t xml:space="preserve"> </w:t>
      </w:r>
      <w:r w:rsidR="0029048C">
        <w:rPr>
          <w:noProof/>
        </w:rPr>
        <w:drawing>
          <wp:inline distT="0" distB="0" distL="0" distR="0" wp14:anchorId="7FD46FCB" wp14:editId="025EAB5C">
            <wp:extent cx="6031232" cy="1395095"/>
            <wp:effectExtent l="0" t="0" r="7620" b="0"/>
            <wp:docPr id="15" name="Image 1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31232" cy="1395095"/>
                    </a:xfrm>
                    <a:prstGeom prst="rect">
                      <a:avLst/>
                    </a:prstGeom>
                  </pic:spPr>
                </pic:pic>
              </a:graphicData>
            </a:graphic>
          </wp:inline>
        </w:drawing>
      </w:r>
    </w:p>
    <w:p w14:paraId="6311A718" w14:textId="068A75AD" w:rsidR="000C2792" w:rsidRPr="00180222" w:rsidRDefault="000C2792" w:rsidP="004A01A0">
      <w:pPr>
        <w:rPr>
          <w:rStyle w:val="Accentuation"/>
          <w:color w:val="FF0000"/>
          <w:sz w:val="24"/>
        </w:rPr>
        <w:sectPr w:rsidR="000C2792" w:rsidRPr="00180222" w:rsidSect="004767FD">
          <w:headerReference w:type="default" r:id="rId14"/>
          <w:footerReference w:type="default" r:id="rId15"/>
          <w:type w:val="continuous"/>
          <w:pgSz w:w="11900" w:h="16840"/>
          <w:pgMar w:top="2410" w:right="1268" w:bottom="1440" w:left="1134" w:header="708" w:footer="708" w:gutter="0"/>
          <w:cols w:space="708"/>
        </w:sectPr>
      </w:pPr>
    </w:p>
    <w:p w14:paraId="2EEE6F60" w14:textId="4DA5EBC5" w:rsidR="001C58F1" w:rsidRPr="00180222" w:rsidRDefault="00FD397B" w:rsidP="00FD397B">
      <w:pPr>
        <w:pStyle w:val="Titre1"/>
      </w:pPr>
      <w:bookmarkStart w:id="1" w:name="_Toc515541362"/>
      <w:r w:rsidRPr="00FD397B">
        <w:lastRenderedPageBreak/>
        <w:t>Requesting institution</w:t>
      </w:r>
    </w:p>
    <w:bookmarkEnd w:id="1"/>
    <w:p w14:paraId="167C2040" w14:textId="7EAEDA62" w:rsidR="008C547F" w:rsidRPr="00180222" w:rsidRDefault="00FD397B" w:rsidP="001C58F1">
      <w:pPr>
        <w:pStyle w:val="Titre2"/>
      </w:pPr>
      <w:r>
        <w:t>Contact details</w:t>
      </w:r>
    </w:p>
    <w:p w14:paraId="7119A16A" w14:textId="011D58C5" w:rsidR="00B40CFC" w:rsidRPr="00180222" w:rsidRDefault="008C547F" w:rsidP="00B40CFC">
      <w:pPr>
        <w:suppressAutoHyphens w:val="0"/>
        <w:autoSpaceDN/>
        <w:spacing w:after="200"/>
        <w:ind w:left="0"/>
        <w:textAlignment w:val="auto"/>
        <w:rPr>
          <w:rStyle w:val="Accentuation"/>
        </w:rPr>
      </w:pPr>
      <w:r w:rsidRPr="00180222">
        <w:rPr>
          <w:rStyle w:val="Accentuation"/>
        </w:rPr>
        <w:t xml:space="preserve">Please provide contact details of the person </w:t>
      </w:r>
      <w:r w:rsidR="00E15F36" w:rsidRPr="00180222">
        <w:rPr>
          <w:rStyle w:val="Accentuation"/>
        </w:rPr>
        <w:t xml:space="preserve">in the requesting institution </w:t>
      </w:r>
      <w:r w:rsidRPr="00180222">
        <w:rPr>
          <w:rStyle w:val="Accentuation"/>
        </w:rPr>
        <w:t xml:space="preserve">that should serve as main contact/focal point for the assessment or the request. </w:t>
      </w:r>
      <w:r w:rsidR="00B40CFC" w:rsidRPr="00180222">
        <w:rPr>
          <w:rStyle w:val="Accentuation"/>
        </w:rPr>
        <w:t xml:space="preserve">Please </w:t>
      </w:r>
      <w:r w:rsidR="00245CC9" w:rsidRPr="00180222">
        <w:rPr>
          <w:rStyle w:val="Accentuation"/>
        </w:rPr>
        <w:t xml:space="preserve">also </w:t>
      </w:r>
      <w:r w:rsidR="00B40CFC" w:rsidRPr="00180222">
        <w:rPr>
          <w:rStyle w:val="Accentuation"/>
        </w:rPr>
        <w:t xml:space="preserve">provide contact details of the person at the institution that authorised the request. If the authorising person </w:t>
      </w:r>
      <w:r w:rsidR="009F03CF" w:rsidRPr="00180222">
        <w:rPr>
          <w:rStyle w:val="Accentuation"/>
        </w:rPr>
        <w:t xml:space="preserve">is also the contact person, please </w:t>
      </w:r>
      <w:r w:rsidR="001C58F1" w:rsidRPr="00180222">
        <w:rPr>
          <w:rStyle w:val="Accentuation"/>
        </w:rPr>
        <w:t>leave the corresponding column blank.</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B40CFC" w:rsidRPr="00180222" w14:paraId="338CD05C" w14:textId="03C18E95" w:rsidTr="00B40CFC">
        <w:tc>
          <w:tcPr>
            <w:tcW w:w="1321" w:type="pct"/>
            <w:shd w:val="clear" w:color="auto" w:fill="auto"/>
          </w:tcPr>
          <w:p w14:paraId="7E110C94" w14:textId="72DC719B" w:rsidR="00B40CFC" w:rsidRPr="00180222" w:rsidRDefault="00B40CFC" w:rsidP="00E15F36">
            <w:pPr>
              <w:tabs>
                <w:tab w:val="left" w:pos="851"/>
              </w:tabs>
              <w:suppressAutoHyphens w:val="0"/>
              <w:autoSpaceDN/>
              <w:spacing w:before="120"/>
              <w:ind w:left="0"/>
              <w:textAlignment w:val="auto"/>
              <w:rPr>
                <w:rFonts w:cs="Arial"/>
                <w:b/>
                <w:szCs w:val="22"/>
              </w:rPr>
            </w:pPr>
          </w:p>
        </w:tc>
        <w:tc>
          <w:tcPr>
            <w:tcW w:w="1840" w:type="pct"/>
            <w:shd w:val="clear" w:color="auto" w:fill="auto"/>
          </w:tcPr>
          <w:p w14:paraId="6F1C80F9" w14:textId="030B9215" w:rsidR="00B40CFC" w:rsidRPr="00180222" w:rsidRDefault="00B40CFC" w:rsidP="00B40CFC">
            <w:pPr>
              <w:tabs>
                <w:tab w:val="left" w:pos="851"/>
              </w:tabs>
              <w:suppressAutoHyphens w:val="0"/>
              <w:autoSpaceDN/>
              <w:spacing w:before="120"/>
              <w:ind w:left="0"/>
              <w:textAlignment w:val="auto"/>
              <w:rPr>
                <w:rFonts w:cs="Arial"/>
                <w:b/>
                <w:szCs w:val="22"/>
              </w:rPr>
            </w:pPr>
            <w:r w:rsidRPr="00180222">
              <w:rPr>
                <w:rFonts w:cs="Arial"/>
                <w:b/>
                <w:szCs w:val="22"/>
              </w:rPr>
              <w:t>Authorising person</w:t>
            </w:r>
          </w:p>
        </w:tc>
        <w:tc>
          <w:tcPr>
            <w:tcW w:w="1839" w:type="pct"/>
          </w:tcPr>
          <w:p w14:paraId="338793CA" w14:textId="49B54E64" w:rsidR="00B40CFC" w:rsidRPr="00180222" w:rsidRDefault="00B40CFC" w:rsidP="00B40CFC">
            <w:pPr>
              <w:tabs>
                <w:tab w:val="left" w:pos="851"/>
              </w:tabs>
              <w:suppressAutoHyphens w:val="0"/>
              <w:autoSpaceDN/>
              <w:spacing w:before="120"/>
              <w:ind w:left="0"/>
              <w:textAlignment w:val="auto"/>
              <w:rPr>
                <w:rFonts w:cs="Arial"/>
                <w:b/>
                <w:szCs w:val="22"/>
              </w:rPr>
            </w:pPr>
            <w:r w:rsidRPr="00180222">
              <w:rPr>
                <w:rFonts w:cs="Arial"/>
                <w:b/>
                <w:szCs w:val="22"/>
              </w:rPr>
              <w:t>Contact person</w:t>
            </w:r>
            <w:r w:rsidR="00245CC9" w:rsidRPr="00180222">
              <w:rPr>
                <w:rFonts w:cs="Arial"/>
                <w:b/>
                <w:szCs w:val="22"/>
              </w:rPr>
              <w:t xml:space="preserve"> (focal point)</w:t>
            </w:r>
          </w:p>
        </w:tc>
      </w:tr>
      <w:tr w:rsidR="00B40CFC" w:rsidRPr="00180222" w14:paraId="0AB7DE70" w14:textId="77777777" w:rsidTr="00B40CFC">
        <w:tc>
          <w:tcPr>
            <w:tcW w:w="1321" w:type="pct"/>
            <w:shd w:val="clear" w:color="auto" w:fill="auto"/>
          </w:tcPr>
          <w:p w14:paraId="02B2369D" w14:textId="0DFF3FF2"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Title (Mr, Ms)</w:t>
            </w:r>
          </w:p>
        </w:tc>
        <w:tc>
          <w:tcPr>
            <w:tcW w:w="1840" w:type="pct"/>
            <w:shd w:val="clear" w:color="auto" w:fill="auto"/>
          </w:tcPr>
          <w:p w14:paraId="09E5C795" w14:textId="77777777" w:rsidR="00B40CFC" w:rsidRPr="00180222" w:rsidRDefault="00B40CFC" w:rsidP="00E15F36"/>
        </w:tc>
        <w:tc>
          <w:tcPr>
            <w:tcW w:w="1839" w:type="pct"/>
          </w:tcPr>
          <w:p w14:paraId="4F26487E" w14:textId="77777777" w:rsidR="00B40CFC" w:rsidRPr="00180222" w:rsidRDefault="00B40CFC" w:rsidP="00E15F36"/>
        </w:tc>
      </w:tr>
      <w:tr w:rsidR="00B40CFC" w:rsidRPr="00180222" w14:paraId="23517FFC" w14:textId="45A85D37" w:rsidTr="00B40CFC">
        <w:trPr>
          <w:trHeight w:val="261"/>
        </w:trPr>
        <w:tc>
          <w:tcPr>
            <w:tcW w:w="1321" w:type="pct"/>
            <w:shd w:val="clear" w:color="auto" w:fill="auto"/>
          </w:tcPr>
          <w:p w14:paraId="3C2235A9"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First name</w:t>
            </w:r>
          </w:p>
        </w:tc>
        <w:tc>
          <w:tcPr>
            <w:tcW w:w="1840" w:type="pct"/>
            <w:shd w:val="clear" w:color="auto" w:fill="auto"/>
          </w:tcPr>
          <w:p w14:paraId="07715EE1" w14:textId="77777777" w:rsidR="00B40CFC" w:rsidRPr="00180222" w:rsidRDefault="00B40CFC" w:rsidP="00E15F36"/>
        </w:tc>
        <w:tc>
          <w:tcPr>
            <w:tcW w:w="1839" w:type="pct"/>
          </w:tcPr>
          <w:p w14:paraId="670CE1A4" w14:textId="77777777" w:rsidR="00B40CFC" w:rsidRPr="00180222" w:rsidRDefault="00B40CFC" w:rsidP="00E15F36"/>
        </w:tc>
      </w:tr>
      <w:tr w:rsidR="00B40CFC" w:rsidRPr="00180222" w14:paraId="0DFCFB0B" w14:textId="326F21EF" w:rsidTr="00B40CFC">
        <w:tc>
          <w:tcPr>
            <w:tcW w:w="1321" w:type="pct"/>
            <w:shd w:val="clear" w:color="auto" w:fill="auto"/>
          </w:tcPr>
          <w:p w14:paraId="08A79A67"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Family name</w:t>
            </w:r>
          </w:p>
        </w:tc>
        <w:tc>
          <w:tcPr>
            <w:tcW w:w="1840" w:type="pct"/>
            <w:shd w:val="clear" w:color="auto" w:fill="auto"/>
          </w:tcPr>
          <w:p w14:paraId="20DB0935" w14:textId="77777777" w:rsidR="00B40CFC" w:rsidRPr="00180222" w:rsidRDefault="00B40CFC" w:rsidP="00E15F36"/>
        </w:tc>
        <w:tc>
          <w:tcPr>
            <w:tcW w:w="1839" w:type="pct"/>
          </w:tcPr>
          <w:p w14:paraId="6C759933" w14:textId="77777777" w:rsidR="00B40CFC" w:rsidRPr="00180222" w:rsidRDefault="00B40CFC" w:rsidP="00E15F36"/>
        </w:tc>
      </w:tr>
      <w:tr w:rsidR="00B40CFC" w:rsidRPr="00180222" w14:paraId="15B54318" w14:textId="0C0EBABC" w:rsidTr="00B40CFC">
        <w:tc>
          <w:tcPr>
            <w:tcW w:w="1321" w:type="pct"/>
            <w:shd w:val="clear" w:color="auto" w:fill="auto"/>
          </w:tcPr>
          <w:p w14:paraId="3D377EBB"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Name of institution</w:t>
            </w:r>
          </w:p>
        </w:tc>
        <w:tc>
          <w:tcPr>
            <w:tcW w:w="1840" w:type="pct"/>
            <w:shd w:val="clear" w:color="auto" w:fill="auto"/>
          </w:tcPr>
          <w:p w14:paraId="1505AC72" w14:textId="77777777" w:rsidR="00B40CFC" w:rsidRPr="00180222" w:rsidRDefault="00B40CFC" w:rsidP="00E15F36"/>
        </w:tc>
        <w:tc>
          <w:tcPr>
            <w:tcW w:w="1839" w:type="pct"/>
          </w:tcPr>
          <w:p w14:paraId="2C1E8209" w14:textId="77777777" w:rsidR="00B40CFC" w:rsidRPr="00180222" w:rsidRDefault="00B40CFC" w:rsidP="00E15F36"/>
        </w:tc>
      </w:tr>
      <w:tr w:rsidR="00B40CFC" w:rsidRPr="00180222" w14:paraId="094E2F31" w14:textId="558A2077" w:rsidTr="00B40CFC">
        <w:tc>
          <w:tcPr>
            <w:tcW w:w="1321" w:type="pct"/>
            <w:shd w:val="clear" w:color="auto" w:fill="auto"/>
          </w:tcPr>
          <w:p w14:paraId="65DBB39A"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Department</w:t>
            </w:r>
          </w:p>
        </w:tc>
        <w:tc>
          <w:tcPr>
            <w:tcW w:w="1840" w:type="pct"/>
            <w:shd w:val="clear" w:color="auto" w:fill="auto"/>
          </w:tcPr>
          <w:p w14:paraId="38860A84" w14:textId="77777777" w:rsidR="00B40CFC" w:rsidRPr="00180222" w:rsidRDefault="00B40CFC" w:rsidP="00E15F36"/>
        </w:tc>
        <w:tc>
          <w:tcPr>
            <w:tcW w:w="1839" w:type="pct"/>
          </w:tcPr>
          <w:p w14:paraId="2F0C6A6B" w14:textId="77777777" w:rsidR="00B40CFC" w:rsidRPr="00180222" w:rsidRDefault="00B40CFC" w:rsidP="00E15F36"/>
        </w:tc>
      </w:tr>
      <w:tr w:rsidR="00B40CFC" w:rsidRPr="00180222" w14:paraId="0301FECF" w14:textId="16D530F7" w:rsidTr="00B40CFC">
        <w:tc>
          <w:tcPr>
            <w:tcW w:w="1321" w:type="pct"/>
            <w:shd w:val="clear" w:color="auto" w:fill="auto"/>
          </w:tcPr>
          <w:p w14:paraId="177517FC"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osition/Job title</w:t>
            </w:r>
          </w:p>
        </w:tc>
        <w:tc>
          <w:tcPr>
            <w:tcW w:w="1840" w:type="pct"/>
            <w:shd w:val="clear" w:color="auto" w:fill="auto"/>
          </w:tcPr>
          <w:p w14:paraId="0225E655" w14:textId="77777777" w:rsidR="00B40CFC" w:rsidRPr="00180222" w:rsidRDefault="00B40CFC" w:rsidP="00E15F36"/>
        </w:tc>
        <w:tc>
          <w:tcPr>
            <w:tcW w:w="1839" w:type="pct"/>
          </w:tcPr>
          <w:p w14:paraId="0BC42C28" w14:textId="77777777" w:rsidR="00B40CFC" w:rsidRPr="00180222" w:rsidRDefault="00B40CFC" w:rsidP="00E15F36"/>
        </w:tc>
      </w:tr>
      <w:tr w:rsidR="00B40CFC" w:rsidRPr="00180222" w14:paraId="742B7708" w14:textId="75FF1517" w:rsidTr="00B40CFC">
        <w:tc>
          <w:tcPr>
            <w:tcW w:w="1321" w:type="pct"/>
            <w:shd w:val="clear" w:color="auto" w:fill="auto"/>
          </w:tcPr>
          <w:p w14:paraId="7E98F9F4"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Office address (street/number/office number</w:t>
            </w:r>
          </w:p>
        </w:tc>
        <w:tc>
          <w:tcPr>
            <w:tcW w:w="1840" w:type="pct"/>
            <w:shd w:val="clear" w:color="auto" w:fill="auto"/>
          </w:tcPr>
          <w:p w14:paraId="4DBA03AA" w14:textId="77777777" w:rsidR="00B40CFC" w:rsidRPr="00180222" w:rsidRDefault="00B40CFC" w:rsidP="00E15F36"/>
        </w:tc>
        <w:tc>
          <w:tcPr>
            <w:tcW w:w="1839" w:type="pct"/>
          </w:tcPr>
          <w:p w14:paraId="55D90A31" w14:textId="77777777" w:rsidR="00B40CFC" w:rsidRPr="00180222" w:rsidRDefault="00B40CFC" w:rsidP="00E15F36"/>
        </w:tc>
      </w:tr>
      <w:tr w:rsidR="00B40CFC" w:rsidRPr="00180222" w14:paraId="31E4DA40" w14:textId="2DD8FFD5" w:rsidTr="00B40CFC">
        <w:tc>
          <w:tcPr>
            <w:tcW w:w="1321" w:type="pct"/>
            <w:shd w:val="clear" w:color="auto" w:fill="auto"/>
          </w:tcPr>
          <w:p w14:paraId="42826BC9"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City</w:t>
            </w:r>
          </w:p>
        </w:tc>
        <w:tc>
          <w:tcPr>
            <w:tcW w:w="1840" w:type="pct"/>
            <w:shd w:val="clear" w:color="auto" w:fill="auto"/>
          </w:tcPr>
          <w:p w14:paraId="206DDDDB" w14:textId="77777777" w:rsidR="00B40CFC" w:rsidRPr="00180222" w:rsidRDefault="00B40CFC" w:rsidP="00E15F36"/>
        </w:tc>
        <w:tc>
          <w:tcPr>
            <w:tcW w:w="1839" w:type="pct"/>
          </w:tcPr>
          <w:p w14:paraId="78DB5DB7" w14:textId="77777777" w:rsidR="00B40CFC" w:rsidRPr="00180222" w:rsidRDefault="00B40CFC" w:rsidP="00E15F36"/>
        </w:tc>
      </w:tr>
      <w:tr w:rsidR="00B40CFC" w:rsidRPr="00180222" w14:paraId="679E5AD3" w14:textId="11B1BB54" w:rsidTr="00B40CFC">
        <w:tc>
          <w:tcPr>
            <w:tcW w:w="1321" w:type="pct"/>
            <w:shd w:val="clear" w:color="auto" w:fill="auto"/>
          </w:tcPr>
          <w:p w14:paraId="33958BDD"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rovince/County</w:t>
            </w:r>
          </w:p>
        </w:tc>
        <w:tc>
          <w:tcPr>
            <w:tcW w:w="1840" w:type="pct"/>
            <w:shd w:val="clear" w:color="auto" w:fill="auto"/>
          </w:tcPr>
          <w:p w14:paraId="0B23631F" w14:textId="77777777" w:rsidR="00B40CFC" w:rsidRPr="00180222" w:rsidRDefault="00B40CFC" w:rsidP="00E15F36"/>
        </w:tc>
        <w:tc>
          <w:tcPr>
            <w:tcW w:w="1839" w:type="pct"/>
          </w:tcPr>
          <w:p w14:paraId="6A6C32B2" w14:textId="77777777" w:rsidR="00B40CFC" w:rsidRPr="00180222" w:rsidRDefault="00B40CFC" w:rsidP="00E15F36"/>
        </w:tc>
      </w:tr>
      <w:tr w:rsidR="00B40CFC" w:rsidRPr="00180222" w14:paraId="0775D04E" w14:textId="43207787" w:rsidTr="00B40CFC">
        <w:tc>
          <w:tcPr>
            <w:tcW w:w="1321" w:type="pct"/>
            <w:shd w:val="clear" w:color="auto" w:fill="auto"/>
          </w:tcPr>
          <w:p w14:paraId="410F4431"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Country</w:t>
            </w:r>
          </w:p>
        </w:tc>
        <w:tc>
          <w:tcPr>
            <w:tcW w:w="1840" w:type="pct"/>
            <w:shd w:val="clear" w:color="auto" w:fill="auto"/>
          </w:tcPr>
          <w:p w14:paraId="01B7E917" w14:textId="77777777" w:rsidR="00B40CFC" w:rsidRPr="00180222" w:rsidRDefault="00B40CFC" w:rsidP="00E15F36"/>
        </w:tc>
        <w:tc>
          <w:tcPr>
            <w:tcW w:w="1839" w:type="pct"/>
          </w:tcPr>
          <w:p w14:paraId="4F965D12" w14:textId="77777777" w:rsidR="00B40CFC" w:rsidRPr="00180222" w:rsidRDefault="00B40CFC" w:rsidP="00E15F36"/>
        </w:tc>
      </w:tr>
      <w:tr w:rsidR="00B40CFC" w:rsidRPr="00180222" w14:paraId="1FB494D9" w14:textId="06427EB4" w:rsidTr="00B40CFC">
        <w:tc>
          <w:tcPr>
            <w:tcW w:w="1321" w:type="pct"/>
            <w:shd w:val="clear" w:color="auto" w:fill="auto"/>
          </w:tcPr>
          <w:p w14:paraId="4DC4F59D"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Phone number</w:t>
            </w:r>
          </w:p>
        </w:tc>
        <w:tc>
          <w:tcPr>
            <w:tcW w:w="1840" w:type="pct"/>
            <w:shd w:val="clear" w:color="auto" w:fill="auto"/>
          </w:tcPr>
          <w:p w14:paraId="180F5820" w14:textId="77777777" w:rsidR="00B40CFC" w:rsidRPr="00180222" w:rsidRDefault="00B40CFC" w:rsidP="00E15F36"/>
        </w:tc>
        <w:tc>
          <w:tcPr>
            <w:tcW w:w="1839" w:type="pct"/>
          </w:tcPr>
          <w:p w14:paraId="40038526" w14:textId="77777777" w:rsidR="00B40CFC" w:rsidRPr="00180222" w:rsidRDefault="00B40CFC" w:rsidP="00E15F36"/>
        </w:tc>
      </w:tr>
      <w:tr w:rsidR="00B40CFC" w:rsidRPr="00180222" w14:paraId="63862740" w14:textId="360E6527" w:rsidTr="00B40CFC">
        <w:tc>
          <w:tcPr>
            <w:tcW w:w="1321" w:type="pct"/>
            <w:shd w:val="clear" w:color="auto" w:fill="auto"/>
          </w:tcPr>
          <w:p w14:paraId="4648BE28" w14:textId="77777777" w:rsidR="00B40CFC" w:rsidRPr="00180222" w:rsidRDefault="00B40CFC" w:rsidP="00E15F36">
            <w:pPr>
              <w:tabs>
                <w:tab w:val="left" w:pos="851"/>
              </w:tabs>
              <w:suppressAutoHyphens w:val="0"/>
              <w:autoSpaceDN/>
              <w:spacing w:before="120"/>
              <w:ind w:left="0"/>
              <w:textAlignment w:val="auto"/>
              <w:rPr>
                <w:rFonts w:cs="Arial"/>
                <w:b/>
                <w:szCs w:val="22"/>
              </w:rPr>
            </w:pPr>
            <w:r w:rsidRPr="00180222">
              <w:rPr>
                <w:rFonts w:cs="Arial"/>
                <w:b/>
                <w:szCs w:val="22"/>
              </w:rPr>
              <w:t>Email address</w:t>
            </w:r>
          </w:p>
        </w:tc>
        <w:tc>
          <w:tcPr>
            <w:tcW w:w="1840" w:type="pct"/>
            <w:shd w:val="clear" w:color="auto" w:fill="auto"/>
          </w:tcPr>
          <w:p w14:paraId="6FB3E5DC" w14:textId="77777777" w:rsidR="00B40CFC" w:rsidRPr="00180222" w:rsidRDefault="00B40CFC" w:rsidP="00E15F36"/>
        </w:tc>
        <w:tc>
          <w:tcPr>
            <w:tcW w:w="1839" w:type="pct"/>
          </w:tcPr>
          <w:p w14:paraId="614B5525" w14:textId="77777777" w:rsidR="00B40CFC" w:rsidRPr="00180222" w:rsidRDefault="00B40CFC" w:rsidP="00E15F36"/>
        </w:tc>
      </w:tr>
    </w:tbl>
    <w:p w14:paraId="2C9CA5AE" w14:textId="1BF2757D" w:rsidR="008C547F" w:rsidRDefault="008C547F" w:rsidP="008C547F">
      <w:pPr>
        <w:ind w:left="792"/>
        <w:rPr>
          <w:rFonts w:cs="Arial"/>
          <w:b/>
          <w:color w:val="000000"/>
          <w:sz w:val="20"/>
        </w:rPr>
      </w:pPr>
      <w:r w:rsidRPr="00180222">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7D3BB9" w:rsidRPr="00CF3D18" w14:paraId="7B7945D1" w14:textId="77777777" w:rsidTr="00B24547">
        <w:trPr>
          <w:trHeight w:val="1022"/>
        </w:trPr>
        <w:tc>
          <w:tcPr>
            <w:tcW w:w="2105" w:type="pct"/>
            <w:shd w:val="clear" w:color="auto" w:fill="FFFF00"/>
          </w:tcPr>
          <w:p w14:paraId="5D51428B" w14:textId="02D9F96F" w:rsidR="007D3BB9" w:rsidRPr="00CF3D18" w:rsidRDefault="007D3BB9" w:rsidP="008E1C4A">
            <w:pPr>
              <w:tabs>
                <w:tab w:val="left" w:pos="851"/>
              </w:tabs>
              <w:suppressAutoHyphens w:val="0"/>
              <w:autoSpaceDN/>
              <w:spacing w:before="120"/>
              <w:ind w:left="0"/>
              <w:textAlignment w:val="auto"/>
              <w:rPr>
                <w:rFonts w:cs="Arial"/>
                <w:b/>
                <w:szCs w:val="22"/>
              </w:rPr>
            </w:pPr>
            <w:r w:rsidRPr="00CF3D18">
              <w:rPr>
                <w:rFonts w:cs="Arial"/>
                <w:b/>
                <w:szCs w:val="22"/>
              </w:rPr>
              <w:t>Signature</w:t>
            </w:r>
            <w:r>
              <w:rPr>
                <w:rFonts w:cs="Arial"/>
                <w:b/>
                <w:szCs w:val="22"/>
              </w:rPr>
              <w:t xml:space="preserve"> of authorising person</w:t>
            </w:r>
            <w:r w:rsidRPr="00CF3D18">
              <w:rPr>
                <w:rFonts w:cs="Arial"/>
                <w:b/>
                <w:szCs w:val="22"/>
              </w:rPr>
              <w:t>:</w:t>
            </w:r>
          </w:p>
        </w:tc>
        <w:tc>
          <w:tcPr>
            <w:tcW w:w="2895" w:type="pct"/>
            <w:tcBorders>
              <w:top w:val="single" w:sz="4" w:space="0" w:color="auto"/>
              <w:bottom w:val="single" w:sz="4" w:space="0" w:color="auto"/>
            </w:tcBorders>
            <w:shd w:val="clear" w:color="auto" w:fill="FFFF00"/>
          </w:tcPr>
          <w:p w14:paraId="1172C842" w14:textId="77777777" w:rsidR="007D3BB9" w:rsidRPr="00CF3D18" w:rsidRDefault="007D3BB9" w:rsidP="008E1C4A"/>
        </w:tc>
      </w:tr>
      <w:tr w:rsidR="007D3BB9" w:rsidRPr="00CF3D18" w14:paraId="4E139A0C" w14:textId="77777777" w:rsidTr="007D3BB9">
        <w:tc>
          <w:tcPr>
            <w:tcW w:w="2105" w:type="pct"/>
            <w:shd w:val="clear" w:color="auto" w:fill="FFFF00"/>
          </w:tcPr>
          <w:p w14:paraId="76786BD1" w14:textId="77777777" w:rsidR="007D3BB9" w:rsidRPr="00CF3D18" w:rsidRDefault="007D3BB9" w:rsidP="008E1C4A">
            <w:pPr>
              <w:tabs>
                <w:tab w:val="left" w:pos="851"/>
              </w:tabs>
              <w:suppressAutoHyphens w:val="0"/>
              <w:autoSpaceDN/>
              <w:spacing w:before="120"/>
              <w:ind w:left="0"/>
              <w:textAlignment w:val="auto"/>
              <w:rPr>
                <w:rFonts w:cs="Arial"/>
                <w:b/>
                <w:szCs w:val="22"/>
              </w:rPr>
            </w:pPr>
            <w:r w:rsidRPr="00CF3D18">
              <w:rPr>
                <w:rFonts w:cs="Arial"/>
                <w:b/>
                <w:szCs w:val="22"/>
              </w:rPr>
              <w:t>Date:</w:t>
            </w:r>
          </w:p>
        </w:tc>
        <w:tc>
          <w:tcPr>
            <w:tcW w:w="2895" w:type="pct"/>
            <w:tcBorders>
              <w:top w:val="single" w:sz="4" w:space="0" w:color="auto"/>
            </w:tcBorders>
            <w:shd w:val="clear" w:color="auto" w:fill="FFFF00"/>
          </w:tcPr>
          <w:p w14:paraId="04CD2BBD" w14:textId="77777777" w:rsidR="007D3BB9" w:rsidRPr="00CF3D18" w:rsidRDefault="007D3BB9" w:rsidP="008E1C4A"/>
        </w:tc>
      </w:tr>
    </w:tbl>
    <w:p w14:paraId="3F92070A" w14:textId="4B0F92A0" w:rsidR="007D3BB9" w:rsidRDefault="007D3BB9" w:rsidP="008C547F">
      <w:pPr>
        <w:ind w:left="792"/>
        <w:rPr>
          <w:rFonts w:cs="Arial"/>
          <w:b/>
          <w:color w:val="000000"/>
          <w:sz w:val="20"/>
        </w:rPr>
      </w:pPr>
    </w:p>
    <w:p w14:paraId="36D4E367" w14:textId="42300F95" w:rsidR="008B586D" w:rsidRPr="00180222" w:rsidRDefault="008B586D" w:rsidP="008B586D">
      <w:pPr>
        <w:pStyle w:val="Titre2"/>
      </w:pPr>
      <w:r w:rsidRPr="00180222">
        <w:t>Institutional mandate</w:t>
      </w:r>
      <w:r w:rsidR="00044104">
        <w:t xml:space="preserve"> of requesting </w:t>
      </w:r>
      <w:proofErr w:type="gramStart"/>
      <w:r w:rsidR="00044104">
        <w:t>institution</w:t>
      </w:r>
      <w:proofErr w:type="gramEnd"/>
    </w:p>
    <w:p w14:paraId="2024A702" w14:textId="08CB4E4D" w:rsidR="008B586D" w:rsidRPr="00180222" w:rsidRDefault="008B586D" w:rsidP="008B586D">
      <w:pPr>
        <w:suppressAutoHyphens w:val="0"/>
        <w:autoSpaceDN/>
        <w:spacing w:after="200"/>
        <w:ind w:left="0"/>
        <w:textAlignment w:val="auto"/>
        <w:rPr>
          <w:rStyle w:val="Accentuation"/>
        </w:rPr>
      </w:pPr>
      <w:r w:rsidRPr="37E42827">
        <w:rPr>
          <w:rStyle w:val="Accentuation"/>
        </w:rPr>
        <w:t xml:space="preserve">Please </w:t>
      </w:r>
      <w:proofErr w:type="gramStart"/>
      <w:r w:rsidRPr="37E42827">
        <w:rPr>
          <w:rStyle w:val="Accentuation"/>
        </w:rPr>
        <w:t xml:space="preserve">describe </w:t>
      </w:r>
      <w:r w:rsidR="001C5A84">
        <w:rPr>
          <w:rStyle w:val="Accentuation"/>
          <w:u w:val="single"/>
        </w:rPr>
        <w:t>briefly</w:t>
      </w:r>
      <w:proofErr w:type="gramEnd"/>
      <w:r w:rsidR="001C5A84" w:rsidRPr="37E42827">
        <w:rPr>
          <w:rStyle w:val="Accentuation"/>
        </w:rPr>
        <w:t xml:space="preserve"> </w:t>
      </w:r>
      <w:r w:rsidRPr="37E42827">
        <w:rPr>
          <w:rStyle w:val="Accentuation"/>
        </w:rPr>
        <w:t xml:space="preserve">the mandate (mission, vision, legal status, etc.) of your institution and its role in the political and institutional framework of your country. - Please keep the word count </w:t>
      </w:r>
      <w:r w:rsidRPr="00180222">
        <w:rPr>
          <w:rStyle w:val="Accentuation"/>
          <w:b/>
        </w:rPr>
        <w:t>under</w:t>
      </w:r>
      <w:r w:rsidRPr="37E42827">
        <w:rPr>
          <w:rStyle w:val="Accentuation"/>
        </w:rPr>
        <w:t xml:space="preserve"> </w:t>
      </w:r>
      <w:r w:rsidR="003E600A">
        <w:rPr>
          <w:rStyle w:val="Accentuation"/>
          <w:b/>
        </w:rPr>
        <w:t>300</w:t>
      </w:r>
      <w:r w:rsidRPr="00180222">
        <w:rPr>
          <w:rStyle w:val="Accentuation"/>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8B586D" w:rsidRPr="00180222" w14:paraId="452CD58A" w14:textId="77777777" w:rsidTr="000E4F02">
        <w:trPr>
          <w:trHeight w:val="2382"/>
        </w:trPr>
        <w:tc>
          <w:tcPr>
            <w:tcW w:w="5000" w:type="pct"/>
            <w:shd w:val="clear" w:color="auto" w:fill="auto"/>
          </w:tcPr>
          <w:p w14:paraId="3927C13B" w14:textId="77777777" w:rsidR="008B586D" w:rsidRPr="00180222" w:rsidRDefault="008B586D" w:rsidP="008E1C4A">
            <w:pPr>
              <w:ind w:left="0"/>
            </w:pPr>
          </w:p>
        </w:tc>
      </w:tr>
    </w:tbl>
    <w:p w14:paraId="1670DABC" w14:textId="29377BC9" w:rsidR="00D4368B" w:rsidRPr="00180222" w:rsidRDefault="00D4368B" w:rsidP="00D4368B">
      <w:pPr>
        <w:pStyle w:val="Titre1"/>
      </w:pPr>
      <w:bookmarkStart w:id="2" w:name="_Toc515541370"/>
      <w:r w:rsidRPr="00180222">
        <w:lastRenderedPageBreak/>
        <w:t xml:space="preserve">Proposed </w:t>
      </w:r>
      <w:bookmarkEnd w:id="2"/>
      <w:r w:rsidR="00CC77CD" w:rsidRPr="00180222">
        <w:t>action</w:t>
      </w:r>
    </w:p>
    <w:p w14:paraId="71EC20E2" w14:textId="7391AF09" w:rsidR="00D4368B" w:rsidRPr="00180222" w:rsidRDefault="008D73D2" w:rsidP="000D45E3">
      <w:pPr>
        <w:pStyle w:val="Titre2"/>
      </w:pPr>
      <w:r w:rsidRPr="00180222">
        <w:t xml:space="preserve">Proposed </w:t>
      </w:r>
      <w:proofErr w:type="gramStart"/>
      <w:r w:rsidRPr="00180222">
        <w:t>title</w:t>
      </w:r>
      <w:proofErr w:type="gramEnd"/>
    </w:p>
    <w:p w14:paraId="526B142B" w14:textId="325E1F33" w:rsidR="000D45E3" w:rsidRPr="00180222" w:rsidRDefault="000D45E3" w:rsidP="000D45E3">
      <w:pPr>
        <w:rPr>
          <w:rStyle w:val="Accentuation"/>
        </w:rPr>
      </w:pPr>
      <w:r w:rsidRPr="00180222">
        <w:rPr>
          <w:rStyle w:val="Accentuation"/>
        </w:rPr>
        <w:t xml:space="preserve">Please keep the word count under </w:t>
      </w:r>
      <w:r w:rsidRPr="00180222">
        <w:rPr>
          <w:rStyle w:val="Accentuation"/>
          <w:b/>
        </w:rPr>
        <w:t>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0D45E3" w:rsidRPr="00180222" w14:paraId="7DB7B7EF" w14:textId="77777777" w:rsidTr="000D45E3">
        <w:trPr>
          <w:trHeight w:val="1198"/>
        </w:trPr>
        <w:tc>
          <w:tcPr>
            <w:tcW w:w="5000" w:type="pct"/>
            <w:shd w:val="clear" w:color="auto" w:fill="auto"/>
          </w:tcPr>
          <w:p w14:paraId="70F18CE9" w14:textId="77777777" w:rsidR="000D45E3" w:rsidRPr="00180222" w:rsidRDefault="000D45E3" w:rsidP="00732E20"/>
        </w:tc>
      </w:tr>
    </w:tbl>
    <w:p w14:paraId="36F4D745" w14:textId="77777777" w:rsidR="000D45E3" w:rsidRPr="00180222" w:rsidRDefault="000D45E3" w:rsidP="000D45E3"/>
    <w:p w14:paraId="0204A65F" w14:textId="1B948483" w:rsidR="00E45F1D" w:rsidRPr="00180222" w:rsidRDefault="00E45F1D" w:rsidP="0000666D">
      <w:pPr>
        <w:pStyle w:val="Titre2"/>
        <w:rPr>
          <w:rStyle w:val="Accentuation"/>
          <w:i w:val="0"/>
          <w:color w:val="auto"/>
          <w:sz w:val="22"/>
        </w:rPr>
      </w:pPr>
      <w:bookmarkStart w:id="3" w:name="_Toc515541371"/>
      <w:r w:rsidRPr="00180222">
        <w:t xml:space="preserve">Areas of </w:t>
      </w:r>
      <w:bookmarkEnd w:id="3"/>
      <w:r w:rsidR="00210828">
        <w:t>cooperation</w:t>
      </w:r>
    </w:p>
    <w:p w14:paraId="017453C3" w14:textId="77777777" w:rsidR="005B18B1" w:rsidRPr="00180222" w:rsidRDefault="005B18B1" w:rsidP="005B18B1">
      <w:pPr>
        <w:suppressAutoHyphens w:val="0"/>
        <w:autoSpaceDN/>
        <w:spacing w:after="200"/>
        <w:ind w:left="0"/>
        <w:textAlignment w:val="auto"/>
        <w:rPr>
          <w:rStyle w:val="Accentuation"/>
        </w:rPr>
      </w:pPr>
      <w:r w:rsidRPr="00180222">
        <w:rPr>
          <w:rStyle w:val="Accentuation"/>
        </w:rPr>
        <w:t xml:space="preserve">SOCIEUX+ reports on specific sub-areas of interventions related to social protection, </w:t>
      </w:r>
      <w:proofErr w:type="gramStart"/>
      <w:r w:rsidRPr="00180222">
        <w:rPr>
          <w:rStyle w:val="Accentuation"/>
        </w:rPr>
        <w:t>labour</w:t>
      </w:r>
      <w:proofErr w:type="gramEnd"/>
      <w:r w:rsidRPr="00180222">
        <w:rPr>
          <w:rStyle w:val="Accentuation"/>
        </w:rPr>
        <w:t xml:space="preserve"> and employment. The below, non-exhaustive list, is derived from the International Labour Organization (ILO) Taxonomy. </w:t>
      </w:r>
    </w:p>
    <w:p w14:paraId="076F2D48" w14:textId="323A915D" w:rsidR="00E45F1D" w:rsidRPr="005C3ECE" w:rsidRDefault="005B18B1" w:rsidP="005B18B1">
      <w:pPr>
        <w:suppressAutoHyphens w:val="0"/>
        <w:autoSpaceDN/>
        <w:spacing w:after="200"/>
        <w:ind w:left="0"/>
        <w:textAlignment w:val="auto"/>
        <w:rPr>
          <w:rStyle w:val="Accentuationintense"/>
        </w:rPr>
      </w:pPr>
      <w:r w:rsidRPr="005C3ECE">
        <w:rPr>
          <w:rStyle w:val="Accentuationintense"/>
        </w:rPr>
        <w:t xml:space="preserve">Please </w:t>
      </w:r>
      <w:r w:rsidR="0000666D" w:rsidRPr="005C3ECE">
        <w:rPr>
          <w:rStyle w:val="Accentuationintense"/>
        </w:rPr>
        <w:t xml:space="preserve">indicate in </w:t>
      </w:r>
      <w:r w:rsidR="0000666D" w:rsidRPr="005C3ECE">
        <w:rPr>
          <w:rStyle w:val="Accentuationintense"/>
        </w:rPr>
        <w:fldChar w:fldCharType="begin"/>
      </w:r>
      <w:r w:rsidR="0000666D" w:rsidRPr="005C3ECE">
        <w:rPr>
          <w:rStyle w:val="Accentuationintense"/>
        </w:rPr>
        <w:instrText xml:space="preserve"> REF _Ref476589165 \h  \* MERGEFORMAT </w:instrText>
      </w:r>
      <w:r w:rsidR="0000666D" w:rsidRPr="005C3ECE">
        <w:rPr>
          <w:rStyle w:val="Accentuationintense"/>
        </w:rPr>
      </w:r>
      <w:r w:rsidR="0000666D" w:rsidRPr="005C3ECE">
        <w:rPr>
          <w:rStyle w:val="Accentuationintense"/>
        </w:rPr>
        <w:fldChar w:fldCharType="separate"/>
      </w:r>
      <w:r w:rsidR="00701F27" w:rsidRPr="00701F27">
        <w:rPr>
          <w:rStyle w:val="Accentuationintense"/>
        </w:rPr>
        <w:t>Table 1: Area(s) of assistance of proposed action</w:t>
      </w:r>
      <w:r w:rsidR="0000666D" w:rsidRPr="005C3ECE">
        <w:rPr>
          <w:rStyle w:val="Accentuationintense"/>
        </w:rPr>
        <w:fldChar w:fldCharType="end"/>
      </w:r>
      <w:r w:rsidR="0000666D" w:rsidRPr="005C3ECE">
        <w:rPr>
          <w:rStyle w:val="Accentuationintense"/>
        </w:rPr>
        <w:t xml:space="preserve"> </w:t>
      </w:r>
      <w:r w:rsidRPr="005C3ECE">
        <w:rPr>
          <w:rStyle w:val="Accentuationintense"/>
        </w:rPr>
        <w:t xml:space="preserve">at least one (1) and </w:t>
      </w:r>
      <w:r w:rsidR="002757B3">
        <w:rPr>
          <w:rStyle w:val="Accentuationintense"/>
        </w:rPr>
        <w:t xml:space="preserve">a </w:t>
      </w:r>
      <w:r w:rsidRPr="005C3ECE">
        <w:rPr>
          <w:rStyle w:val="Accentuationintense"/>
        </w:rPr>
        <w:t>maximum of three (3) areas that the proposed action is to cover.</w:t>
      </w:r>
    </w:p>
    <w:p w14:paraId="6B37C80E" w14:textId="108FDFFB" w:rsidR="00D4368B" w:rsidRPr="00180222" w:rsidRDefault="002473D9" w:rsidP="00E45F1D">
      <w:pPr>
        <w:pStyle w:val="Titre2"/>
      </w:pPr>
      <w:r w:rsidRPr="00180222">
        <w:t>Purpose of the action</w:t>
      </w:r>
    </w:p>
    <w:p w14:paraId="105F9DB2" w14:textId="77777777" w:rsidR="00D4368B" w:rsidRPr="00180222" w:rsidRDefault="00D4368B" w:rsidP="00AB0AAD">
      <w:pPr>
        <w:pStyle w:val="Titre3"/>
      </w:pPr>
      <w:bookmarkStart w:id="4" w:name="_Toc515541376"/>
      <w:bookmarkStart w:id="5" w:name="_Ref40713429"/>
      <w:proofErr w:type="spellStart"/>
      <w:r w:rsidRPr="00180222">
        <w:t>Expected</w:t>
      </w:r>
      <w:proofErr w:type="spellEnd"/>
      <w:r w:rsidRPr="00180222">
        <w:t xml:space="preserve"> </w:t>
      </w:r>
      <w:proofErr w:type="spellStart"/>
      <w:r w:rsidRPr="00180222">
        <w:t>results</w:t>
      </w:r>
      <w:bookmarkEnd w:id="4"/>
      <w:bookmarkEnd w:id="5"/>
      <w:proofErr w:type="spellEnd"/>
    </w:p>
    <w:p w14:paraId="3F318158" w14:textId="77777777" w:rsidR="00D4368B" w:rsidRPr="00180222" w:rsidRDefault="00D4368B" w:rsidP="00E45F1D">
      <w:pPr>
        <w:rPr>
          <w:rStyle w:val="Accentuation"/>
        </w:rPr>
      </w:pPr>
      <w:r w:rsidRPr="00180222">
        <w:rPr>
          <w:rStyle w:val="Accentuation"/>
        </w:rPr>
        <w:t xml:space="preserve">Please keep the word count under </w:t>
      </w:r>
      <w:r w:rsidRPr="00180222">
        <w:rPr>
          <w:rStyle w:val="Accentuation"/>
          <w:b/>
        </w:rPr>
        <w:t>1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36F348D3" w14:textId="77777777" w:rsidTr="00162A06">
        <w:trPr>
          <w:trHeight w:val="2452"/>
        </w:trPr>
        <w:tc>
          <w:tcPr>
            <w:tcW w:w="5000" w:type="pct"/>
            <w:shd w:val="clear" w:color="auto" w:fill="auto"/>
          </w:tcPr>
          <w:p w14:paraId="693BD1FA" w14:textId="77777777" w:rsidR="00D4368B" w:rsidRPr="00180222" w:rsidRDefault="00D4368B" w:rsidP="00E45F1D"/>
        </w:tc>
      </w:tr>
    </w:tbl>
    <w:p w14:paraId="2E3D9ACC" w14:textId="77777777" w:rsidR="00D4368B" w:rsidRPr="00180222" w:rsidRDefault="00D4368B" w:rsidP="00E45F1D">
      <w:pPr>
        <w:suppressAutoHyphens w:val="0"/>
        <w:autoSpaceDN/>
        <w:spacing w:after="200" w:line="276" w:lineRule="auto"/>
        <w:ind w:left="0"/>
        <w:textAlignment w:val="auto"/>
        <w:rPr>
          <w:rFonts w:ascii="Calibri" w:hAnsi="Calibri"/>
          <w:sz w:val="22"/>
        </w:rPr>
      </w:pPr>
    </w:p>
    <w:p w14:paraId="0C685D47" w14:textId="77777777" w:rsidR="00D4368B" w:rsidRPr="00180222" w:rsidRDefault="00D4368B" w:rsidP="00AB0AAD">
      <w:pPr>
        <w:pStyle w:val="Titre3"/>
      </w:pPr>
      <w:bookmarkStart w:id="6" w:name="_Toc515541377"/>
      <w:proofErr w:type="spellStart"/>
      <w:r w:rsidRPr="00180222">
        <w:t>Deliverables</w:t>
      </w:r>
      <w:bookmarkEnd w:id="6"/>
      <w:proofErr w:type="spellEnd"/>
    </w:p>
    <w:p w14:paraId="1ACF261E" w14:textId="77777777" w:rsidR="00D4368B" w:rsidRPr="00180222" w:rsidRDefault="00D4368B" w:rsidP="003C284D">
      <w:pPr>
        <w:suppressAutoHyphens w:val="0"/>
        <w:autoSpaceDN/>
        <w:spacing w:after="200"/>
        <w:ind w:left="0"/>
        <w:textAlignment w:val="auto"/>
        <w:rPr>
          <w:rStyle w:val="Accentuation"/>
        </w:rPr>
      </w:pPr>
      <w:r w:rsidRPr="00180222">
        <w:rPr>
          <w:rStyle w:val="Accentuation"/>
        </w:rPr>
        <w:t xml:space="preserve">Please describe the products/deliverables/contributions to the event that you expect mobilised experts to deliver to you at the end of the proposed action. </w:t>
      </w:r>
    </w:p>
    <w:p w14:paraId="17F5FEA7" w14:textId="172FC20F" w:rsidR="00D4368B" w:rsidRPr="00180222" w:rsidRDefault="00D4368B" w:rsidP="003C284D">
      <w:pPr>
        <w:suppressAutoHyphens w:val="0"/>
        <w:autoSpaceDN/>
        <w:spacing w:after="200"/>
        <w:ind w:left="0"/>
        <w:textAlignment w:val="auto"/>
        <w:rPr>
          <w:rStyle w:val="Accentuation"/>
        </w:rPr>
      </w:pPr>
      <w:r w:rsidRPr="00180222">
        <w:rPr>
          <w:rStyle w:val="Accentuation"/>
          <w:u w:val="single"/>
        </w:rPr>
        <w:t xml:space="preserve">If you are unsure of the deliverables required to achieve your expected results, </w:t>
      </w:r>
      <w:r w:rsidR="00A60730">
        <w:rPr>
          <w:rStyle w:val="Accentuation"/>
          <w:u w:val="single"/>
        </w:rPr>
        <w:t>the</w:t>
      </w:r>
      <w:r w:rsidRPr="00180222">
        <w:rPr>
          <w:rStyle w:val="Accentuation"/>
          <w:u w:val="single"/>
        </w:rPr>
        <w:t xml:space="preserve"> SOCIEUX+ </w:t>
      </w:r>
      <w:r w:rsidR="00A60730">
        <w:rPr>
          <w:rStyle w:val="Accentuation"/>
          <w:u w:val="single"/>
        </w:rPr>
        <w:t>Team</w:t>
      </w:r>
      <w:r w:rsidRPr="00180222">
        <w:rPr>
          <w:rStyle w:val="Accentuation"/>
          <w:u w:val="single"/>
        </w:rPr>
        <w:t xml:space="preserve"> will collaborate with you in their definition</w:t>
      </w:r>
      <w:r w:rsidRPr="00180222">
        <w:rPr>
          <w:rStyle w:val="Accentuation"/>
        </w:rPr>
        <w:t xml:space="preserve">.  </w:t>
      </w:r>
    </w:p>
    <w:p w14:paraId="53371785" w14:textId="77777777" w:rsidR="00D4368B" w:rsidRPr="00180222" w:rsidRDefault="00D4368B" w:rsidP="003C284D">
      <w:pPr>
        <w:rPr>
          <w:rStyle w:val="Accentuation"/>
        </w:rPr>
      </w:pPr>
      <w:r w:rsidRPr="00180222">
        <w:rPr>
          <w:rStyle w:val="Accentuation"/>
        </w:rPr>
        <w:t xml:space="preserve">Please keep the word count under </w:t>
      </w:r>
      <w:r w:rsidRPr="00180222">
        <w:rPr>
          <w:rStyle w:val="Accentuation"/>
          <w:b/>
        </w:rPr>
        <w:t>2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D4368B" w:rsidRPr="00180222" w14:paraId="018B08D1" w14:textId="77777777" w:rsidTr="00162A06">
        <w:trPr>
          <w:trHeight w:val="3430"/>
        </w:trPr>
        <w:tc>
          <w:tcPr>
            <w:tcW w:w="5000" w:type="pct"/>
            <w:shd w:val="clear" w:color="auto" w:fill="auto"/>
          </w:tcPr>
          <w:p w14:paraId="038E34C5" w14:textId="77777777" w:rsidR="00D4368B" w:rsidRPr="00180222" w:rsidRDefault="00D4368B" w:rsidP="003C284D"/>
        </w:tc>
      </w:tr>
    </w:tbl>
    <w:p w14:paraId="469A1D66" w14:textId="77777777" w:rsidR="00991744" w:rsidRPr="00180222" w:rsidRDefault="00991744" w:rsidP="00991744">
      <w:pPr>
        <w:suppressAutoHyphens w:val="0"/>
        <w:autoSpaceDN/>
        <w:spacing w:after="200" w:line="276" w:lineRule="auto"/>
        <w:ind w:left="0"/>
        <w:textAlignment w:val="auto"/>
        <w:sectPr w:rsidR="00991744" w:rsidRPr="00180222" w:rsidSect="00B8531C">
          <w:headerReference w:type="default" r:id="rId16"/>
          <w:footerReference w:type="default" r:id="rId17"/>
          <w:pgSz w:w="11900" w:h="16840"/>
          <w:pgMar w:top="1134" w:right="1268" w:bottom="1440" w:left="1134" w:header="708" w:footer="708" w:gutter="0"/>
          <w:pgNumType w:start="1"/>
          <w:cols w:space="708"/>
        </w:sectPr>
      </w:pPr>
      <w:r w:rsidRPr="00180222">
        <w:br w:type="page"/>
      </w:r>
    </w:p>
    <w:p w14:paraId="2166A0BB" w14:textId="1FEA56FC" w:rsidR="00991744" w:rsidRPr="00180222" w:rsidRDefault="00991744" w:rsidP="00991744">
      <w:pPr>
        <w:pStyle w:val="Lgende"/>
        <w:keepNext/>
      </w:pPr>
      <w:bookmarkStart w:id="7" w:name="_Ref39665459"/>
      <w:bookmarkStart w:id="8" w:name="_Ref476589165"/>
      <w:r w:rsidRPr="00180222">
        <w:lastRenderedPageBreak/>
        <w:t xml:space="preserve">Table </w:t>
      </w:r>
      <w:r w:rsidRPr="00180222">
        <w:rPr>
          <w:noProof/>
        </w:rPr>
        <w:fldChar w:fldCharType="begin"/>
      </w:r>
      <w:r w:rsidRPr="00180222">
        <w:rPr>
          <w:noProof/>
        </w:rPr>
        <w:instrText xml:space="preserve"> SEQ Table \* ARABIC </w:instrText>
      </w:r>
      <w:r w:rsidRPr="00180222">
        <w:rPr>
          <w:noProof/>
        </w:rPr>
        <w:fldChar w:fldCharType="separate"/>
      </w:r>
      <w:r w:rsidR="00701F27">
        <w:rPr>
          <w:noProof/>
        </w:rPr>
        <w:t>1</w:t>
      </w:r>
      <w:r w:rsidRPr="00180222">
        <w:rPr>
          <w:noProof/>
        </w:rPr>
        <w:fldChar w:fldCharType="end"/>
      </w:r>
      <w:bookmarkEnd w:id="7"/>
      <w:r w:rsidRPr="00180222">
        <w:t>: Area(s) of assistance of proposed action</w:t>
      </w:r>
      <w:bookmarkEnd w:id="8"/>
      <w:r w:rsidRPr="00180222">
        <w:t xml:space="preserve"> </w:t>
      </w:r>
      <w:r w:rsidRPr="00180222">
        <w:rPr>
          <w:rStyle w:val="Accentuation"/>
          <w:b w:val="0"/>
          <w:bCs/>
          <w:i/>
          <w:iCs w:val="0"/>
        </w:rPr>
        <w:t>(please</w:t>
      </w:r>
      <w:r w:rsidRPr="00180222">
        <w:t xml:space="preserve"> </w:t>
      </w:r>
      <w:r w:rsidRPr="00180222">
        <w:rPr>
          <w:rStyle w:val="Accentuation"/>
          <w:b w:val="0"/>
          <w:bCs/>
          <w:i/>
          <w:iCs w:val="0"/>
        </w:rPr>
        <w:t>select a maximum of 3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3847"/>
        <w:gridCol w:w="3847"/>
        <w:gridCol w:w="3847"/>
      </w:tblGrid>
      <w:tr w:rsidR="00991744" w:rsidRPr="00180222" w14:paraId="5B20D97C" w14:textId="77777777" w:rsidTr="00720BE3">
        <w:trPr>
          <w:trHeight w:val="246"/>
        </w:trPr>
        <w:tc>
          <w:tcPr>
            <w:tcW w:w="1250" w:type="pct"/>
            <w:tcBorders>
              <w:bottom w:val="single" w:sz="4" w:space="0" w:color="auto"/>
            </w:tcBorders>
            <w:shd w:val="clear" w:color="auto" w:fill="auto"/>
            <w:noWrap/>
            <w:hideMark/>
          </w:tcPr>
          <w:p w14:paraId="7930F521" w14:textId="77777777" w:rsidR="00991744" w:rsidRPr="00180222" w:rsidRDefault="00991744" w:rsidP="00720BE3">
            <w:pPr>
              <w:spacing w:after="0"/>
              <w:ind w:left="0"/>
              <w:rPr>
                <w:rFonts w:cs="Arial"/>
                <w:b/>
                <w:szCs w:val="16"/>
                <w:lang w:eastAsia="en-GB"/>
              </w:rPr>
            </w:pPr>
            <w:r w:rsidRPr="00180222">
              <w:rPr>
                <w:rFonts w:cs="Arial"/>
                <w:b/>
                <w:szCs w:val="16"/>
                <w:lang w:eastAsia="en-GB"/>
              </w:rPr>
              <w:t>A. Work</w:t>
            </w:r>
          </w:p>
          <w:p w14:paraId="6638F2F7" w14:textId="77777777" w:rsidR="00991744" w:rsidRPr="00180222" w:rsidRDefault="00991744" w:rsidP="00720BE3">
            <w:pPr>
              <w:spacing w:after="0"/>
              <w:ind w:left="0"/>
              <w:rPr>
                <w:rFonts w:cs="Arial"/>
                <w:b/>
                <w:szCs w:val="16"/>
                <w:lang w:eastAsia="en-GB"/>
              </w:rPr>
            </w:pPr>
          </w:p>
          <w:p w14:paraId="31CDD0DD" w14:textId="77777777" w:rsidR="00991744" w:rsidRPr="00180222" w:rsidRDefault="0052259E" w:rsidP="00720BE3">
            <w:pPr>
              <w:spacing w:after="0"/>
              <w:ind w:left="0"/>
              <w:rPr>
                <w:rFonts w:cs="Arial"/>
                <w:szCs w:val="16"/>
                <w:lang w:eastAsia="en-GB"/>
              </w:rPr>
            </w:pPr>
            <w:sdt>
              <w:sdtPr>
                <w:rPr>
                  <w:rFonts w:cs="Arial"/>
                  <w:szCs w:val="16"/>
                  <w:lang w:eastAsia="en-GB"/>
                </w:rPr>
                <w:id w:val="1953430869"/>
                <w14:checkbox>
                  <w14:checked w14:val="0"/>
                  <w14:checkedState w14:val="2612" w14:font="MS Gothic"/>
                  <w14:uncheckedState w14:val="2610" w14:font="MS Gothic"/>
                </w14:checkbox>
              </w:sdtPr>
              <w:sdtEndPr/>
              <w:sdtContent>
                <w:r w:rsidR="00991744" w:rsidRPr="00180222">
                  <w:rPr>
                    <w:rFonts w:ascii="MS Gothic" w:eastAsia="MS Gothic" w:hAnsi="MS Gothic" w:cs="Arial"/>
                    <w:szCs w:val="16"/>
                    <w:lang w:eastAsia="en-GB"/>
                  </w:rPr>
                  <w:t>☐</w:t>
                </w:r>
              </w:sdtContent>
            </w:sdt>
            <w:r w:rsidR="00991744" w:rsidRPr="00180222">
              <w:rPr>
                <w:rFonts w:cs="Arial"/>
                <w:szCs w:val="16"/>
                <w:lang w:eastAsia="en-GB"/>
              </w:rPr>
              <w:t xml:space="preserve"> Decent Work</w:t>
            </w:r>
          </w:p>
          <w:p w14:paraId="3FD26DAD" w14:textId="77777777" w:rsidR="00991744" w:rsidRPr="00180222" w:rsidRDefault="0052259E" w:rsidP="00720BE3">
            <w:pPr>
              <w:spacing w:after="0"/>
              <w:ind w:left="0"/>
              <w:rPr>
                <w:rFonts w:cs="Arial"/>
                <w:szCs w:val="16"/>
                <w:lang w:eastAsia="en-GB"/>
              </w:rPr>
            </w:pPr>
            <w:sdt>
              <w:sdtPr>
                <w:rPr>
                  <w:rFonts w:cs="Arial"/>
                  <w:szCs w:val="16"/>
                  <w:lang w:eastAsia="en-GB"/>
                </w:rPr>
                <w:id w:val="-1967421111"/>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Future of Work</w:t>
            </w:r>
          </w:p>
          <w:p w14:paraId="06C652F4" w14:textId="77777777" w:rsidR="00991744" w:rsidRPr="00180222" w:rsidRDefault="00991744" w:rsidP="00720BE3">
            <w:pPr>
              <w:spacing w:after="0"/>
              <w:ind w:left="0"/>
              <w:rPr>
                <w:rFonts w:cs="Arial"/>
                <w:i/>
                <w:szCs w:val="16"/>
                <w:lang w:eastAsia="en-GB"/>
              </w:rPr>
            </w:pPr>
          </w:p>
          <w:p w14:paraId="01690A99" w14:textId="77777777" w:rsidR="00991744" w:rsidRPr="00180222" w:rsidRDefault="00991744" w:rsidP="00720BE3">
            <w:pPr>
              <w:spacing w:after="0"/>
              <w:ind w:left="0"/>
              <w:rPr>
                <w:rFonts w:cs="Arial"/>
                <w:dstrike/>
                <w:color w:val="FF0000"/>
                <w:szCs w:val="16"/>
                <w:lang w:eastAsia="en-GB"/>
              </w:rPr>
            </w:pPr>
            <w:r w:rsidRPr="00180222">
              <w:rPr>
                <w:rFonts w:cs="Arial"/>
                <w:i/>
                <w:szCs w:val="16"/>
                <w:lang w:eastAsia="en-GB"/>
              </w:rPr>
              <w:t>Employment:</w:t>
            </w:r>
          </w:p>
          <w:p w14:paraId="35C84CA6"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256137440"/>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Informal Employment</w:t>
            </w:r>
          </w:p>
          <w:p w14:paraId="60315791"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1434475297"/>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Youth Employment</w:t>
            </w:r>
          </w:p>
          <w:p w14:paraId="5FF9441E"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1178353085"/>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Green Jobs</w:t>
            </w:r>
          </w:p>
          <w:p w14:paraId="78B7290F"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130034048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Policy</w:t>
            </w:r>
          </w:p>
          <w:p w14:paraId="25AF0F73"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602963079"/>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Services</w:t>
            </w:r>
          </w:p>
          <w:p w14:paraId="47F070F0" w14:textId="77777777" w:rsidR="00991744" w:rsidRPr="00180222" w:rsidRDefault="00991744" w:rsidP="00720BE3">
            <w:pPr>
              <w:spacing w:after="0"/>
              <w:ind w:left="0"/>
              <w:rPr>
                <w:rFonts w:cs="Arial"/>
                <w:szCs w:val="16"/>
                <w:lang w:eastAsia="en-GB"/>
              </w:rPr>
            </w:pPr>
          </w:p>
          <w:p w14:paraId="6E298FEF" w14:textId="77777777" w:rsidR="00991744" w:rsidRPr="00180222" w:rsidRDefault="0052259E" w:rsidP="00720BE3">
            <w:pPr>
              <w:spacing w:after="0"/>
              <w:ind w:left="0"/>
              <w:rPr>
                <w:rFonts w:cs="Arial"/>
                <w:szCs w:val="16"/>
                <w:lang w:eastAsia="en-GB"/>
              </w:rPr>
            </w:pPr>
            <w:sdt>
              <w:sdtPr>
                <w:rPr>
                  <w:rFonts w:cs="Arial"/>
                  <w:szCs w:val="16"/>
                  <w:lang w:eastAsia="en-GB"/>
                </w:rPr>
                <w:id w:val="-1883006479"/>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Forced Labour</w:t>
            </w:r>
          </w:p>
          <w:p w14:paraId="4B83C17B" w14:textId="77777777" w:rsidR="00991744" w:rsidRPr="00180222" w:rsidRDefault="0052259E" w:rsidP="00720BE3">
            <w:pPr>
              <w:spacing w:after="0"/>
              <w:ind w:left="0"/>
              <w:rPr>
                <w:rFonts w:cs="Arial"/>
                <w:szCs w:val="16"/>
                <w:lang w:eastAsia="en-GB"/>
              </w:rPr>
            </w:pPr>
            <w:sdt>
              <w:sdtPr>
                <w:rPr>
                  <w:rFonts w:cs="Arial"/>
                  <w:szCs w:val="16"/>
                  <w:lang w:eastAsia="en-GB"/>
                </w:rPr>
                <w:id w:val="142452943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Market</w:t>
            </w:r>
          </w:p>
          <w:p w14:paraId="18A256B1" w14:textId="77777777" w:rsidR="00991744" w:rsidRPr="00180222" w:rsidRDefault="0052259E" w:rsidP="00720BE3">
            <w:pPr>
              <w:spacing w:after="0"/>
              <w:ind w:left="0"/>
              <w:rPr>
                <w:rFonts w:cs="Arial"/>
                <w:szCs w:val="16"/>
                <w:lang w:eastAsia="en-GB"/>
              </w:rPr>
            </w:pPr>
            <w:sdt>
              <w:sdtPr>
                <w:rPr>
                  <w:rFonts w:cs="Arial"/>
                  <w:szCs w:val="16"/>
                  <w:lang w:eastAsia="en-GB"/>
                </w:rPr>
                <w:id w:val="1659883238"/>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Policy</w:t>
            </w:r>
          </w:p>
          <w:p w14:paraId="26E470F6" w14:textId="77777777" w:rsidR="00991744" w:rsidRPr="00180222" w:rsidRDefault="0052259E" w:rsidP="00720BE3">
            <w:pPr>
              <w:spacing w:after="0"/>
              <w:ind w:left="0"/>
              <w:rPr>
                <w:rFonts w:cs="Arial"/>
                <w:szCs w:val="16"/>
                <w:lang w:eastAsia="en-GB"/>
              </w:rPr>
            </w:pPr>
            <w:sdt>
              <w:sdtPr>
                <w:rPr>
                  <w:rFonts w:cs="Arial"/>
                  <w:szCs w:val="16"/>
                  <w:lang w:eastAsia="en-GB"/>
                </w:rPr>
                <w:id w:val="-126468394"/>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ivelihoods/Income Generating Activities</w:t>
            </w:r>
          </w:p>
          <w:p w14:paraId="24CE4ABC" w14:textId="77777777" w:rsidR="00991744" w:rsidRPr="00180222" w:rsidRDefault="00991744" w:rsidP="00720BE3">
            <w:pPr>
              <w:spacing w:after="0"/>
              <w:ind w:left="0"/>
              <w:rPr>
                <w:rFonts w:cs="Arial"/>
                <w:i/>
                <w:szCs w:val="16"/>
                <w:lang w:eastAsia="en-GB"/>
              </w:rPr>
            </w:pPr>
          </w:p>
          <w:p w14:paraId="1915DF13" w14:textId="77777777" w:rsidR="00991744" w:rsidRPr="00180222" w:rsidRDefault="00991744" w:rsidP="00720BE3">
            <w:pPr>
              <w:spacing w:after="0"/>
              <w:ind w:left="0"/>
              <w:rPr>
                <w:rFonts w:cs="Arial"/>
                <w:dstrike/>
                <w:color w:val="FF0000"/>
                <w:szCs w:val="16"/>
                <w:lang w:eastAsia="en-GB"/>
              </w:rPr>
            </w:pPr>
            <w:r w:rsidRPr="00180222">
              <w:rPr>
                <w:rFonts w:cs="Arial"/>
                <w:i/>
                <w:szCs w:val="16"/>
                <w:lang w:eastAsia="en-GB"/>
              </w:rPr>
              <w:t>Workers:</w:t>
            </w:r>
          </w:p>
          <w:p w14:paraId="771B8808"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1555535731"/>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Workers with Disabilities</w:t>
            </w:r>
          </w:p>
          <w:p w14:paraId="763E9A95" w14:textId="77777777" w:rsidR="00991744" w:rsidRPr="00180222" w:rsidRDefault="00991744" w:rsidP="00720BE3">
            <w:pPr>
              <w:spacing w:after="0"/>
              <w:ind w:left="0"/>
              <w:rPr>
                <w:rFonts w:cs="Arial"/>
                <w:szCs w:val="16"/>
                <w:lang w:eastAsia="en-GB"/>
              </w:rPr>
            </w:pPr>
            <w:r w:rsidRPr="00180222">
              <w:rPr>
                <w:rFonts w:cs="Arial"/>
                <w:szCs w:val="16"/>
                <w:lang w:eastAsia="en-GB"/>
              </w:rPr>
              <w:tab/>
            </w:r>
            <w:sdt>
              <w:sdtPr>
                <w:rPr>
                  <w:rFonts w:cs="Arial"/>
                  <w:szCs w:val="16"/>
                  <w:lang w:eastAsia="en-GB"/>
                </w:rPr>
                <w:id w:val="799279372"/>
                <w14:checkbox>
                  <w14:checked w14:val="0"/>
                  <w14:checkedState w14:val="2612" w14:font="MS Gothic"/>
                  <w14:uncheckedState w14:val="2610" w14:font="MS Gothic"/>
                </w14:checkbox>
              </w:sdtPr>
              <w:sdtEndPr/>
              <w:sdtContent>
                <w:r w:rsidRPr="00180222">
                  <w:rPr>
                    <w:rFonts w:ascii="Segoe UI Symbol" w:eastAsia="MS Gothic" w:hAnsi="Segoe UI Symbol" w:cs="Segoe UI Symbol"/>
                    <w:szCs w:val="16"/>
                    <w:lang w:eastAsia="en-GB"/>
                  </w:rPr>
                  <w:t>☐</w:t>
                </w:r>
              </w:sdtContent>
            </w:sdt>
            <w:r w:rsidRPr="00180222">
              <w:rPr>
                <w:rFonts w:cs="Arial"/>
                <w:szCs w:val="16"/>
                <w:lang w:eastAsia="en-GB"/>
              </w:rPr>
              <w:t xml:space="preserve"> Women workers</w:t>
            </w:r>
          </w:p>
          <w:p w14:paraId="5ABD33BF" w14:textId="77777777" w:rsidR="00991744" w:rsidRPr="00180222" w:rsidRDefault="00991744" w:rsidP="00720BE3">
            <w:pPr>
              <w:pBdr>
                <w:bottom w:val="single" w:sz="12" w:space="1" w:color="auto"/>
              </w:pBdr>
              <w:spacing w:after="0"/>
              <w:ind w:left="0"/>
              <w:rPr>
                <w:rFonts w:cs="Arial"/>
                <w:szCs w:val="16"/>
                <w:lang w:eastAsia="en-GB"/>
              </w:rPr>
            </w:pPr>
          </w:p>
          <w:p w14:paraId="27771CB3" w14:textId="77777777" w:rsidR="00991744" w:rsidRPr="00180222" w:rsidRDefault="00991744" w:rsidP="00720BE3">
            <w:pPr>
              <w:spacing w:after="0"/>
              <w:ind w:left="0"/>
              <w:rPr>
                <w:rFonts w:cs="Arial"/>
                <w:b/>
                <w:szCs w:val="16"/>
                <w:lang w:eastAsia="en-GB"/>
              </w:rPr>
            </w:pPr>
            <w:r w:rsidRPr="00180222">
              <w:rPr>
                <w:rFonts w:cs="Arial"/>
                <w:b/>
                <w:szCs w:val="16"/>
                <w:lang w:eastAsia="en-GB"/>
              </w:rPr>
              <w:t>B. Working Conditions</w:t>
            </w:r>
          </w:p>
          <w:p w14:paraId="1F94D19A" w14:textId="77777777" w:rsidR="00991744" w:rsidRPr="00180222" w:rsidRDefault="00991744" w:rsidP="00720BE3">
            <w:pPr>
              <w:spacing w:after="0"/>
              <w:ind w:left="0"/>
              <w:rPr>
                <w:rFonts w:cs="Arial"/>
                <w:b/>
                <w:szCs w:val="16"/>
                <w:lang w:eastAsia="en-GB"/>
              </w:rPr>
            </w:pPr>
          </w:p>
          <w:p w14:paraId="2B39BADE" w14:textId="77777777" w:rsidR="00991744" w:rsidRPr="00180222" w:rsidRDefault="0052259E" w:rsidP="00720BE3">
            <w:pPr>
              <w:spacing w:after="0"/>
              <w:ind w:left="0"/>
              <w:rPr>
                <w:rFonts w:cs="Arial"/>
                <w:szCs w:val="16"/>
                <w:lang w:eastAsia="en-GB"/>
              </w:rPr>
            </w:pPr>
            <w:sdt>
              <w:sdtPr>
                <w:rPr>
                  <w:rFonts w:cs="Arial"/>
                  <w:szCs w:val="16"/>
                  <w:lang w:eastAsia="en-GB"/>
                </w:rPr>
                <w:id w:val="213096376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Conditions of Employment</w:t>
            </w:r>
          </w:p>
          <w:p w14:paraId="60C299C8" w14:textId="77777777" w:rsidR="00991744" w:rsidRPr="00180222" w:rsidRDefault="0052259E" w:rsidP="00720BE3">
            <w:pPr>
              <w:spacing w:after="0"/>
              <w:ind w:left="0"/>
              <w:rPr>
                <w:rFonts w:cs="Arial"/>
                <w:szCs w:val="16"/>
                <w:lang w:eastAsia="en-GB"/>
              </w:rPr>
            </w:pPr>
            <w:sdt>
              <w:sdtPr>
                <w:rPr>
                  <w:rFonts w:cs="Arial"/>
                  <w:szCs w:val="16"/>
                  <w:lang w:eastAsia="en-GB"/>
                </w:rPr>
                <w:id w:val="1122810273"/>
                <w14:checkbox>
                  <w14:checked w14:val="0"/>
                  <w14:checkedState w14:val="2612" w14:font="MS Gothic"/>
                  <w14:uncheckedState w14:val="2610" w14:font="MS Gothic"/>
                </w14:checkbox>
              </w:sdtPr>
              <w:sdtEndPr/>
              <w:sdtContent>
                <w:r w:rsidR="00991744" w:rsidRPr="00180222">
                  <w:rPr>
                    <w:rFonts w:ascii="Segoe UI Symbol" w:hAnsi="Segoe UI Symbol" w:cs="Segoe UI Symbol"/>
                    <w:szCs w:val="16"/>
                    <w:lang w:eastAsia="en-GB"/>
                  </w:rPr>
                  <w:t>☐</w:t>
                </w:r>
              </w:sdtContent>
            </w:sdt>
            <w:r w:rsidR="00991744" w:rsidRPr="00180222">
              <w:rPr>
                <w:rFonts w:cs="Arial"/>
                <w:szCs w:val="16"/>
                <w:lang w:eastAsia="en-GB"/>
              </w:rPr>
              <w:t xml:space="preserve"> Maternity Protection</w:t>
            </w:r>
          </w:p>
          <w:p w14:paraId="24928445" w14:textId="77777777" w:rsidR="00991744" w:rsidRPr="00180222" w:rsidRDefault="0052259E" w:rsidP="00720BE3">
            <w:pPr>
              <w:spacing w:after="0"/>
              <w:ind w:left="0"/>
              <w:rPr>
                <w:rFonts w:cs="Arial"/>
                <w:szCs w:val="16"/>
                <w:lang w:eastAsia="en-GB"/>
              </w:rPr>
            </w:pPr>
            <w:sdt>
              <w:sdtPr>
                <w:rPr>
                  <w:rFonts w:cs="Arial"/>
                  <w:szCs w:val="16"/>
                  <w:lang w:eastAsia="en-GB"/>
                </w:rPr>
                <w:id w:val="-805322623"/>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Quality of Working Life</w:t>
            </w:r>
          </w:p>
          <w:p w14:paraId="23E91326" w14:textId="77777777" w:rsidR="00991744" w:rsidRPr="00180222" w:rsidRDefault="0052259E" w:rsidP="00720BE3">
            <w:pPr>
              <w:spacing w:after="0"/>
              <w:ind w:left="0"/>
              <w:rPr>
                <w:rFonts w:cs="Arial"/>
                <w:szCs w:val="16"/>
                <w:lang w:eastAsia="en-GB"/>
              </w:rPr>
            </w:pPr>
            <w:sdt>
              <w:sdtPr>
                <w:rPr>
                  <w:rFonts w:cs="Arial"/>
                  <w:szCs w:val="16"/>
                  <w:lang w:eastAsia="en-GB"/>
                </w:rPr>
                <w:id w:val="745227238"/>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Work Environment</w:t>
            </w:r>
          </w:p>
          <w:p w14:paraId="3F90689B" w14:textId="77777777" w:rsidR="00991744" w:rsidRPr="00180222" w:rsidRDefault="0052259E" w:rsidP="00720BE3">
            <w:pPr>
              <w:pBdr>
                <w:bottom w:val="single" w:sz="12" w:space="1" w:color="auto"/>
              </w:pBdr>
              <w:spacing w:after="0"/>
              <w:ind w:left="0"/>
              <w:rPr>
                <w:rFonts w:cs="Arial"/>
                <w:b/>
                <w:szCs w:val="16"/>
                <w:lang w:eastAsia="en-GB"/>
              </w:rPr>
            </w:pPr>
            <w:sdt>
              <w:sdtPr>
                <w:rPr>
                  <w:rFonts w:cs="Arial"/>
                  <w:szCs w:val="16"/>
                  <w:lang w:eastAsia="en-GB"/>
                </w:rPr>
                <w:id w:val="-1775158850"/>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Work Organization</w:t>
            </w:r>
            <w:r w:rsidR="00991744" w:rsidRPr="00180222">
              <w:rPr>
                <w:rFonts w:cs="Arial"/>
                <w:b/>
                <w:szCs w:val="16"/>
                <w:lang w:eastAsia="en-GB"/>
              </w:rPr>
              <w:t xml:space="preserve"> </w:t>
            </w:r>
          </w:p>
          <w:p w14:paraId="2209C6F2" w14:textId="77777777" w:rsidR="00991744" w:rsidRPr="00180222" w:rsidRDefault="00991744" w:rsidP="00720BE3">
            <w:pPr>
              <w:pBdr>
                <w:bottom w:val="single" w:sz="12" w:space="1" w:color="auto"/>
              </w:pBdr>
              <w:spacing w:after="0"/>
              <w:ind w:left="0"/>
              <w:rPr>
                <w:rFonts w:cs="Arial"/>
                <w:b/>
                <w:szCs w:val="16"/>
                <w:lang w:eastAsia="en-GB"/>
              </w:rPr>
            </w:pPr>
          </w:p>
          <w:p w14:paraId="6C21F413" w14:textId="77777777" w:rsidR="00991744" w:rsidRPr="00180222" w:rsidRDefault="00991744" w:rsidP="00720BE3">
            <w:pPr>
              <w:spacing w:after="0"/>
              <w:ind w:left="0"/>
              <w:rPr>
                <w:rFonts w:cs="Arial"/>
                <w:b/>
                <w:szCs w:val="16"/>
                <w:lang w:eastAsia="en-GB"/>
              </w:rPr>
            </w:pPr>
            <w:r w:rsidRPr="00180222">
              <w:rPr>
                <w:rFonts w:cs="Arial"/>
                <w:b/>
                <w:szCs w:val="16"/>
                <w:lang w:eastAsia="en-GB"/>
              </w:rPr>
              <w:t>C. Labour Relations</w:t>
            </w:r>
          </w:p>
          <w:p w14:paraId="6D9D65A6" w14:textId="77777777" w:rsidR="00991744" w:rsidRPr="00180222" w:rsidRDefault="00991744" w:rsidP="00720BE3">
            <w:pPr>
              <w:spacing w:after="0"/>
              <w:ind w:left="0"/>
              <w:rPr>
                <w:rFonts w:cs="Arial"/>
                <w:b/>
                <w:szCs w:val="16"/>
                <w:lang w:eastAsia="en-GB"/>
              </w:rPr>
            </w:pPr>
          </w:p>
          <w:p w14:paraId="4A518F1C" w14:textId="77777777" w:rsidR="00991744" w:rsidRPr="00180222" w:rsidRDefault="0052259E" w:rsidP="00720BE3">
            <w:pPr>
              <w:spacing w:after="0"/>
              <w:ind w:left="0"/>
              <w:rPr>
                <w:rFonts w:cs="Arial"/>
                <w:szCs w:val="16"/>
                <w:lang w:eastAsia="en-GB"/>
              </w:rPr>
            </w:pPr>
            <w:sdt>
              <w:sdtPr>
                <w:rPr>
                  <w:rFonts w:cs="Arial"/>
                  <w:szCs w:val="16"/>
                  <w:lang w:eastAsia="en-GB"/>
                </w:rPr>
                <w:id w:val="-1425715789"/>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Employers Organizations</w:t>
            </w:r>
          </w:p>
          <w:p w14:paraId="35EBFE1D" w14:textId="77777777" w:rsidR="00991744" w:rsidRPr="00180222" w:rsidRDefault="0052259E" w:rsidP="00720BE3">
            <w:pPr>
              <w:spacing w:after="0"/>
              <w:ind w:left="0"/>
              <w:rPr>
                <w:rFonts w:cs="Arial"/>
                <w:szCs w:val="16"/>
                <w:lang w:eastAsia="en-GB"/>
              </w:rPr>
            </w:pPr>
            <w:sdt>
              <w:sdtPr>
                <w:rPr>
                  <w:rFonts w:cs="Arial"/>
                  <w:szCs w:val="16"/>
                  <w:lang w:eastAsia="en-GB"/>
                </w:rPr>
                <w:id w:val="-1679486913"/>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Social Dialogue</w:t>
            </w:r>
          </w:p>
          <w:p w14:paraId="39806950" w14:textId="77777777" w:rsidR="00991744" w:rsidRPr="00180222" w:rsidRDefault="0052259E" w:rsidP="00720BE3">
            <w:pPr>
              <w:spacing w:after="0"/>
              <w:ind w:left="0"/>
              <w:rPr>
                <w:rFonts w:cs="Arial"/>
                <w:szCs w:val="16"/>
                <w:lang w:eastAsia="en-GB"/>
              </w:rPr>
            </w:pPr>
            <w:sdt>
              <w:sdtPr>
                <w:rPr>
                  <w:rFonts w:cs="Arial"/>
                  <w:szCs w:val="16"/>
                  <w:lang w:eastAsia="en-GB"/>
                </w:rPr>
                <w:id w:val="-472754527"/>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Trade Unions</w:t>
            </w:r>
          </w:p>
          <w:p w14:paraId="0E55068B" w14:textId="77777777" w:rsidR="00991744" w:rsidRPr="00180222" w:rsidRDefault="00991744" w:rsidP="00720BE3">
            <w:pPr>
              <w:spacing w:after="0"/>
              <w:ind w:left="0"/>
              <w:rPr>
                <w:rFonts w:cs="Arial"/>
                <w:szCs w:val="16"/>
                <w:lang w:eastAsia="en-GB"/>
              </w:rPr>
            </w:pPr>
          </w:p>
          <w:p w14:paraId="6EE8CC39" w14:textId="77777777" w:rsidR="00991744" w:rsidRPr="00180222" w:rsidRDefault="00991744" w:rsidP="00720BE3">
            <w:pPr>
              <w:spacing w:after="0"/>
              <w:ind w:left="0"/>
              <w:rPr>
                <w:rFonts w:cs="Arial"/>
                <w:szCs w:val="16"/>
                <w:lang w:eastAsia="en-GB"/>
              </w:rPr>
            </w:pPr>
          </w:p>
        </w:tc>
        <w:tc>
          <w:tcPr>
            <w:tcW w:w="1250" w:type="pct"/>
            <w:tcBorders>
              <w:bottom w:val="single" w:sz="4" w:space="0" w:color="auto"/>
            </w:tcBorders>
            <w:shd w:val="clear" w:color="auto" w:fill="auto"/>
            <w:noWrap/>
            <w:hideMark/>
          </w:tcPr>
          <w:p w14:paraId="73EF9CB7" w14:textId="77777777" w:rsidR="00991744" w:rsidRPr="00180222" w:rsidRDefault="00991744" w:rsidP="00720BE3">
            <w:pPr>
              <w:spacing w:after="0"/>
              <w:ind w:left="0"/>
              <w:rPr>
                <w:rFonts w:cs="Arial"/>
                <w:b/>
                <w:szCs w:val="16"/>
                <w:lang w:eastAsia="en-GB"/>
              </w:rPr>
            </w:pPr>
            <w:r w:rsidRPr="00180222">
              <w:rPr>
                <w:rFonts w:cs="Arial"/>
                <w:b/>
                <w:szCs w:val="16"/>
                <w:lang w:eastAsia="en-GB"/>
              </w:rPr>
              <w:t>D. Labour Law</w:t>
            </w:r>
          </w:p>
          <w:p w14:paraId="4A5C1BFB" w14:textId="77777777" w:rsidR="00991744" w:rsidRPr="00180222" w:rsidRDefault="00991744" w:rsidP="00720BE3">
            <w:pPr>
              <w:spacing w:after="0"/>
              <w:ind w:left="0"/>
              <w:rPr>
                <w:rFonts w:cs="Arial"/>
                <w:b/>
                <w:szCs w:val="16"/>
                <w:lang w:eastAsia="en-GB"/>
              </w:rPr>
            </w:pPr>
          </w:p>
          <w:p w14:paraId="4AAA3DA1" w14:textId="77777777" w:rsidR="00991744" w:rsidRPr="00180222" w:rsidRDefault="0052259E" w:rsidP="00720BE3">
            <w:pPr>
              <w:spacing w:after="0"/>
              <w:ind w:left="0"/>
              <w:rPr>
                <w:rFonts w:cs="Arial"/>
                <w:szCs w:val="16"/>
                <w:lang w:eastAsia="en-GB"/>
              </w:rPr>
            </w:pPr>
            <w:sdt>
              <w:sdtPr>
                <w:rPr>
                  <w:rFonts w:cs="Arial"/>
                  <w:szCs w:val="16"/>
                  <w:lang w:eastAsia="en-GB"/>
                </w:rPr>
                <w:id w:val="764498199"/>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Legislation</w:t>
            </w:r>
          </w:p>
          <w:p w14:paraId="000B3457" w14:textId="77777777" w:rsidR="00991744" w:rsidRPr="00180222" w:rsidRDefault="0052259E" w:rsidP="00720BE3">
            <w:pPr>
              <w:pBdr>
                <w:bottom w:val="single" w:sz="12" w:space="1" w:color="auto"/>
              </w:pBdr>
              <w:spacing w:after="0"/>
              <w:ind w:left="0"/>
              <w:rPr>
                <w:rFonts w:cs="Arial"/>
                <w:szCs w:val="16"/>
                <w:lang w:eastAsia="en-GB"/>
              </w:rPr>
            </w:pPr>
            <w:sdt>
              <w:sdtPr>
                <w:rPr>
                  <w:rFonts w:cs="Arial"/>
                  <w:szCs w:val="16"/>
                  <w:lang w:eastAsia="en-GB"/>
                </w:rPr>
                <w:id w:val="443116964"/>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Standards</w:t>
            </w:r>
          </w:p>
          <w:p w14:paraId="48E3A1D5" w14:textId="77777777" w:rsidR="00991744" w:rsidRPr="00180222" w:rsidRDefault="00991744" w:rsidP="00720BE3">
            <w:pPr>
              <w:pBdr>
                <w:bottom w:val="single" w:sz="12" w:space="1" w:color="auto"/>
              </w:pBdr>
              <w:spacing w:after="0"/>
              <w:ind w:left="0"/>
              <w:rPr>
                <w:rFonts w:cs="Arial"/>
                <w:szCs w:val="16"/>
                <w:lang w:eastAsia="en-GB"/>
              </w:rPr>
            </w:pPr>
          </w:p>
          <w:p w14:paraId="5FC43302" w14:textId="77777777" w:rsidR="00991744" w:rsidRPr="00180222" w:rsidRDefault="00991744" w:rsidP="00720BE3">
            <w:pPr>
              <w:spacing w:after="0"/>
              <w:ind w:left="0"/>
              <w:rPr>
                <w:rFonts w:cs="Arial"/>
                <w:b/>
                <w:szCs w:val="16"/>
                <w:lang w:eastAsia="en-GB"/>
              </w:rPr>
            </w:pPr>
            <w:r w:rsidRPr="00180222">
              <w:rPr>
                <w:rFonts w:cs="Arial"/>
                <w:b/>
                <w:szCs w:val="16"/>
                <w:lang w:eastAsia="en-GB"/>
              </w:rPr>
              <w:t>E. Social Protection</w:t>
            </w:r>
          </w:p>
          <w:p w14:paraId="04E5B7E9" w14:textId="77777777" w:rsidR="00991744" w:rsidRPr="00180222" w:rsidRDefault="00991744" w:rsidP="00720BE3">
            <w:pPr>
              <w:spacing w:after="0"/>
              <w:ind w:left="0"/>
              <w:rPr>
                <w:rFonts w:cs="Arial"/>
                <w:b/>
                <w:szCs w:val="16"/>
                <w:lang w:eastAsia="en-GB"/>
              </w:rPr>
            </w:pPr>
          </w:p>
          <w:p w14:paraId="7BCD137F" w14:textId="77777777" w:rsidR="00991744" w:rsidRPr="00180222" w:rsidRDefault="00991744" w:rsidP="00720BE3">
            <w:pPr>
              <w:spacing w:after="0"/>
              <w:ind w:left="0"/>
              <w:rPr>
                <w:rFonts w:cs="Arial"/>
                <w:i/>
                <w:szCs w:val="16"/>
                <w:lang w:eastAsia="en-GB"/>
              </w:rPr>
            </w:pPr>
            <w:r w:rsidRPr="00180222">
              <w:rPr>
                <w:rFonts w:cs="Arial"/>
                <w:i/>
                <w:szCs w:val="16"/>
                <w:lang w:eastAsia="en-GB"/>
              </w:rPr>
              <w:t>Social Assistance:</w:t>
            </w:r>
          </w:p>
          <w:p w14:paraId="0571F5A3"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43319624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Guarantee Schemes</w:t>
            </w:r>
          </w:p>
          <w:p w14:paraId="7FE9237C"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40984341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Income Guarantee Schemes</w:t>
            </w:r>
          </w:p>
          <w:p w14:paraId="2E0351DF" w14:textId="77777777" w:rsidR="00991744" w:rsidRPr="00180222" w:rsidRDefault="00991744" w:rsidP="00720BE3">
            <w:pPr>
              <w:tabs>
                <w:tab w:val="left" w:pos="193"/>
                <w:tab w:val="left" w:pos="226"/>
              </w:tabs>
              <w:spacing w:after="0"/>
              <w:ind w:left="0"/>
              <w:rPr>
                <w:rFonts w:cs="Arial"/>
                <w:szCs w:val="16"/>
                <w:lang w:eastAsia="en-GB"/>
              </w:rPr>
            </w:pPr>
          </w:p>
          <w:p w14:paraId="50689B5F" w14:textId="77777777" w:rsidR="00991744" w:rsidRPr="00180222" w:rsidRDefault="00991744" w:rsidP="00720BE3">
            <w:pPr>
              <w:tabs>
                <w:tab w:val="left" w:pos="193"/>
                <w:tab w:val="left" w:pos="226"/>
              </w:tabs>
              <w:spacing w:after="0"/>
              <w:ind w:left="0"/>
              <w:rPr>
                <w:rFonts w:cs="Arial"/>
                <w:i/>
                <w:szCs w:val="16"/>
                <w:lang w:eastAsia="en-GB"/>
              </w:rPr>
            </w:pPr>
            <w:r w:rsidRPr="00180222">
              <w:rPr>
                <w:rFonts w:cs="Arial"/>
                <w:i/>
                <w:szCs w:val="16"/>
                <w:lang w:eastAsia="en-GB"/>
              </w:rPr>
              <w:t>Social Security:</w:t>
            </w:r>
          </w:p>
          <w:p w14:paraId="581D70AA"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78622726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Disability Benefits</w:t>
            </w:r>
          </w:p>
          <w:p w14:paraId="7C780BD6"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50396762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Employment) Accident Benefits</w:t>
            </w:r>
          </w:p>
          <w:p w14:paraId="246B0808"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28902901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Family Benefits (incl. child benefits/family grants/Cash Transfers)</w:t>
            </w:r>
          </w:p>
          <w:p w14:paraId="391FD4FA"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207061770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Health Insurance</w:t>
            </w:r>
          </w:p>
          <w:p w14:paraId="153A4BE5"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26814980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Maternity Benefits</w:t>
            </w:r>
          </w:p>
          <w:p w14:paraId="787E5832"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939433917"/>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Old Age Benefits</w:t>
            </w:r>
          </w:p>
          <w:p w14:paraId="220A655C"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98761588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Pension Schemes</w:t>
            </w:r>
          </w:p>
          <w:p w14:paraId="03DF432E"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9141305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Financing</w:t>
            </w:r>
          </w:p>
          <w:p w14:paraId="2720FD80"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14015514"/>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Legislation</w:t>
            </w:r>
          </w:p>
          <w:p w14:paraId="37A9DD69"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937674742"/>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ocial Security Policy</w:t>
            </w:r>
          </w:p>
          <w:p w14:paraId="0A9FCAAE"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8304272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Survivors Benefits</w:t>
            </w:r>
          </w:p>
          <w:p w14:paraId="2F2F3E44"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855179230"/>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Unemployment Benefits</w:t>
            </w:r>
          </w:p>
          <w:p w14:paraId="4274945D" w14:textId="77777777" w:rsidR="00991744" w:rsidRPr="00180222" w:rsidRDefault="00991744" w:rsidP="00720BE3">
            <w:pPr>
              <w:tabs>
                <w:tab w:val="left" w:pos="193"/>
                <w:tab w:val="left" w:pos="226"/>
              </w:tabs>
              <w:spacing w:after="0"/>
              <w:ind w:left="0"/>
              <w:rPr>
                <w:rFonts w:cs="Arial"/>
                <w:szCs w:val="16"/>
                <w:lang w:eastAsia="en-GB"/>
              </w:rPr>
            </w:pPr>
          </w:p>
          <w:p w14:paraId="0D6C8F93" w14:textId="77777777" w:rsidR="00991744" w:rsidRPr="00180222" w:rsidRDefault="00991744" w:rsidP="00720BE3">
            <w:pPr>
              <w:spacing w:after="0"/>
              <w:ind w:left="0"/>
              <w:rPr>
                <w:rFonts w:cs="Arial"/>
                <w:i/>
                <w:szCs w:val="16"/>
                <w:lang w:eastAsia="en-GB"/>
              </w:rPr>
            </w:pPr>
            <w:r w:rsidRPr="00180222">
              <w:rPr>
                <w:rFonts w:cs="Arial"/>
                <w:i/>
                <w:szCs w:val="16"/>
                <w:lang w:eastAsia="en-GB"/>
              </w:rPr>
              <w:t>Social Services:</w:t>
            </w:r>
          </w:p>
          <w:p w14:paraId="18CCC170"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935672663"/>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Health</w:t>
            </w:r>
          </w:p>
          <w:p w14:paraId="0225A0A9"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320961569"/>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Education</w:t>
            </w:r>
          </w:p>
          <w:p w14:paraId="789124FE"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815221675"/>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Access to other Basic Social Services</w:t>
            </w:r>
          </w:p>
          <w:p w14:paraId="73452DEB" w14:textId="77777777" w:rsidR="00991744" w:rsidRPr="00180222" w:rsidRDefault="00991744" w:rsidP="00720BE3">
            <w:pPr>
              <w:spacing w:after="0"/>
              <w:ind w:left="0"/>
              <w:rPr>
                <w:rFonts w:cs="Arial"/>
                <w:b/>
                <w:szCs w:val="16"/>
                <w:lang w:eastAsia="en-GB"/>
              </w:rPr>
            </w:pPr>
          </w:p>
        </w:tc>
        <w:tc>
          <w:tcPr>
            <w:tcW w:w="1250" w:type="pct"/>
            <w:tcBorders>
              <w:bottom w:val="single" w:sz="4" w:space="0" w:color="auto"/>
            </w:tcBorders>
            <w:shd w:val="clear" w:color="auto" w:fill="auto"/>
            <w:noWrap/>
          </w:tcPr>
          <w:p w14:paraId="3FFF74B3" w14:textId="77777777" w:rsidR="00991744" w:rsidRPr="00180222" w:rsidRDefault="00991744" w:rsidP="00720BE3">
            <w:pPr>
              <w:spacing w:after="0"/>
              <w:ind w:left="0"/>
              <w:rPr>
                <w:rFonts w:cs="Arial"/>
                <w:b/>
                <w:szCs w:val="16"/>
                <w:lang w:eastAsia="en-GB"/>
              </w:rPr>
            </w:pPr>
            <w:r w:rsidRPr="00180222">
              <w:rPr>
                <w:rFonts w:cs="Arial"/>
                <w:b/>
                <w:szCs w:val="16"/>
                <w:lang w:eastAsia="en-GB"/>
              </w:rPr>
              <w:t xml:space="preserve">F. Access to Education and Training </w:t>
            </w:r>
          </w:p>
          <w:p w14:paraId="462CD942" w14:textId="77777777" w:rsidR="00991744" w:rsidRPr="00180222" w:rsidRDefault="00991744" w:rsidP="00720BE3">
            <w:pPr>
              <w:spacing w:after="0"/>
              <w:ind w:left="0"/>
              <w:rPr>
                <w:rFonts w:cs="Arial"/>
                <w:b/>
                <w:szCs w:val="16"/>
                <w:lang w:eastAsia="en-GB"/>
              </w:rPr>
            </w:pPr>
          </w:p>
          <w:p w14:paraId="419797D6" w14:textId="77777777" w:rsidR="00991744" w:rsidRPr="00180222" w:rsidRDefault="00991744" w:rsidP="00720BE3">
            <w:pPr>
              <w:spacing w:after="0"/>
              <w:ind w:left="0"/>
              <w:rPr>
                <w:rFonts w:cs="Arial"/>
                <w:i/>
                <w:szCs w:val="16"/>
                <w:lang w:eastAsia="en-GB"/>
              </w:rPr>
            </w:pPr>
            <w:r w:rsidRPr="00180222">
              <w:rPr>
                <w:rFonts w:cs="Arial"/>
                <w:i/>
                <w:szCs w:val="16"/>
                <w:lang w:eastAsia="en-GB"/>
              </w:rPr>
              <w:t>Training:</w:t>
            </w:r>
          </w:p>
          <w:p w14:paraId="6FA8C4EE"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18848362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Vocational Guidance</w:t>
            </w:r>
          </w:p>
          <w:p w14:paraId="3897D6A6"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1111550418"/>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Vocational Training</w:t>
            </w:r>
          </w:p>
          <w:p w14:paraId="34125F45" w14:textId="77777777" w:rsidR="00991744" w:rsidRPr="00180222" w:rsidRDefault="00991744" w:rsidP="00720BE3">
            <w:pPr>
              <w:tabs>
                <w:tab w:val="left" w:pos="193"/>
                <w:tab w:val="left" w:pos="226"/>
              </w:tabs>
              <w:spacing w:after="0"/>
              <w:ind w:left="0"/>
              <w:rPr>
                <w:rFonts w:cs="Arial"/>
                <w:szCs w:val="16"/>
                <w:lang w:eastAsia="en-GB"/>
              </w:rPr>
            </w:pPr>
            <w:r w:rsidRPr="00180222">
              <w:rPr>
                <w:rFonts w:cs="Arial"/>
                <w:szCs w:val="16"/>
                <w:lang w:eastAsia="en-GB"/>
              </w:rPr>
              <w:tab/>
            </w:r>
            <w:sdt>
              <w:sdtPr>
                <w:rPr>
                  <w:rFonts w:cs="Arial"/>
                  <w:szCs w:val="16"/>
                  <w:lang w:eastAsia="en-GB"/>
                </w:rPr>
                <w:id w:val="-523550544"/>
                <w14:checkbox>
                  <w14:checked w14:val="0"/>
                  <w14:checkedState w14:val="2612" w14:font="MS Gothic"/>
                  <w14:uncheckedState w14:val="2610" w14:font="MS Gothic"/>
                </w14:checkbox>
              </w:sdtPr>
              <w:sdtEndPr/>
              <w:sdtContent>
                <w:r w:rsidRPr="00180222">
                  <w:rPr>
                    <w:rFonts w:ascii="Segoe UI Symbol" w:hAnsi="Segoe UI Symbol" w:cs="Segoe UI Symbol"/>
                    <w:szCs w:val="16"/>
                    <w:lang w:eastAsia="en-GB"/>
                  </w:rPr>
                  <w:t>☐</w:t>
                </w:r>
              </w:sdtContent>
            </w:sdt>
            <w:r w:rsidRPr="00180222">
              <w:rPr>
                <w:rFonts w:cs="Arial"/>
                <w:szCs w:val="16"/>
                <w:lang w:eastAsia="en-GB"/>
              </w:rPr>
              <w:t xml:space="preserve"> Occupational Qualification</w:t>
            </w:r>
          </w:p>
          <w:p w14:paraId="3FDDA00D" w14:textId="77777777" w:rsidR="00991744" w:rsidRPr="00180222" w:rsidRDefault="00991744" w:rsidP="00720BE3">
            <w:pPr>
              <w:tabs>
                <w:tab w:val="left" w:pos="193"/>
                <w:tab w:val="left" w:pos="226"/>
              </w:tabs>
              <w:spacing w:after="0"/>
              <w:ind w:left="0"/>
              <w:rPr>
                <w:rFonts w:cs="Arial"/>
                <w:szCs w:val="16"/>
                <w:lang w:eastAsia="en-GB"/>
              </w:rPr>
            </w:pPr>
          </w:p>
          <w:p w14:paraId="3451DF3A" w14:textId="77777777" w:rsidR="00991744" w:rsidRPr="00180222" w:rsidRDefault="0052259E" w:rsidP="00720BE3">
            <w:pPr>
              <w:spacing w:after="0"/>
              <w:ind w:left="0"/>
              <w:rPr>
                <w:rFonts w:cs="Arial"/>
                <w:szCs w:val="16"/>
                <w:lang w:eastAsia="en-GB"/>
              </w:rPr>
            </w:pPr>
            <w:sdt>
              <w:sdtPr>
                <w:rPr>
                  <w:rFonts w:cs="Arial"/>
                  <w:szCs w:val="16"/>
                  <w:lang w:eastAsia="en-GB"/>
                </w:rPr>
                <w:id w:val="-230776244"/>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ifelong Learning</w:t>
            </w:r>
          </w:p>
          <w:p w14:paraId="43ED7901" w14:textId="77777777" w:rsidR="00991744" w:rsidRPr="00180222" w:rsidRDefault="00991744" w:rsidP="00720BE3">
            <w:pPr>
              <w:pBdr>
                <w:bottom w:val="single" w:sz="12" w:space="1" w:color="auto"/>
              </w:pBdr>
              <w:spacing w:after="0"/>
              <w:ind w:left="0"/>
              <w:rPr>
                <w:rFonts w:cs="Arial"/>
                <w:b/>
                <w:szCs w:val="16"/>
                <w:lang w:eastAsia="en-GB"/>
              </w:rPr>
            </w:pPr>
          </w:p>
          <w:p w14:paraId="0847F967" w14:textId="77777777" w:rsidR="00991744" w:rsidRPr="00180222" w:rsidRDefault="00991744" w:rsidP="00720BE3">
            <w:pPr>
              <w:spacing w:after="0"/>
              <w:ind w:left="0"/>
              <w:rPr>
                <w:rFonts w:cs="Arial"/>
                <w:b/>
                <w:szCs w:val="16"/>
                <w:lang w:eastAsia="en-GB"/>
              </w:rPr>
            </w:pPr>
            <w:r w:rsidRPr="00180222">
              <w:rPr>
                <w:rFonts w:cs="Arial"/>
                <w:b/>
                <w:szCs w:val="16"/>
                <w:lang w:eastAsia="en-GB"/>
              </w:rPr>
              <w:t>G. Economic and Social Development</w:t>
            </w:r>
          </w:p>
          <w:p w14:paraId="4C379652" w14:textId="77777777" w:rsidR="00991744" w:rsidRPr="00180222" w:rsidRDefault="00991744" w:rsidP="00720BE3">
            <w:pPr>
              <w:spacing w:after="0"/>
              <w:ind w:left="0"/>
              <w:rPr>
                <w:rFonts w:cs="Arial"/>
                <w:b/>
                <w:szCs w:val="16"/>
                <w:lang w:eastAsia="en-GB"/>
              </w:rPr>
            </w:pPr>
          </w:p>
          <w:p w14:paraId="0B8EA095" w14:textId="77777777" w:rsidR="00991744" w:rsidRPr="00180222" w:rsidRDefault="0052259E" w:rsidP="00720BE3">
            <w:pPr>
              <w:spacing w:after="0"/>
              <w:ind w:left="0"/>
              <w:rPr>
                <w:rFonts w:cs="Arial"/>
                <w:b/>
                <w:szCs w:val="16"/>
                <w:lang w:eastAsia="en-GB"/>
              </w:rPr>
            </w:pPr>
            <w:sdt>
              <w:sdtPr>
                <w:rPr>
                  <w:rFonts w:cs="Arial"/>
                  <w:szCs w:val="16"/>
                  <w:lang w:eastAsia="en-GB"/>
                </w:rPr>
                <w:id w:val="-1011221577"/>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Public-Private Partnerships</w:t>
            </w:r>
          </w:p>
          <w:p w14:paraId="79B330F8" w14:textId="77777777" w:rsidR="00991744" w:rsidRPr="00180222" w:rsidRDefault="00991744" w:rsidP="00720BE3">
            <w:pPr>
              <w:pBdr>
                <w:bottom w:val="single" w:sz="12" w:space="1" w:color="auto"/>
              </w:pBdr>
              <w:spacing w:after="0"/>
              <w:ind w:left="0"/>
              <w:rPr>
                <w:rFonts w:cs="Arial"/>
                <w:b/>
                <w:szCs w:val="16"/>
                <w:lang w:eastAsia="en-GB"/>
              </w:rPr>
            </w:pPr>
          </w:p>
          <w:p w14:paraId="6A6A86D0" w14:textId="77777777" w:rsidR="00991744" w:rsidRPr="00180222" w:rsidRDefault="00991744" w:rsidP="00720BE3">
            <w:pPr>
              <w:spacing w:after="0"/>
              <w:ind w:left="0"/>
              <w:rPr>
                <w:rFonts w:cs="Arial"/>
                <w:b/>
                <w:szCs w:val="16"/>
                <w:lang w:eastAsia="en-GB"/>
              </w:rPr>
            </w:pPr>
            <w:r w:rsidRPr="00180222">
              <w:rPr>
                <w:rFonts w:cs="Arial"/>
                <w:b/>
                <w:szCs w:val="16"/>
                <w:lang w:eastAsia="en-GB"/>
              </w:rPr>
              <w:t>H. Economy</w:t>
            </w:r>
          </w:p>
          <w:p w14:paraId="13C2C8FC" w14:textId="77777777" w:rsidR="00991744" w:rsidRPr="00180222" w:rsidRDefault="0052259E" w:rsidP="00720BE3">
            <w:pPr>
              <w:spacing w:after="0"/>
              <w:ind w:left="0"/>
              <w:rPr>
                <w:rFonts w:cs="Arial"/>
                <w:szCs w:val="16"/>
                <w:lang w:eastAsia="en-GB"/>
              </w:rPr>
            </w:pPr>
            <w:sdt>
              <w:sdtPr>
                <w:rPr>
                  <w:rFonts w:cs="Arial"/>
                  <w:szCs w:val="16"/>
                  <w:lang w:eastAsia="en-GB"/>
                </w:rPr>
                <w:id w:val="615408531"/>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Informal Economy</w:t>
            </w:r>
          </w:p>
          <w:p w14:paraId="32A522D8" w14:textId="77777777" w:rsidR="00991744" w:rsidRPr="00180222" w:rsidRDefault="00991744" w:rsidP="00720BE3">
            <w:pPr>
              <w:pBdr>
                <w:bottom w:val="single" w:sz="12" w:space="1" w:color="auto"/>
              </w:pBdr>
              <w:spacing w:after="0"/>
              <w:ind w:left="0"/>
              <w:rPr>
                <w:rFonts w:cs="Arial"/>
                <w:b/>
                <w:dstrike/>
                <w:szCs w:val="16"/>
                <w:lang w:eastAsia="en-GB"/>
              </w:rPr>
            </w:pPr>
          </w:p>
          <w:p w14:paraId="04369443" w14:textId="77777777" w:rsidR="00991744" w:rsidRPr="00180222" w:rsidRDefault="00991744" w:rsidP="00720BE3">
            <w:pPr>
              <w:spacing w:after="0"/>
              <w:ind w:left="0"/>
              <w:rPr>
                <w:rFonts w:cs="Arial"/>
                <w:b/>
                <w:szCs w:val="16"/>
                <w:lang w:eastAsia="en-GB"/>
              </w:rPr>
            </w:pPr>
            <w:r w:rsidRPr="00180222">
              <w:rPr>
                <w:rFonts w:cs="Arial"/>
                <w:b/>
                <w:szCs w:val="16"/>
                <w:lang w:eastAsia="en-GB"/>
              </w:rPr>
              <w:t>L. Human Rights</w:t>
            </w:r>
          </w:p>
          <w:p w14:paraId="3CE26F02" w14:textId="77777777" w:rsidR="00991744" w:rsidRPr="00180222" w:rsidRDefault="00991744" w:rsidP="00720BE3">
            <w:pPr>
              <w:spacing w:after="0"/>
              <w:ind w:left="0"/>
              <w:rPr>
                <w:rFonts w:cs="Arial"/>
                <w:b/>
                <w:szCs w:val="16"/>
                <w:lang w:eastAsia="en-GB"/>
              </w:rPr>
            </w:pPr>
          </w:p>
          <w:p w14:paraId="55C9810F" w14:textId="77777777" w:rsidR="00991744" w:rsidRPr="00180222" w:rsidRDefault="0052259E" w:rsidP="00720BE3">
            <w:pPr>
              <w:spacing w:after="0"/>
              <w:ind w:left="0"/>
              <w:rPr>
                <w:rFonts w:cs="Arial"/>
                <w:szCs w:val="16"/>
                <w:lang w:eastAsia="en-GB"/>
              </w:rPr>
            </w:pPr>
            <w:sdt>
              <w:sdtPr>
                <w:rPr>
                  <w:rFonts w:cs="Arial"/>
                  <w:szCs w:val="16"/>
                  <w:lang w:eastAsia="en-GB"/>
                </w:rPr>
                <w:id w:val="1876882904"/>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Discrimination</w:t>
            </w:r>
          </w:p>
          <w:p w14:paraId="2E68F46B" w14:textId="77777777" w:rsidR="00991744" w:rsidRPr="00180222" w:rsidRDefault="0052259E" w:rsidP="00720BE3">
            <w:pPr>
              <w:spacing w:after="0"/>
              <w:ind w:left="0"/>
              <w:rPr>
                <w:rFonts w:cs="Arial"/>
                <w:szCs w:val="16"/>
                <w:lang w:eastAsia="en-GB"/>
              </w:rPr>
            </w:pPr>
            <w:sdt>
              <w:sdtPr>
                <w:rPr>
                  <w:rFonts w:cs="Arial"/>
                  <w:szCs w:val="16"/>
                  <w:lang w:eastAsia="en-GB"/>
                </w:rPr>
                <w:id w:val="849766088"/>
                <w14:checkbox>
                  <w14:checked w14:val="0"/>
                  <w14:checkedState w14:val="2612" w14:font="MS Gothic"/>
                  <w14:uncheckedState w14:val="2610" w14:font="MS Gothic"/>
                </w14:checkbox>
              </w:sdtPr>
              <w:sdtEndPr/>
              <w:sdtContent>
                <w:r w:rsidR="00991744" w:rsidRPr="00180222">
                  <w:rPr>
                    <w:rFonts w:ascii="Segoe UI Symbol" w:hAnsi="Segoe UI Symbol" w:cs="Segoe UI Symbol"/>
                    <w:szCs w:val="16"/>
                    <w:lang w:eastAsia="en-GB"/>
                  </w:rPr>
                  <w:t>☐</w:t>
                </w:r>
              </w:sdtContent>
            </w:sdt>
            <w:r w:rsidR="00991744" w:rsidRPr="00180222">
              <w:rPr>
                <w:rFonts w:cs="Arial"/>
                <w:szCs w:val="16"/>
                <w:lang w:eastAsia="en-GB"/>
              </w:rPr>
              <w:t xml:space="preserve"> Economic and Social Rights</w:t>
            </w:r>
          </w:p>
          <w:p w14:paraId="0B7569CB" w14:textId="77777777" w:rsidR="00991744" w:rsidRPr="00180222" w:rsidRDefault="0052259E" w:rsidP="00720BE3">
            <w:pPr>
              <w:spacing w:after="0"/>
              <w:ind w:left="0"/>
              <w:rPr>
                <w:rFonts w:cs="Arial"/>
                <w:szCs w:val="16"/>
                <w:lang w:eastAsia="en-GB"/>
              </w:rPr>
            </w:pPr>
            <w:sdt>
              <w:sdtPr>
                <w:rPr>
                  <w:rFonts w:cs="Arial"/>
                  <w:szCs w:val="16"/>
                  <w:lang w:eastAsia="en-GB"/>
                </w:rPr>
                <w:id w:val="741916048"/>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Gender Equality</w:t>
            </w:r>
          </w:p>
          <w:p w14:paraId="326837B6" w14:textId="77777777" w:rsidR="00991744" w:rsidRPr="00180222" w:rsidRDefault="0052259E" w:rsidP="00720BE3">
            <w:pPr>
              <w:spacing w:after="0"/>
              <w:ind w:left="0"/>
              <w:rPr>
                <w:rFonts w:cs="Arial"/>
                <w:szCs w:val="16"/>
                <w:lang w:eastAsia="en-GB"/>
              </w:rPr>
            </w:pPr>
            <w:sdt>
              <w:sdtPr>
                <w:rPr>
                  <w:rFonts w:cs="Arial"/>
                  <w:szCs w:val="16"/>
                  <w:lang w:eastAsia="en-GB"/>
                </w:rPr>
                <w:id w:val="-2000645841"/>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Rights of The Child</w:t>
            </w:r>
          </w:p>
          <w:p w14:paraId="632E05F9" w14:textId="77777777" w:rsidR="00991744" w:rsidRPr="00180222" w:rsidRDefault="0052259E" w:rsidP="00720BE3">
            <w:pPr>
              <w:spacing w:after="0"/>
              <w:ind w:left="0"/>
              <w:rPr>
                <w:rFonts w:cs="Arial"/>
                <w:szCs w:val="16"/>
                <w:lang w:eastAsia="en-GB"/>
              </w:rPr>
            </w:pPr>
            <w:sdt>
              <w:sdtPr>
                <w:rPr>
                  <w:rFonts w:cs="Arial"/>
                  <w:szCs w:val="16"/>
                  <w:lang w:eastAsia="en-GB"/>
                </w:rPr>
                <w:id w:val="147818527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Rights of Disabled People</w:t>
            </w:r>
          </w:p>
          <w:p w14:paraId="77A81EE2" w14:textId="77777777" w:rsidR="00991744" w:rsidRPr="00180222" w:rsidRDefault="00991744" w:rsidP="00720BE3">
            <w:pPr>
              <w:pBdr>
                <w:bottom w:val="single" w:sz="12" w:space="1" w:color="auto"/>
              </w:pBdr>
              <w:spacing w:after="0"/>
              <w:ind w:left="0"/>
              <w:rPr>
                <w:rFonts w:cs="Arial"/>
                <w:b/>
                <w:szCs w:val="16"/>
                <w:lang w:eastAsia="en-GB"/>
              </w:rPr>
            </w:pPr>
          </w:p>
          <w:p w14:paraId="07B5C6DB" w14:textId="77777777" w:rsidR="00991744" w:rsidRPr="00180222" w:rsidRDefault="00991744" w:rsidP="00720BE3">
            <w:pPr>
              <w:spacing w:after="0"/>
              <w:ind w:left="0"/>
              <w:rPr>
                <w:rFonts w:cs="Arial"/>
                <w:b/>
                <w:szCs w:val="16"/>
                <w:lang w:eastAsia="en-GB"/>
              </w:rPr>
            </w:pPr>
            <w:r w:rsidRPr="00180222">
              <w:rPr>
                <w:rFonts w:cs="Arial"/>
                <w:b/>
                <w:szCs w:val="16"/>
                <w:lang w:eastAsia="en-GB"/>
              </w:rPr>
              <w:t>N. Government and Public Administration</w:t>
            </w:r>
          </w:p>
          <w:p w14:paraId="639A71AF" w14:textId="77777777" w:rsidR="00991744" w:rsidRPr="00180222" w:rsidRDefault="00991744" w:rsidP="00720BE3">
            <w:pPr>
              <w:spacing w:after="0"/>
              <w:ind w:left="0"/>
              <w:rPr>
                <w:rFonts w:cs="Arial"/>
                <w:b/>
                <w:szCs w:val="16"/>
                <w:lang w:eastAsia="en-GB"/>
              </w:rPr>
            </w:pPr>
          </w:p>
          <w:p w14:paraId="37083445" w14:textId="77777777" w:rsidR="00991744" w:rsidRPr="00180222" w:rsidRDefault="0052259E" w:rsidP="00720BE3">
            <w:pPr>
              <w:spacing w:after="0"/>
              <w:ind w:left="0"/>
              <w:rPr>
                <w:rFonts w:cs="Arial"/>
                <w:szCs w:val="16"/>
                <w:lang w:eastAsia="en-GB"/>
              </w:rPr>
            </w:pPr>
            <w:sdt>
              <w:sdtPr>
                <w:rPr>
                  <w:rFonts w:cs="Arial"/>
                  <w:szCs w:val="16"/>
                  <w:lang w:eastAsia="en-GB"/>
                </w:rPr>
                <w:id w:val="1038315303"/>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Administration &amp; Inspection</w:t>
            </w:r>
          </w:p>
          <w:p w14:paraId="50CA11E8" w14:textId="77777777" w:rsidR="00991744" w:rsidRPr="00180222" w:rsidRDefault="0052259E" w:rsidP="00720BE3">
            <w:pPr>
              <w:spacing w:after="0"/>
              <w:ind w:left="0"/>
              <w:rPr>
                <w:rFonts w:cs="Arial"/>
                <w:szCs w:val="16"/>
                <w:lang w:eastAsia="en-GB"/>
              </w:rPr>
            </w:pPr>
            <w:sdt>
              <w:sdtPr>
                <w:rPr>
                  <w:rFonts w:cs="Arial"/>
                  <w:szCs w:val="16"/>
                  <w:lang w:eastAsia="en-GB"/>
                </w:rPr>
                <w:id w:val="-156894954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Social Security Administration &amp; Inspection</w:t>
            </w:r>
          </w:p>
        </w:tc>
        <w:tc>
          <w:tcPr>
            <w:tcW w:w="1250" w:type="pct"/>
            <w:shd w:val="clear" w:color="auto" w:fill="auto"/>
            <w:noWrap/>
          </w:tcPr>
          <w:p w14:paraId="731DDF20" w14:textId="77777777" w:rsidR="00991744" w:rsidRPr="00180222" w:rsidRDefault="00991744" w:rsidP="00720BE3">
            <w:pPr>
              <w:spacing w:after="0"/>
              <w:ind w:left="0"/>
              <w:rPr>
                <w:rFonts w:cs="Arial"/>
                <w:b/>
                <w:szCs w:val="16"/>
                <w:lang w:eastAsia="en-GB"/>
              </w:rPr>
            </w:pPr>
            <w:r w:rsidRPr="00180222">
              <w:rPr>
                <w:rFonts w:cs="Arial"/>
                <w:b/>
                <w:szCs w:val="16"/>
                <w:lang w:eastAsia="en-GB"/>
              </w:rPr>
              <w:t>Q. Access to Health</w:t>
            </w:r>
          </w:p>
          <w:p w14:paraId="5C05B367" w14:textId="77777777" w:rsidR="00991744" w:rsidRPr="00180222" w:rsidRDefault="0052259E" w:rsidP="00720BE3">
            <w:pPr>
              <w:spacing w:after="0"/>
              <w:ind w:left="0"/>
              <w:rPr>
                <w:rFonts w:cs="Arial"/>
                <w:szCs w:val="16"/>
                <w:lang w:eastAsia="en-GB"/>
              </w:rPr>
            </w:pPr>
            <w:sdt>
              <w:sdtPr>
                <w:rPr>
                  <w:rFonts w:cs="Arial"/>
                  <w:szCs w:val="16"/>
                  <w:lang w:eastAsia="en-GB"/>
                </w:rPr>
                <w:id w:val="179251302"/>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Disabilities (in health)</w:t>
            </w:r>
          </w:p>
          <w:p w14:paraId="61C05C18" w14:textId="77777777" w:rsidR="00991744" w:rsidRPr="00180222" w:rsidRDefault="0052259E" w:rsidP="00720BE3">
            <w:pPr>
              <w:spacing w:after="0"/>
              <w:ind w:left="0"/>
              <w:rPr>
                <w:rFonts w:cs="Arial"/>
                <w:szCs w:val="16"/>
                <w:lang w:eastAsia="en-GB"/>
              </w:rPr>
            </w:pPr>
            <w:sdt>
              <w:sdtPr>
                <w:rPr>
                  <w:rFonts w:cs="Arial"/>
                  <w:szCs w:val="16"/>
                  <w:lang w:eastAsia="en-GB"/>
                </w:rPr>
                <w:id w:val="1441878163"/>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Health Policy</w:t>
            </w:r>
          </w:p>
          <w:p w14:paraId="2B99F137" w14:textId="77777777" w:rsidR="00991744" w:rsidRPr="00180222" w:rsidRDefault="0052259E" w:rsidP="00720BE3">
            <w:pPr>
              <w:spacing w:after="0"/>
              <w:ind w:left="0"/>
              <w:rPr>
                <w:rFonts w:cs="Arial"/>
                <w:szCs w:val="16"/>
                <w:lang w:eastAsia="en-GB"/>
              </w:rPr>
            </w:pPr>
            <w:sdt>
              <w:sdtPr>
                <w:rPr>
                  <w:rFonts w:cs="Arial"/>
                  <w:szCs w:val="16"/>
                  <w:lang w:eastAsia="en-GB"/>
                </w:rPr>
                <w:id w:val="660733112"/>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Medical Care</w:t>
            </w:r>
          </w:p>
          <w:p w14:paraId="4BC7A56B" w14:textId="77777777" w:rsidR="00991744" w:rsidRPr="00180222" w:rsidRDefault="0052259E" w:rsidP="00720BE3">
            <w:pPr>
              <w:spacing w:after="0"/>
              <w:ind w:left="0"/>
              <w:rPr>
                <w:rFonts w:cs="Arial"/>
                <w:szCs w:val="16"/>
                <w:lang w:eastAsia="en-GB"/>
              </w:rPr>
            </w:pPr>
            <w:sdt>
              <w:sdtPr>
                <w:rPr>
                  <w:rFonts w:cs="Arial"/>
                  <w:szCs w:val="16"/>
                  <w:lang w:eastAsia="en-GB"/>
                </w:rPr>
                <w:id w:val="-43905981"/>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Occupational Safety and Health</w:t>
            </w:r>
          </w:p>
          <w:p w14:paraId="4521DCED" w14:textId="77777777" w:rsidR="00991744" w:rsidRPr="00B86CB5" w:rsidRDefault="0052259E" w:rsidP="00720BE3">
            <w:pPr>
              <w:spacing w:after="0"/>
              <w:ind w:left="0"/>
              <w:rPr>
                <w:rFonts w:cs="Arial"/>
                <w:szCs w:val="16"/>
                <w:lang w:val="fr-FR" w:eastAsia="en-GB"/>
              </w:rPr>
            </w:pPr>
            <w:sdt>
              <w:sdtPr>
                <w:rPr>
                  <w:rFonts w:cs="Arial"/>
                  <w:szCs w:val="16"/>
                  <w:lang w:val="fr-FR" w:eastAsia="en-GB"/>
                </w:rPr>
                <w:id w:val="2052178581"/>
                <w14:checkbox>
                  <w14:checked w14:val="0"/>
                  <w14:checkedState w14:val="2612" w14:font="MS Gothic"/>
                  <w14:uncheckedState w14:val="2610" w14:font="MS Gothic"/>
                </w14:checkbox>
              </w:sdtPr>
              <w:sdtEndPr/>
              <w:sdtContent>
                <w:r w:rsidR="00991744" w:rsidRPr="00B86CB5">
                  <w:rPr>
                    <w:rFonts w:ascii="Segoe UI Symbol" w:eastAsia="MS Gothic" w:hAnsi="Segoe UI Symbol" w:cs="Segoe UI Symbol"/>
                    <w:szCs w:val="16"/>
                    <w:lang w:val="fr-FR" w:eastAsia="en-GB"/>
                  </w:rPr>
                  <w:t>☐</w:t>
                </w:r>
              </w:sdtContent>
            </w:sdt>
            <w:r w:rsidR="00991744" w:rsidRPr="00B86CB5">
              <w:rPr>
                <w:rFonts w:cs="Arial"/>
                <w:szCs w:val="16"/>
                <w:lang w:val="fr-FR" w:eastAsia="en-GB"/>
              </w:rPr>
              <w:t xml:space="preserve"> </w:t>
            </w:r>
            <w:proofErr w:type="spellStart"/>
            <w:r w:rsidR="00991744" w:rsidRPr="00B86CB5">
              <w:rPr>
                <w:rFonts w:cs="Arial"/>
                <w:szCs w:val="16"/>
                <w:lang w:val="fr-FR" w:eastAsia="en-GB"/>
              </w:rPr>
              <w:t>Rehabilitation</w:t>
            </w:r>
            <w:proofErr w:type="spellEnd"/>
          </w:p>
          <w:p w14:paraId="3F254EE2" w14:textId="77777777" w:rsidR="00991744" w:rsidRPr="00B86CB5" w:rsidRDefault="00991744" w:rsidP="00720BE3">
            <w:pPr>
              <w:pBdr>
                <w:bottom w:val="single" w:sz="12" w:space="1" w:color="auto"/>
              </w:pBdr>
              <w:spacing w:after="0"/>
              <w:ind w:left="0"/>
              <w:rPr>
                <w:rFonts w:cs="Arial"/>
                <w:b/>
                <w:szCs w:val="16"/>
                <w:lang w:val="fr-FR" w:eastAsia="en-GB"/>
              </w:rPr>
            </w:pPr>
          </w:p>
          <w:p w14:paraId="15500554" w14:textId="77777777" w:rsidR="00991744" w:rsidRPr="00B86CB5" w:rsidRDefault="00991744" w:rsidP="00720BE3">
            <w:pPr>
              <w:spacing w:after="0"/>
              <w:ind w:left="0"/>
              <w:rPr>
                <w:rFonts w:cs="Arial"/>
                <w:b/>
                <w:szCs w:val="16"/>
                <w:lang w:val="fr-FR" w:eastAsia="en-GB"/>
              </w:rPr>
            </w:pPr>
            <w:r w:rsidRPr="00B86CB5">
              <w:rPr>
                <w:rFonts w:cs="Arial"/>
                <w:b/>
                <w:szCs w:val="16"/>
                <w:lang w:val="fr-FR" w:eastAsia="en-GB"/>
              </w:rPr>
              <w:t xml:space="preserve">S. </w:t>
            </w:r>
            <w:proofErr w:type="spellStart"/>
            <w:r w:rsidRPr="00B86CB5">
              <w:rPr>
                <w:rFonts w:cs="Arial"/>
                <w:b/>
                <w:szCs w:val="16"/>
                <w:lang w:val="fr-FR" w:eastAsia="en-GB"/>
              </w:rPr>
              <w:t>Technology</w:t>
            </w:r>
            <w:proofErr w:type="spellEnd"/>
          </w:p>
          <w:p w14:paraId="39E91719" w14:textId="77777777" w:rsidR="00991744" w:rsidRPr="00B86CB5" w:rsidRDefault="00991744" w:rsidP="00720BE3">
            <w:pPr>
              <w:spacing w:after="0"/>
              <w:ind w:left="0"/>
              <w:rPr>
                <w:rFonts w:cs="Arial"/>
                <w:b/>
                <w:szCs w:val="16"/>
                <w:lang w:val="fr-FR" w:eastAsia="en-GB"/>
              </w:rPr>
            </w:pPr>
          </w:p>
          <w:p w14:paraId="3E27DAAC" w14:textId="77777777" w:rsidR="00991744" w:rsidRPr="00B86CB5" w:rsidRDefault="0052259E" w:rsidP="00720BE3">
            <w:pPr>
              <w:spacing w:after="0"/>
              <w:ind w:left="0"/>
              <w:rPr>
                <w:rFonts w:cs="Arial"/>
                <w:szCs w:val="16"/>
                <w:lang w:val="fr-FR" w:eastAsia="en-GB"/>
              </w:rPr>
            </w:pPr>
            <w:sdt>
              <w:sdtPr>
                <w:rPr>
                  <w:rFonts w:cs="Arial"/>
                  <w:szCs w:val="16"/>
                  <w:lang w:val="fr-FR" w:eastAsia="en-GB"/>
                </w:rPr>
                <w:id w:val="-1987151846"/>
                <w14:checkbox>
                  <w14:checked w14:val="0"/>
                  <w14:checkedState w14:val="2612" w14:font="MS Gothic"/>
                  <w14:uncheckedState w14:val="2610" w14:font="MS Gothic"/>
                </w14:checkbox>
              </w:sdtPr>
              <w:sdtEndPr/>
              <w:sdtContent>
                <w:r w:rsidR="00991744" w:rsidRPr="00B86CB5">
                  <w:rPr>
                    <w:rFonts w:ascii="Segoe UI Symbol" w:eastAsia="MS Gothic" w:hAnsi="Segoe UI Symbol" w:cs="Segoe UI Symbol"/>
                    <w:szCs w:val="16"/>
                    <w:lang w:val="fr-FR" w:eastAsia="en-GB"/>
                  </w:rPr>
                  <w:t>☐</w:t>
                </w:r>
              </w:sdtContent>
            </w:sdt>
            <w:r w:rsidR="00991744" w:rsidRPr="00B86CB5">
              <w:rPr>
                <w:rFonts w:cs="Arial"/>
                <w:szCs w:val="16"/>
                <w:lang w:val="fr-FR" w:eastAsia="en-GB"/>
              </w:rPr>
              <w:t xml:space="preserve"> Information and Communication Technologies</w:t>
            </w:r>
          </w:p>
          <w:p w14:paraId="19FCC1FE" w14:textId="77777777" w:rsidR="00991744" w:rsidRPr="00B86CB5" w:rsidRDefault="00991744" w:rsidP="00720BE3">
            <w:pPr>
              <w:pBdr>
                <w:bottom w:val="single" w:sz="12" w:space="1" w:color="auto"/>
              </w:pBdr>
              <w:spacing w:after="0"/>
              <w:ind w:left="0"/>
              <w:rPr>
                <w:rFonts w:cs="Arial"/>
                <w:b/>
                <w:szCs w:val="16"/>
                <w:lang w:val="fr-FR" w:eastAsia="en-GB"/>
              </w:rPr>
            </w:pPr>
          </w:p>
          <w:p w14:paraId="10AAE805" w14:textId="77777777" w:rsidR="00991744" w:rsidRPr="004F250C" w:rsidRDefault="00991744" w:rsidP="00720BE3">
            <w:pPr>
              <w:spacing w:after="0"/>
              <w:ind w:left="0"/>
              <w:rPr>
                <w:rFonts w:cs="Arial"/>
                <w:b/>
                <w:szCs w:val="16"/>
                <w:lang w:val="fr-FR" w:eastAsia="en-GB"/>
              </w:rPr>
            </w:pPr>
            <w:r w:rsidRPr="004F250C">
              <w:rPr>
                <w:rFonts w:cs="Arial"/>
                <w:b/>
                <w:szCs w:val="16"/>
                <w:lang w:val="fr-FR" w:eastAsia="en-GB"/>
              </w:rPr>
              <w:t>T. Management</w:t>
            </w:r>
          </w:p>
          <w:p w14:paraId="0793CAE2" w14:textId="77777777" w:rsidR="00991744" w:rsidRPr="004F250C" w:rsidRDefault="00991744" w:rsidP="00720BE3">
            <w:pPr>
              <w:spacing w:after="0"/>
              <w:ind w:left="0"/>
              <w:rPr>
                <w:rFonts w:cs="Arial"/>
                <w:b/>
                <w:szCs w:val="16"/>
                <w:lang w:val="fr-FR" w:eastAsia="en-GB"/>
              </w:rPr>
            </w:pPr>
          </w:p>
          <w:p w14:paraId="4BDAE305" w14:textId="77777777" w:rsidR="00991744" w:rsidRPr="00180222" w:rsidRDefault="0052259E" w:rsidP="00720BE3">
            <w:pPr>
              <w:spacing w:after="0"/>
              <w:ind w:left="0"/>
              <w:rPr>
                <w:rFonts w:cs="Arial"/>
                <w:szCs w:val="16"/>
                <w:lang w:eastAsia="en-GB"/>
              </w:rPr>
            </w:pPr>
            <w:sdt>
              <w:sdtPr>
                <w:rPr>
                  <w:rFonts w:cs="Arial"/>
                  <w:szCs w:val="16"/>
                  <w:lang w:eastAsia="en-GB"/>
                </w:rPr>
                <w:id w:val="-2027466399"/>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Human Resources Management &amp; Development</w:t>
            </w:r>
          </w:p>
          <w:p w14:paraId="27440305" w14:textId="77777777" w:rsidR="00991744" w:rsidRPr="00180222" w:rsidRDefault="00991744" w:rsidP="00720BE3">
            <w:pPr>
              <w:pBdr>
                <w:bottom w:val="single" w:sz="12" w:space="1" w:color="auto"/>
              </w:pBdr>
              <w:spacing w:after="0"/>
              <w:ind w:left="0"/>
              <w:rPr>
                <w:rFonts w:cs="Arial"/>
                <w:b/>
                <w:szCs w:val="16"/>
                <w:lang w:eastAsia="en-GB"/>
              </w:rPr>
            </w:pPr>
          </w:p>
          <w:p w14:paraId="7734A63D" w14:textId="77777777" w:rsidR="00991744" w:rsidRPr="00180222" w:rsidRDefault="00991744" w:rsidP="00720BE3">
            <w:pPr>
              <w:spacing w:after="0"/>
              <w:ind w:left="0"/>
              <w:rPr>
                <w:rFonts w:cs="Arial"/>
                <w:b/>
                <w:szCs w:val="16"/>
                <w:lang w:eastAsia="en-GB"/>
              </w:rPr>
            </w:pPr>
            <w:r w:rsidRPr="00180222">
              <w:rPr>
                <w:rFonts w:cs="Arial"/>
                <w:b/>
                <w:szCs w:val="16"/>
                <w:lang w:eastAsia="en-GB"/>
              </w:rPr>
              <w:t>U. Statistics</w:t>
            </w:r>
          </w:p>
          <w:p w14:paraId="39DA60AE" w14:textId="77777777" w:rsidR="00991744" w:rsidRPr="00180222" w:rsidRDefault="00991744" w:rsidP="00720BE3">
            <w:pPr>
              <w:spacing w:after="0"/>
              <w:ind w:left="0"/>
              <w:rPr>
                <w:rFonts w:cs="Arial"/>
                <w:b/>
                <w:szCs w:val="16"/>
                <w:lang w:eastAsia="en-GB"/>
              </w:rPr>
            </w:pPr>
          </w:p>
          <w:p w14:paraId="09BBCA0E" w14:textId="77777777" w:rsidR="00991744" w:rsidRPr="00180222" w:rsidRDefault="0052259E" w:rsidP="00720BE3">
            <w:pPr>
              <w:spacing w:after="0"/>
              <w:ind w:left="0"/>
              <w:rPr>
                <w:rFonts w:cs="Arial"/>
                <w:szCs w:val="16"/>
                <w:lang w:eastAsia="en-GB"/>
              </w:rPr>
            </w:pPr>
            <w:sdt>
              <w:sdtPr>
                <w:rPr>
                  <w:rFonts w:cs="Arial"/>
                  <w:szCs w:val="16"/>
                  <w:lang w:eastAsia="en-GB"/>
                </w:rPr>
                <w:id w:val="-273632812"/>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Labour Statistics</w:t>
            </w:r>
          </w:p>
          <w:p w14:paraId="04434292" w14:textId="77777777" w:rsidR="00991744" w:rsidRPr="00180222" w:rsidRDefault="0052259E" w:rsidP="00720BE3">
            <w:pPr>
              <w:spacing w:after="0"/>
              <w:ind w:left="0"/>
              <w:rPr>
                <w:rFonts w:cs="Arial"/>
                <w:szCs w:val="16"/>
                <w:lang w:eastAsia="en-GB"/>
              </w:rPr>
            </w:pPr>
            <w:sdt>
              <w:sdtPr>
                <w:rPr>
                  <w:rFonts w:cs="Arial"/>
                  <w:szCs w:val="16"/>
                  <w:lang w:eastAsia="en-GB"/>
                </w:rPr>
                <w:id w:val="31068452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Social Security Statistics</w:t>
            </w:r>
          </w:p>
          <w:p w14:paraId="235D9975" w14:textId="77777777" w:rsidR="00991744" w:rsidRPr="00180222" w:rsidRDefault="00991744" w:rsidP="00720BE3">
            <w:pPr>
              <w:pBdr>
                <w:bottom w:val="single" w:sz="12" w:space="1" w:color="auto"/>
              </w:pBdr>
              <w:spacing w:after="0"/>
              <w:ind w:left="0"/>
              <w:rPr>
                <w:rFonts w:cs="Arial"/>
                <w:szCs w:val="16"/>
                <w:lang w:eastAsia="en-GB"/>
              </w:rPr>
            </w:pPr>
          </w:p>
          <w:p w14:paraId="58D4DCBE" w14:textId="77777777" w:rsidR="00991744" w:rsidRPr="00180222" w:rsidRDefault="00991744" w:rsidP="00720BE3">
            <w:pPr>
              <w:spacing w:after="0"/>
              <w:ind w:left="0"/>
              <w:rPr>
                <w:rFonts w:cs="Arial"/>
                <w:b/>
                <w:szCs w:val="16"/>
                <w:lang w:eastAsia="en-GB"/>
              </w:rPr>
            </w:pPr>
            <w:r w:rsidRPr="00180222">
              <w:rPr>
                <w:rFonts w:cs="Arial"/>
                <w:b/>
                <w:szCs w:val="16"/>
                <w:lang w:eastAsia="en-GB"/>
              </w:rPr>
              <w:t>V. Research</w:t>
            </w:r>
          </w:p>
          <w:p w14:paraId="79254A8C" w14:textId="77777777" w:rsidR="00991744" w:rsidRPr="00180222" w:rsidRDefault="00991744" w:rsidP="00720BE3">
            <w:pPr>
              <w:spacing w:after="0"/>
              <w:ind w:left="0"/>
              <w:rPr>
                <w:rFonts w:cs="Arial"/>
                <w:szCs w:val="16"/>
                <w:lang w:eastAsia="en-GB"/>
              </w:rPr>
            </w:pPr>
          </w:p>
          <w:p w14:paraId="26A9E1C9" w14:textId="77777777" w:rsidR="00991744" w:rsidRPr="00180222" w:rsidRDefault="0052259E" w:rsidP="00720BE3">
            <w:pPr>
              <w:spacing w:after="0"/>
              <w:ind w:left="0"/>
              <w:rPr>
                <w:rFonts w:cs="Arial"/>
                <w:szCs w:val="16"/>
                <w:lang w:eastAsia="en-GB"/>
              </w:rPr>
            </w:pPr>
            <w:sdt>
              <w:sdtPr>
                <w:rPr>
                  <w:rFonts w:cs="Arial"/>
                  <w:szCs w:val="16"/>
                  <w:lang w:eastAsia="en-GB"/>
                </w:rPr>
                <w:id w:val="574170631"/>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Data Analysis</w:t>
            </w:r>
          </w:p>
          <w:p w14:paraId="5E47987C" w14:textId="77777777" w:rsidR="00991744" w:rsidRPr="00180222" w:rsidRDefault="0052259E" w:rsidP="00720BE3">
            <w:pPr>
              <w:spacing w:after="0"/>
              <w:ind w:left="0"/>
              <w:rPr>
                <w:rFonts w:cs="Arial"/>
                <w:szCs w:val="16"/>
                <w:lang w:eastAsia="en-GB"/>
              </w:rPr>
            </w:pPr>
            <w:sdt>
              <w:sdtPr>
                <w:rPr>
                  <w:rFonts w:cs="Arial"/>
                  <w:szCs w:val="16"/>
                  <w:lang w:eastAsia="en-GB"/>
                </w:rPr>
                <w:id w:val="-1661230366"/>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Data Collecting</w:t>
            </w:r>
          </w:p>
          <w:p w14:paraId="7BB1BD49" w14:textId="77777777" w:rsidR="00991744" w:rsidRPr="00180222" w:rsidRDefault="0052259E" w:rsidP="00720BE3">
            <w:pPr>
              <w:spacing w:after="0"/>
              <w:ind w:left="0"/>
              <w:rPr>
                <w:rFonts w:cs="Arial"/>
                <w:szCs w:val="16"/>
                <w:lang w:eastAsia="en-GB"/>
              </w:rPr>
            </w:pPr>
            <w:sdt>
              <w:sdtPr>
                <w:rPr>
                  <w:rFonts w:cs="Arial"/>
                  <w:szCs w:val="16"/>
                  <w:lang w:eastAsia="en-GB"/>
                </w:rPr>
                <w:id w:val="-656143250"/>
                <w14:checkbox>
                  <w14:checked w14:val="0"/>
                  <w14:checkedState w14:val="2612" w14:font="MS Gothic"/>
                  <w14:uncheckedState w14:val="2610" w14:font="MS Gothic"/>
                </w14:checkbox>
              </w:sdtPr>
              <w:sdtEndPr/>
              <w:sdtContent>
                <w:r w:rsidR="00991744" w:rsidRPr="00180222">
                  <w:rPr>
                    <w:rFonts w:ascii="Segoe UI Symbol" w:eastAsia="MS Gothic" w:hAnsi="Segoe UI Symbol" w:cs="Segoe UI Symbol"/>
                    <w:szCs w:val="16"/>
                    <w:lang w:eastAsia="en-GB"/>
                  </w:rPr>
                  <w:t>☐</w:t>
                </w:r>
              </w:sdtContent>
            </w:sdt>
            <w:r w:rsidR="00991744" w:rsidRPr="00180222">
              <w:rPr>
                <w:rFonts w:cs="Arial"/>
                <w:szCs w:val="16"/>
                <w:lang w:eastAsia="en-GB"/>
              </w:rPr>
              <w:t xml:space="preserve"> Survey</w:t>
            </w:r>
          </w:p>
          <w:p w14:paraId="6CB79D77" w14:textId="77777777" w:rsidR="00991744" w:rsidRPr="00180222" w:rsidRDefault="0052259E" w:rsidP="00720BE3">
            <w:pPr>
              <w:spacing w:after="0"/>
              <w:ind w:left="0"/>
              <w:rPr>
                <w:rFonts w:cs="Arial"/>
                <w:szCs w:val="16"/>
                <w:lang w:eastAsia="en-GB"/>
              </w:rPr>
            </w:pPr>
            <w:sdt>
              <w:sdtPr>
                <w:rPr>
                  <w:rFonts w:cs="Arial"/>
                  <w:szCs w:val="16"/>
                  <w:lang w:eastAsia="en-GB"/>
                </w:rPr>
                <w:id w:val="-535896998"/>
                <w14:checkbox>
                  <w14:checked w14:val="0"/>
                  <w14:checkedState w14:val="2612" w14:font="MS Gothic"/>
                  <w14:uncheckedState w14:val="2610" w14:font="MS Gothic"/>
                </w14:checkbox>
              </w:sdtPr>
              <w:sdtEndPr/>
              <w:sdtContent>
                <w:r w:rsidR="00991744" w:rsidRPr="00180222">
                  <w:rPr>
                    <w:rFonts w:ascii="MS Gothic" w:eastAsia="MS Gothic" w:hAnsi="MS Gothic" w:cs="Arial"/>
                    <w:szCs w:val="16"/>
                    <w:lang w:eastAsia="en-GB"/>
                  </w:rPr>
                  <w:t>☐</w:t>
                </w:r>
              </w:sdtContent>
            </w:sdt>
            <w:r w:rsidR="00991744" w:rsidRPr="00180222">
              <w:rPr>
                <w:rFonts w:cs="Arial"/>
                <w:szCs w:val="16"/>
                <w:lang w:eastAsia="en-GB"/>
              </w:rPr>
              <w:t xml:space="preserve"> Projections</w:t>
            </w:r>
          </w:p>
        </w:tc>
      </w:tr>
    </w:tbl>
    <w:p w14:paraId="1644629C" w14:textId="77777777" w:rsidR="00991744" w:rsidRPr="00180222" w:rsidRDefault="00991744" w:rsidP="00991744">
      <w:pPr>
        <w:sectPr w:rsidR="00991744" w:rsidRPr="00180222" w:rsidSect="0000666D">
          <w:pgSz w:w="16838" w:h="11906" w:orient="landscape"/>
          <w:pgMar w:top="720" w:right="720" w:bottom="720" w:left="720" w:header="708" w:footer="708" w:gutter="0"/>
          <w:cols w:space="708"/>
          <w:docGrid w:linePitch="360"/>
        </w:sectPr>
      </w:pPr>
    </w:p>
    <w:p w14:paraId="7E22B5F1" w14:textId="276D4D77" w:rsidR="00CF6B31" w:rsidRPr="00B54C44" w:rsidRDefault="00CF6B31" w:rsidP="00AB0AAD">
      <w:pPr>
        <w:pStyle w:val="Titre3"/>
      </w:pPr>
      <w:bookmarkStart w:id="9" w:name="_Toc515541372"/>
      <w:bookmarkStart w:id="10" w:name="_Toc515541379"/>
      <w:r w:rsidRPr="00B54C44">
        <w:lastRenderedPageBreak/>
        <w:t xml:space="preserve">Type of </w:t>
      </w:r>
      <w:bookmarkEnd w:id="9"/>
      <w:r w:rsidR="00F5320A" w:rsidRPr="00B54C44">
        <w:t>intervention</w:t>
      </w:r>
    </w:p>
    <w:p w14:paraId="7D53DA91" w14:textId="4627BBF3" w:rsidR="00AF2C57" w:rsidRPr="00063236" w:rsidRDefault="00CF6B31" w:rsidP="00AF2C57">
      <w:pPr>
        <w:suppressAutoHyphens w:val="0"/>
        <w:autoSpaceDN/>
        <w:spacing w:after="200"/>
        <w:ind w:left="0"/>
        <w:textAlignment w:val="auto"/>
        <w:rPr>
          <w:rStyle w:val="Accentuation"/>
        </w:rPr>
      </w:pPr>
      <w:r w:rsidRPr="00063236">
        <w:rPr>
          <w:rStyle w:val="Accentuation"/>
        </w:rPr>
        <w:t xml:space="preserve">SOCIEUX+ can only provide </w:t>
      </w:r>
      <w:r w:rsidRPr="00063236">
        <w:rPr>
          <w:rStyle w:val="Accentuationintense"/>
        </w:rPr>
        <w:t xml:space="preserve">short-term peer-to-peer technical </w:t>
      </w:r>
      <w:r w:rsidR="00B54ECD" w:rsidRPr="00063236">
        <w:rPr>
          <w:rStyle w:val="Accentuationintense"/>
        </w:rPr>
        <w:t>cooperation</w:t>
      </w:r>
      <w:r w:rsidRPr="00063236">
        <w:rPr>
          <w:rStyle w:val="Accentuation"/>
        </w:rPr>
        <w:t xml:space="preserve">. </w:t>
      </w:r>
      <w:r w:rsidR="007C1C74" w:rsidRPr="00063236">
        <w:rPr>
          <w:rStyle w:val="Accentuation"/>
        </w:rPr>
        <w:t xml:space="preserve">Cooperation can be implemented through </w:t>
      </w:r>
      <w:r w:rsidR="007C1C74" w:rsidRPr="00063236">
        <w:rPr>
          <w:rStyle w:val="Accentuationintense"/>
        </w:rPr>
        <w:t xml:space="preserve">on-site </w:t>
      </w:r>
      <w:r w:rsidR="004D6A62" w:rsidRPr="00063236">
        <w:rPr>
          <w:rStyle w:val="Accentuationintense"/>
        </w:rPr>
        <w:t>missions of experts mobilised by SOCIEUX+ or remote cooperation</w:t>
      </w:r>
      <w:r w:rsidR="00B82301">
        <w:rPr>
          <w:rStyle w:val="Accentuationintense"/>
        </w:rPr>
        <w:t>, or a combination of both</w:t>
      </w:r>
      <w:r w:rsidR="004D6A62" w:rsidRPr="00063236">
        <w:rPr>
          <w:rStyle w:val="Accentuation"/>
        </w:rPr>
        <w:t>.</w:t>
      </w:r>
      <w:r w:rsidR="00D04AB0" w:rsidRPr="00063236">
        <w:rPr>
          <w:rStyle w:val="Accentuation"/>
        </w:rPr>
        <w:t xml:space="preserve"> </w:t>
      </w:r>
      <w:r w:rsidR="00AF2C57" w:rsidRPr="00063236">
        <w:rPr>
          <w:rStyle w:val="Accentuation"/>
        </w:rPr>
        <w:t xml:space="preserve">The most appropriate type of activities and the methodology for these will be developed with the support of SOCIEUX+ </w:t>
      </w:r>
      <w:r w:rsidR="00052270" w:rsidRPr="00063236">
        <w:rPr>
          <w:rStyle w:val="Accentuation"/>
        </w:rPr>
        <w:t>Team</w:t>
      </w:r>
      <w:r w:rsidR="00AF2C57" w:rsidRPr="00063236">
        <w:rPr>
          <w:rStyle w:val="Accentuation"/>
        </w:rPr>
        <w:t xml:space="preserve"> in consultation with the requesting institution. However, to insure a common initial understanding, we ask you to identify the type of activities that you think the most appropriate for achieving the expected results t</w:t>
      </w:r>
      <w:r w:rsidR="00862C95" w:rsidRPr="00063236">
        <w:rPr>
          <w:rStyle w:val="Accentuation"/>
        </w:rPr>
        <w:t>h</w:t>
      </w:r>
      <w:r w:rsidR="00AF2C57" w:rsidRPr="00063236">
        <w:rPr>
          <w:rStyle w:val="Accentuation"/>
        </w:rPr>
        <w:t>at you specified above.</w:t>
      </w:r>
    </w:p>
    <w:p w14:paraId="1554C6B9" w14:textId="20A0D8E1" w:rsidR="00B90DEC" w:rsidRPr="00180222" w:rsidRDefault="00CF6B31" w:rsidP="00B90DEC">
      <w:pPr>
        <w:suppressAutoHyphens w:val="0"/>
        <w:autoSpaceDN/>
        <w:spacing w:after="200"/>
        <w:ind w:left="0"/>
        <w:textAlignment w:val="auto"/>
        <w:rPr>
          <w:rStyle w:val="Accentuation"/>
        </w:rPr>
      </w:pPr>
      <w:r w:rsidRPr="00063236">
        <w:rPr>
          <w:rStyle w:val="Accentuationintense"/>
        </w:rPr>
        <w:t xml:space="preserve">Please indicate in </w:t>
      </w:r>
      <w:r w:rsidR="00D04AB0" w:rsidRPr="00063236">
        <w:rPr>
          <w:rStyle w:val="Accentuationintense"/>
        </w:rPr>
        <w:fldChar w:fldCharType="begin"/>
      </w:r>
      <w:r w:rsidR="00D04AB0" w:rsidRPr="00063236">
        <w:rPr>
          <w:rStyle w:val="Accentuationintense"/>
        </w:rPr>
        <w:instrText xml:space="preserve"> REF _Ref40713388 \h  \* MERGEFORMAT </w:instrText>
      </w:r>
      <w:r w:rsidR="00D04AB0" w:rsidRPr="00063236">
        <w:rPr>
          <w:rStyle w:val="Accentuationintense"/>
        </w:rPr>
      </w:r>
      <w:r w:rsidR="00D04AB0" w:rsidRPr="00063236">
        <w:rPr>
          <w:rStyle w:val="Accentuationintense"/>
        </w:rPr>
        <w:fldChar w:fldCharType="separate"/>
      </w:r>
      <w:r w:rsidR="00701F27" w:rsidRPr="00701F27">
        <w:rPr>
          <w:rStyle w:val="Accentuationintense"/>
        </w:rPr>
        <w:t>Table 2</w:t>
      </w:r>
      <w:r w:rsidR="00D04AB0" w:rsidRPr="00063236">
        <w:rPr>
          <w:rStyle w:val="Accentuationintense"/>
        </w:rPr>
        <w:fldChar w:fldCharType="end"/>
      </w:r>
      <w:r w:rsidR="00AB5BC1" w:rsidRPr="00063236">
        <w:rPr>
          <w:rStyle w:val="Accentuationintense"/>
        </w:rPr>
        <w:t xml:space="preserve"> </w:t>
      </w:r>
      <w:r w:rsidRPr="00063236">
        <w:rPr>
          <w:rStyle w:val="Accentuationintense"/>
        </w:rPr>
        <w:t xml:space="preserve">the type of </w:t>
      </w:r>
      <w:r w:rsidR="005157D1">
        <w:rPr>
          <w:rStyle w:val="Accentuationintense"/>
        </w:rPr>
        <w:t>inter</w:t>
      </w:r>
      <w:r w:rsidR="00D61311">
        <w:rPr>
          <w:rStyle w:val="Accentuationintense"/>
        </w:rPr>
        <w:t>vention</w:t>
      </w:r>
      <w:r w:rsidRPr="00063236">
        <w:rPr>
          <w:rStyle w:val="Accentuationintense"/>
        </w:rPr>
        <w:t xml:space="preserve"> that your organisation is proposing to achieve the results outlined in </w:t>
      </w:r>
      <w:r w:rsidR="00AB5BC1" w:rsidRPr="00063236">
        <w:rPr>
          <w:rStyle w:val="Accentuationintense"/>
        </w:rPr>
        <w:t xml:space="preserve">the </w:t>
      </w:r>
      <w:r w:rsidRPr="00063236">
        <w:rPr>
          <w:rStyle w:val="Accentuationintense"/>
        </w:rPr>
        <w:t>Section</w:t>
      </w:r>
      <w:r w:rsidR="00AB5BC1" w:rsidRPr="00063236">
        <w:rPr>
          <w:rStyle w:val="Accentuationintense"/>
        </w:rPr>
        <w:t xml:space="preserve"> above</w:t>
      </w:r>
      <w:r w:rsidRPr="00063236">
        <w:rPr>
          <w:rStyle w:val="Accentuationintense"/>
        </w:rPr>
        <w:t>.</w:t>
      </w:r>
      <w:r w:rsidR="00B90DEC" w:rsidRPr="00063236">
        <w:rPr>
          <w:rStyle w:val="Accentuation"/>
        </w:rPr>
        <w:t xml:space="preserve"> The table also includes the maximum working days per type of </w:t>
      </w:r>
      <w:r w:rsidR="00B2293D">
        <w:rPr>
          <w:rStyle w:val="Accentuation"/>
        </w:rPr>
        <w:t>intervention</w:t>
      </w:r>
      <w:r w:rsidR="00B90DEC" w:rsidRPr="00063236">
        <w:rPr>
          <w:rStyle w:val="Accentuation"/>
        </w:rPr>
        <w:t>. A non-exhaustive list of requirements for the successful implementation of the activities is also provided.</w:t>
      </w:r>
      <w:r w:rsidR="00B90DEC" w:rsidRPr="00180222">
        <w:rPr>
          <w:rStyle w:val="Accentuation"/>
        </w:rPr>
        <w:t xml:space="preserve"> </w:t>
      </w:r>
    </w:p>
    <w:p w14:paraId="50003FF0" w14:textId="3C2F485C" w:rsidR="00462DF8" w:rsidRPr="00E23CD6" w:rsidRDefault="00462DF8" w:rsidP="00462DF8">
      <w:pPr>
        <w:pStyle w:val="Lgende"/>
        <w:keepNext/>
        <w:rPr>
          <w:rStyle w:val="Accentuation"/>
          <w:b w:val="0"/>
          <w:bCs/>
          <w:i/>
          <w:iCs w:val="0"/>
        </w:rPr>
      </w:pPr>
      <w:bookmarkStart w:id="11" w:name="_Ref40713388"/>
      <w:r>
        <w:t xml:space="preserve">Table </w:t>
      </w:r>
      <w:fldSimple w:instr=" SEQ Table \* ARABIC ">
        <w:r w:rsidR="00701F27">
          <w:rPr>
            <w:noProof/>
          </w:rPr>
          <w:t>2</w:t>
        </w:r>
      </w:fldSimple>
      <w:bookmarkEnd w:id="11"/>
      <w:r w:rsidR="00280B93">
        <w:t>:</w:t>
      </w:r>
      <w:r w:rsidR="00280B93" w:rsidRPr="00280B93">
        <w:t xml:space="preserve"> </w:t>
      </w:r>
      <w:r w:rsidR="00280B93" w:rsidRPr="00E23CD6">
        <w:rPr>
          <w:b w:val="0"/>
          <w:bCs/>
        </w:rPr>
        <w:t xml:space="preserve">Type(s) of activities for the proposed action </w:t>
      </w:r>
      <w:r w:rsidR="00280B93" w:rsidRPr="00E23CD6">
        <w:rPr>
          <w:rStyle w:val="Accentuation"/>
          <w:b w:val="0"/>
          <w:bCs/>
          <w:i/>
          <w:iCs w:val="0"/>
        </w:rPr>
        <w:t>(please select a maximum of 1 type of activity)</w:t>
      </w:r>
    </w:p>
    <w:tbl>
      <w:tblPr>
        <w:tblStyle w:val="Grilledutableau"/>
        <w:tblW w:w="5000" w:type="pct"/>
        <w:tblLook w:val="04A0" w:firstRow="1" w:lastRow="0" w:firstColumn="1" w:lastColumn="0" w:noHBand="0" w:noVBand="1"/>
      </w:tblPr>
      <w:tblGrid>
        <w:gridCol w:w="3092"/>
        <w:gridCol w:w="966"/>
        <w:gridCol w:w="3652"/>
        <w:gridCol w:w="1352"/>
      </w:tblGrid>
      <w:tr w:rsidR="006444C0" w:rsidRPr="00180222" w14:paraId="1B7C45CD" w14:textId="6AB8E61F" w:rsidTr="00462DF8">
        <w:trPr>
          <w:trHeight w:val="2068"/>
        </w:trPr>
        <w:tc>
          <w:tcPr>
            <w:tcW w:w="2239" w:type="pct"/>
            <w:gridSpan w:val="2"/>
            <w:tcBorders>
              <w:bottom w:val="nil"/>
              <w:right w:val="nil"/>
            </w:tcBorders>
          </w:tcPr>
          <w:p w14:paraId="344DA307" w14:textId="4789F8FD" w:rsidR="006444C0" w:rsidRDefault="006444C0" w:rsidP="006444C0">
            <w:pPr>
              <w:ind w:left="0"/>
              <w:rPr>
                <w:b/>
                <w:bCs/>
              </w:rPr>
            </w:pPr>
            <w:r w:rsidRPr="0050009B">
              <w:rPr>
                <w:b/>
                <w:bCs/>
              </w:rPr>
              <w:t>Type of intervention</w:t>
            </w:r>
          </w:p>
          <w:p w14:paraId="1321D156" w14:textId="77777777" w:rsidR="00E23CD6" w:rsidRPr="0050009B" w:rsidRDefault="00E23CD6" w:rsidP="006444C0">
            <w:pPr>
              <w:ind w:left="0"/>
              <w:rPr>
                <w:b/>
                <w:bCs/>
              </w:rPr>
            </w:pPr>
          </w:p>
          <w:p w14:paraId="0DD848B3" w14:textId="30298705" w:rsidR="006444C0" w:rsidRDefault="006444C0" w:rsidP="006444C0">
            <w:pPr>
              <w:pStyle w:val="Listepuces"/>
              <w:numPr>
                <w:ilvl w:val="0"/>
                <w:numId w:val="28"/>
              </w:numPr>
              <w:ind w:left="360"/>
            </w:pPr>
            <w:r>
              <w:t xml:space="preserve">Conference, </w:t>
            </w:r>
            <w:proofErr w:type="gramStart"/>
            <w:r>
              <w:t>seminar</w:t>
            </w:r>
            <w:proofErr w:type="gramEnd"/>
            <w:r>
              <w:t xml:space="preserve"> or other awareness raising activity at:</w:t>
            </w:r>
          </w:p>
          <w:p w14:paraId="3D69ABF5" w14:textId="0CE50459" w:rsidR="006444C0" w:rsidRDefault="0052259E" w:rsidP="006444C0">
            <w:pPr>
              <w:pStyle w:val="Listepuces"/>
              <w:numPr>
                <w:ilvl w:val="0"/>
                <w:numId w:val="0"/>
              </w:numPr>
              <w:ind w:left="788" w:hanging="214"/>
            </w:pPr>
            <w:sdt>
              <w:sdtPr>
                <w:id w:val="-41905240"/>
                <w14:checkbox>
                  <w14:checked w14:val="0"/>
                  <w14:checkedState w14:val="2612" w14:font="MS Gothic"/>
                  <w14:uncheckedState w14:val="2610" w14:font="MS Gothic"/>
                </w14:checkbox>
              </w:sdtPr>
              <w:sdtEndPr/>
              <w:sdtContent>
                <w:r w:rsidR="006444C0" w:rsidRPr="0050009B">
                  <w:rPr>
                    <w:rFonts w:ascii="Segoe UI Symbol" w:hAnsi="Segoe UI Symbol" w:cs="Segoe UI Symbol"/>
                  </w:rPr>
                  <w:t>☐</w:t>
                </w:r>
              </w:sdtContent>
            </w:sdt>
            <w:r w:rsidR="006444C0" w:rsidRPr="00CF3D18">
              <w:t xml:space="preserve"> </w:t>
            </w:r>
            <w:r w:rsidR="006444C0" w:rsidRPr="0050009B">
              <w:t>International</w:t>
            </w:r>
            <w:r w:rsidR="00E719E2">
              <w:t xml:space="preserve"> </w:t>
            </w:r>
            <w:r w:rsidR="006444C0" w:rsidRPr="0050009B">
              <w:t>level</w:t>
            </w:r>
            <w:r w:rsidR="006444C0">
              <w:t xml:space="preserve"> </w:t>
            </w:r>
          </w:p>
          <w:p w14:paraId="19F6A0EF" w14:textId="01B554A0" w:rsidR="006444C0" w:rsidRDefault="0052259E" w:rsidP="006444C0">
            <w:pPr>
              <w:pStyle w:val="Listepuces"/>
              <w:numPr>
                <w:ilvl w:val="0"/>
                <w:numId w:val="0"/>
              </w:numPr>
              <w:ind w:left="788" w:hanging="214"/>
            </w:pPr>
            <w:sdt>
              <w:sdtPr>
                <w:id w:val="2090724415"/>
                <w14:checkbox>
                  <w14:checked w14:val="0"/>
                  <w14:checkedState w14:val="2612" w14:font="MS Gothic"/>
                  <w14:uncheckedState w14:val="2610" w14:font="MS Gothic"/>
                </w14:checkbox>
              </w:sdtPr>
              <w:sdtEndPr/>
              <w:sdtContent>
                <w:r w:rsidR="006444C0" w:rsidRPr="0050009B">
                  <w:rPr>
                    <w:rFonts w:ascii="Segoe UI Symbol" w:hAnsi="Segoe UI Symbol" w:cs="Segoe UI Symbol"/>
                  </w:rPr>
                  <w:t>☐</w:t>
                </w:r>
              </w:sdtContent>
            </w:sdt>
            <w:r w:rsidR="006444C0" w:rsidRPr="00CF3D18">
              <w:t xml:space="preserve"> </w:t>
            </w:r>
            <w:r w:rsidR="006444C0" w:rsidRPr="0050009B">
              <w:t>Regional</w:t>
            </w:r>
            <w:r w:rsidR="00E719E2">
              <w:t xml:space="preserve"> </w:t>
            </w:r>
            <w:r w:rsidR="006444C0" w:rsidRPr="0050009B">
              <w:t>level</w:t>
            </w:r>
            <w:r w:rsidR="006444C0">
              <w:t xml:space="preserve"> </w:t>
            </w:r>
          </w:p>
          <w:p w14:paraId="2588BCE1" w14:textId="4979AA49" w:rsidR="006444C0" w:rsidRDefault="0052259E" w:rsidP="006444C0">
            <w:pPr>
              <w:pStyle w:val="Listepuces"/>
              <w:numPr>
                <w:ilvl w:val="0"/>
                <w:numId w:val="0"/>
              </w:numPr>
              <w:ind w:left="788" w:hanging="214"/>
            </w:pPr>
            <w:sdt>
              <w:sdtPr>
                <w:id w:val="1568069108"/>
                <w14:checkbox>
                  <w14:checked w14:val="0"/>
                  <w14:checkedState w14:val="2612" w14:font="MS Gothic"/>
                  <w14:uncheckedState w14:val="2610" w14:font="MS Gothic"/>
                </w14:checkbox>
              </w:sdtPr>
              <w:sdtEndPr/>
              <w:sdtContent>
                <w:r w:rsidR="006444C0" w:rsidRPr="0050009B">
                  <w:rPr>
                    <w:rFonts w:ascii="Segoe UI Symbol" w:hAnsi="Segoe UI Symbol" w:cs="Segoe UI Symbol"/>
                  </w:rPr>
                  <w:t>☐</w:t>
                </w:r>
              </w:sdtContent>
            </w:sdt>
            <w:r w:rsidR="006444C0" w:rsidRPr="00CF3D18">
              <w:t xml:space="preserve"> </w:t>
            </w:r>
            <w:r w:rsidR="006444C0" w:rsidRPr="0050009B">
              <w:t>National</w:t>
            </w:r>
            <w:r w:rsidR="00E719E2">
              <w:t xml:space="preserve"> </w:t>
            </w:r>
            <w:r w:rsidR="006444C0" w:rsidRPr="0050009B">
              <w:t>level</w:t>
            </w:r>
            <w:r w:rsidR="006444C0">
              <w:t xml:space="preserve"> </w:t>
            </w:r>
          </w:p>
          <w:p w14:paraId="32E4DE26" w14:textId="7D8DCF6D" w:rsidR="006444C0" w:rsidRPr="00180222" w:rsidRDefault="006444C0" w:rsidP="006444C0">
            <w:pPr>
              <w:pStyle w:val="Listepuces"/>
              <w:numPr>
                <w:ilvl w:val="0"/>
                <w:numId w:val="0"/>
              </w:numPr>
              <w:ind w:left="360"/>
            </w:pPr>
          </w:p>
        </w:tc>
        <w:tc>
          <w:tcPr>
            <w:tcW w:w="2015" w:type="pct"/>
            <w:tcBorders>
              <w:left w:val="nil"/>
            </w:tcBorders>
          </w:tcPr>
          <w:p w14:paraId="445B8C06" w14:textId="13689867" w:rsidR="006444C0" w:rsidRDefault="006444C0" w:rsidP="006444C0">
            <w:pPr>
              <w:pStyle w:val="Listepuces"/>
              <w:numPr>
                <w:ilvl w:val="0"/>
                <w:numId w:val="0"/>
              </w:numPr>
              <w:ind w:left="282" w:hanging="214"/>
            </w:pPr>
          </w:p>
          <w:p w14:paraId="2EAB57D3" w14:textId="77777777" w:rsidR="00E23CD6" w:rsidRDefault="00E23CD6" w:rsidP="006444C0">
            <w:pPr>
              <w:pStyle w:val="Listepuces"/>
              <w:numPr>
                <w:ilvl w:val="0"/>
                <w:numId w:val="0"/>
              </w:numPr>
              <w:ind w:left="282" w:hanging="214"/>
            </w:pPr>
          </w:p>
          <w:p w14:paraId="6CC717C9" w14:textId="77777777" w:rsidR="006444C0" w:rsidRDefault="006444C0" w:rsidP="006444C0">
            <w:pPr>
              <w:pStyle w:val="Listepuces"/>
              <w:numPr>
                <w:ilvl w:val="0"/>
                <w:numId w:val="0"/>
              </w:numPr>
              <w:ind w:left="282" w:hanging="214"/>
            </w:pPr>
          </w:p>
          <w:p w14:paraId="07178CBD" w14:textId="5B8695CC" w:rsidR="006444C0" w:rsidRDefault="0052259E" w:rsidP="00462DF8">
            <w:pPr>
              <w:pStyle w:val="Listepuces"/>
              <w:numPr>
                <w:ilvl w:val="0"/>
                <w:numId w:val="28"/>
              </w:numPr>
              <w:ind w:left="360"/>
            </w:pPr>
            <w:sdt>
              <w:sdtPr>
                <w:id w:val="201830994"/>
                <w14:checkbox>
                  <w14:checked w14:val="0"/>
                  <w14:checkedState w14:val="2612" w14:font="MS Gothic"/>
                  <w14:uncheckedState w14:val="2610" w14:font="MS Gothic"/>
                </w14:checkbox>
              </w:sdtPr>
              <w:sdtEndPr/>
              <w:sdtContent>
                <w:r w:rsidR="006444C0">
                  <w:rPr>
                    <w:rFonts w:ascii="MS Gothic" w:eastAsia="MS Gothic" w:hAnsi="MS Gothic" w:hint="eastAsia"/>
                  </w:rPr>
                  <w:t>☐</w:t>
                </w:r>
              </w:sdtContent>
            </w:sdt>
            <w:r w:rsidR="006444C0" w:rsidRPr="00CF3D18">
              <w:t xml:space="preserve"> Thematic workshop</w:t>
            </w:r>
          </w:p>
          <w:p w14:paraId="2D7ED7DF" w14:textId="77777777" w:rsidR="006444C0" w:rsidRDefault="006444C0" w:rsidP="00462DF8">
            <w:pPr>
              <w:pStyle w:val="Listepuces"/>
              <w:numPr>
                <w:ilvl w:val="0"/>
                <w:numId w:val="0"/>
              </w:numPr>
            </w:pPr>
          </w:p>
          <w:p w14:paraId="510A8263" w14:textId="77777777" w:rsidR="00462DF8" w:rsidRDefault="0052259E" w:rsidP="00462DF8">
            <w:pPr>
              <w:pStyle w:val="Listepuces"/>
              <w:numPr>
                <w:ilvl w:val="0"/>
                <w:numId w:val="28"/>
              </w:numPr>
              <w:ind w:left="360"/>
            </w:pPr>
            <w:sdt>
              <w:sdtPr>
                <w:rPr>
                  <w:rFonts w:ascii="MS Gothic" w:eastAsia="MS Gothic" w:hAnsi="MS Gothic" w:cs="Arial"/>
                  <w:i/>
                  <w:color w:val="4F81BD" w:themeColor="accent1"/>
                </w:rPr>
                <w:id w:val="-1192304681"/>
                <w14:checkbox>
                  <w14:checked w14:val="0"/>
                  <w14:checkedState w14:val="2612" w14:font="MS Gothic"/>
                  <w14:uncheckedState w14:val="2610" w14:font="MS Gothic"/>
                </w14:checkbox>
              </w:sdtPr>
              <w:sdtEndPr/>
              <w:sdtContent>
                <w:r w:rsidR="006444C0" w:rsidRPr="00CF3D18">
                  <w:rPr>
                    <w:rFonts w:ascii="MS Gothic" w:eastAsia="MS Gothic" w:hAnsi="MS Gothic"/>
                  </w:rPr>
                  <w:t>☐</w:t>
                </w:r>
              </w:sdtContent>
            </w:sdt>
            <w:r w:rsidR="006444C0" w:rsidRPr="00CF3D18">
              <w:t xml:space="preserve"> Other, please specify:</w:t>
            </w:r>
          </w:p>
          <w:p w14:paraId="1B38E8C2" w14:textId="77777777" w:rsidR="00462DF8" w:rsidRDefault="00462DF8" w:rsidP="00462DF8">
            <w:pPr>
              <w:pStyle w:val="Paragraphedeliste"/>
              <w:ind w:left="360"/>
            </w:pPr>
          </w:p>
          <w:p w14:paraId="48C2F0EE" w14:textId="347FB593" w:rsidR="006444C0" w:rsidRPr="00180222" w:rsidRDefault="006444C0" w:rsidP="00462DF8">
            <w:pPr>
              <w:pStyle w:val="Listepuces"/>
              <w:numPr>
                <w:ilvl w:val="0"/>
                <w:numId w:val="0"/>
              </w:numPr>
              <w:ind w:left="360"/>
            </w:pPr>
            <w:r>
              <w:t>______________</w:t>
            </w:r>
            <w:r w:rsidR="00462DF8">
              <w:t>___________</w:t>
            </w:r>
            <w:r>
              <w:t>___</w:t>
            </w:r>
          </w:p>
        </w:tc>
        <w:tc>
          <w:tcPr>
            <w:tcW w:w="746" w:type="pct"/>
          </w:tcPr>
          <w:p w14:paraId="3E16D69B" w14:textId="7E54FA2A" w:rsidR="006444C0" w:rsidRDefault="006444C0" w:rsidP="006444C0">
            <w:pPr>
              <w:pStyle w:val="Listepuces"/>
              <w:numPr>
                <w:ilvl w:val="0"/>
                <w:numId w:val="0"/>
              </w:numPr>
              <w:rPr>
                <w:b/>
                <w:bCs/>
              </w:rPr>
            </w:pPr>
            <w:r w:rsidRPr="00180222">
              <w:rPr>
                <w:b/>
                <w:bCs/>
              </w:rPr>
              <w:t xml:space="preserve">Maximum working days </w:t>
            </w:r>
            <w:r w:rsidRPr="00180222">
              <w:rPr>
                <w:rStyle w:val="Appelnotedebasdep"/>
                <w:b/>
                <w:bCs/>
              </w:rPr>
              <w:footnoteReference w:id="2"/>
            </w:r>
          </w:p>
          <w:p w14:paraId="1D0E0629" w14:textId="77777777" w:rsidR="00E23CD6" w:rsidRDefault="00E23CD6" w:rsidP="006444C0">
            <w:pPr>
              <w:pStyle w:val="Listepuces"/>
              <w:numPr>
                <w:ilvl w:val="0"/>
                <w:numId w:val="0"/>
              </w:numPr>
              <w:rPr>
                <w:b/>
                <w:bCs/>
              </w:rPr>
            </w:pPr>
          </w:p>
          <w:p w14:paraId="52611E1C" w14:textId="0D33CE7B" w:rsidR="006444C0" w:rsidRPr="00E41118" w:rsidRDefault="006444C0" w:rsidP="00E23CD6">
            <w:pPr>
              <w:pStyle w:val="Listepuces"/>
              <w:numPr>
                <w:ilvl w:val="0"/>
                <w:numId w:val="0"/>
              </w:numPr>
              <w:jc w:val="center"/>
              <w:rPr>
                <w:b/>
                <w:bCs/>
                <w:u w:val="single"/>
              </w:rPr>
            </w:pPr>
            <w:r w:rsidRPr="00E41118">
              <w:rPr>
                <w:b/>
                <w:bCs/>
                <w:u w:val="single"/>
              </w:rPr>
              <w:t>10</w:t>
            </w:r>
          </w:p>
        </w:tc>
      </w:tr>
      <w:tr w:rsidR="006444C0" w:rsidRPr="00180222" w14:paraId="44283D59" w14:textId="77777777" w:rsidTr="00462DF8">
        <w:tc>
          <w:tcPr>
            <w:tcW w:w="1706" w:type="pct"/>
          </w:tcPr>
          <w:p w14:paraId="7C780E93" w14:textId="77777777" w:rsidR="006444C0" w:rsidRDefault="006444C0" w:rsidP="006444C0">
            <w:pPr>
              <w:ind w:left="0"/>
              <w:rPr>
                <w:b/>
                <w:bCs/>
                <w:sz w:val="16"/>
                <w:szCs w:val="16"/>
              </w:rPr>
            </w:pPr>
            <w:r w:rsidRPr="00180222">
              <w:rPr>
                <w:b/>
                <w:bCs/>
                <w:sz w:val="16"/>
                <w:szCs w:val="16"/>
              </w:rPr>
              <w:t>Approach/Methodology</w:t>
            </w:r>
          </w:p>
          <w:p w14:paraId="4F3E248D" w14:textId="77777777" w:rsidR="006444C0" w:rsidRPr="00180222" w:rsidRDefault="006444C0" w:rsidP="006444C0">
            <w:pPr>
              <w:pStyle w:val="Listepuces"/>
            </w:pPr>
            <w:r w:rsidRPr="00180222">
              <w:t>Preparation of agenda if necessary</w:t>
            </w:r>
          </w:p>
          <w:p w14:paraId="1E0D25B1" w14:textId="77777777" w:rsidR="006444C0" w:rsidRPr="00180222" w:rsidRDefault="006444C0" w:rsidP="006444C0">
            <w:pPr>
              <w:pStyle w:val="Listepuces"/>
            </w:pPr>
            <w:r w:rsidRPr="00180222">
              <w:t>Preparation of support materials (thematic session notes)</w:t>
            </w:r>
          </w:p>
          <w:p w14:paraId="0302B74A" w14:textId="77777777" w:rsidR="006444C0" w:rsidRPr="00172CA5" w:rsidRDefault="006444C0" w:rsidP="006444C0">
            <w:pPr>
              <w:pStyle w:val="Listepuces"/>
              <w:rPr>
                <w:b/>
                <w:bCs/>
              </w:rPr>
            </w:pPr>
            <w:r w:rsidRPr="00180222">
              <w:t>Participation through teleconference</w:t>
            </w:r>
          </w:p>
          <w:p w14:paraId="144B3C47" w14:textId="36D8F3DB" w:rsidR="00172CA5" w:rsidRPr="0050009B" w:rsidRDefault="00172CA5" w:rsidP="006444C0">
            <w:pPr>
              <w:pStyle w:val="Listepuces"/>
              <w:rPr>
                <w:b/>
                <w:bCs/>
              </w:rPr>
            </w:pPr>
            <w:r>
              <w:t>Physical participation</w:t>
            </w:r>
          </w:p>
        </w:tc>
        <w:tc>
          <w:tcPr>
            <w:tcW w:w="3294" w:type="pct"/>
            <w:gridSpan w:val="3"/>
          </w:tcPr>
          <w:p w14:paraId="14F7788A" w14:textId="32513EE1" w:rsidR="006444C0" w:rsidRDefault="006444C0" w:rsidP="006444C0">
            <w:pPr>
              <w:pStyle w:val="Listepuces"/>
              <w:numPr>
                <w:ilvl w:val="0"/>
                <w:numId w:val="0"/>
              </w:numPr>
              <w:rPr>
                <w:b/>
                <w:bCs/>
              </w:rPr>
            </w:pPr>
            <w:r w:rsidRPr="00180222">
              <w:rPr>
                <w:b/>
                <w:bCs/>
              </w:rPr>
              <w:t>Requirements for partner institutions or/and EU delegations</w:t>
            </w:r>
            <w:r>
              <w:rPr>
                <w:b/>
                <w:bCs/>
              </w:rPr>
              <w:t>:</w:t>
            </w:r>
          </w:p>
          <w:p w14:paraId="0F250FA0" w14:textId="640C2CBD" w:rsidR="006444C0" w:rsidRPr="00180222" w:rsidRDefault="009C6D9A" w:rsidP="006444C0">
            <w:pPr>
              <w:pStyle w:val="Listepuces"/>
            </w:pPr>
            <w:r>
              <w:t>A d</w:t>
            </w:r>
            <w:r w:rsidR="006444C0" w:rsidRPr="00180222">
              <w:t xml:space="preserve">raft concept </w:t>
            </w:r>
            <w:proofErr w:type="gramStart"/>
            <w:r w:rsidR="006444C0" w:rsidRPr="00180222">
              <w:t>note</w:t>
            </w:r>
            <w:proofErr w:type="gramEnd"/>
            <w:r w:rsidR="006444C0" w:rsidRPr="00180222">
              <w:t xml:space="preserve"> for event</w:t>
            </w:r>
          </w:p>
          <w:p w14:paraId="1BD5142A" w14:textId="5E8CDD79" w:rsidR="006444C0" w:rsidRPr="00180222" w:rsidRDefault="00172CA5" w:rsidP="006444C0">
            <w:pPr>
              <w:pStyle w:val="Listepuces"/>
            </w:pPr>
            <w:r>
              <w:t>Preliminary l</w:t>
            </w:r>
            <w:r w:rsidR="006444C0" w:rsidRPr="00180222">
              <w:t>ist of target groups and participants</w:t>
            </w:r>
          </w:p>
          <w:p w14:paraId="58735B16" w14:textId="77777777" w:rsidR="006444C0" w:rsidRPr="00180222" w:rsidRDefault="006444C0" w:rsidP="006444C0">
            <w:pPr>
              <w:pStyle w:val="Listepuces"/>
            </w:pPr>
            <w:r w:rsidRPr="00180222">
              <w:t>Local logistics</w:t>
            </w:r>
          </w:p>
          <w:p w14:paraId="5C7A2DF0" w14:textId="03797515" w:rsidR="006444C0" w:rsidRPr="00180222" w:rsidRDefault="006444C0" w:rsidP="006444C0">
            <w:pPr>
              <w:pStyle w:val="Listepuces"/>
            </w:pPr>
            <w:r w:rsidRPr="00180222">
              <w:t>Logistics for teleconferencing</w:t>
            </w:r>
            <w:r w:rsidR="00172CA5">
              <w:t xml:space="preserve"> (if necessary)</w:t>
            </w:r>
          </w:p>
          <w:p w14:paraId="56412CF3" w14:textId="77777777" w:rsidR="006444C0" w:rsidRPr="00180222" w:rsidRDefault="006444C0" w:rsidP="006444C0">
            <w:pPr>
              <w:pStyle w:val="Listepuces"/>
            </w:pPr>
            <w:r w:rsidRPr="00180222">
              <w:t>Follow-up on feedback questionnaires of trainees</w:t>
            </w:r>
          </w:p>
          <w:p w14:paraId="25543E65" w14:textId="1D663B2C" w:rsidR="006444C0" w:rsidRPr="00180222" w:rsidRDefault="006444C0" w:rsidP="006444C0">
            <w:pPr>
              <w:pStyle w:val="Listepuces"/>
            </w:pPr>
            <w:r w:rsidRPr="00180222">
              <w:t>Coordination of stakeholders</w:t>
            </w:r>
          </w:p>
        </w:tc>
      </w:tr>
    </w:tbl>
    <w:p w14:paraId="4677CDF3" w14:textId="39C05B59" w:rsidR="00421A5B" w:rsidRDefault="00421A5B" w:rsidP="00CF6B31"/>
    <w:p w14:paraId="237D2F5D" w14:textId="77777777" w:rsidR="00421A5B" w:rsidRDefault="00421A5B">
      <w:pPr>
        <w:suppressAutoHyphens w:val="0"/>
        <w:autoSpaceDN/>
        <w:spacing w:after="200" w:line="276" w:lineRule="auto"/>
        <w:ind w:left="0"/>
        <w:textAlignment w:val="auto"/>
      </w:pPr>
      <w:r>
        <w:br w:type="page"/>
      </w:r>
    </w:p>
    <w:p w14:paraId="6BF9E3DC" w14:textId="77777777" w:rsidR="009B6BAA" w:rsidRPr="00180222" w:rsidRDefault="009B6BAA" w:rsidP="009B6BAA">
      <w:pPr>
        <w:pStyle w:val="Titre1"/>
      </w:pPr>
      <w:bookmarkStart w:id="12" w:name="_Toc515541378"/>
      <w:bookmarkStart w:id="13" w:name="_Ref39665650"/>
      <w:r w:rsidRPr="00180222">
        <w:lastRenderedPageBreak/>
        <w:t>Required Expertise</w:t>
      </w:r>
      <w:bookmarkEnd w:id="12"/>
      <w:bookmarkEnd w:id="13"/>
      <w:r w:rsidRPr="00180222">
        <w:t xml:space="preserve"> </w:t>
      </w:r>
    </w:p>
    <w:p w14:paraId="67F60E20" w14:textId="3B9F5FFA" w:rsidR="00D4368B" w:rsidRPr="00180222" w:rsidRDefault="00E45F1D" w:rsidP="009B6BAA">
      <w:pPr>
        <w:pStyle w:val="Titre2"/>
      </w:pPr>
      <w:proofErr w:type="gramStart"/>
      <w:r w:rsidRPr="00180222">
        <w:t>Experts</w:t>
      </w:r>
      <w:proofErr w:type="gramEnd"/>
      <w:r w:rsidR="00D4368B" w:rsidRPr="00180222">
        <w:t xml:space="preserve"> profile</w:t>
      </w:r>
      <w:bookmarkEnd w:id="10"/>
    </w:p>
    <w:p w14:paraId="4CBFD10B" w14:textId="665DB1A3" w:rsidR="00D4368B" w:rsidRPr="00180222" w:rsidRDefault="00D4368B" w:rsidP="009B6BAA">
      <w:pPr>
        <w:suppressAutoHyphens w:val="0"/>
        <w:autoSpaceDN/>
        <w:spacing w:after="200"/>
        <w:ind w:left="0"/>
        <w:textAlignment w:val="auto"/>
        <w:rPr>
          <w:rStyle w:val="Accentuation"/>
        </w:rPr>
      </w:pPr>
      <w:r w:rsidRPr="00180222">
        <w:rPr>
          <w:rStyle w:val="Accentuation"/>
        </w:rPr>
        <w:t>SOCIEUX+ mainly mobilises experts from public or mandated agencies of the EU</w:t>
      </w:r>
      <w:r w:rsidR="00A742F1">
        <w:rPr>
          <w:rStyle w:val="Accentuation"/>
        </w:rPr>
        <w:t xml:space="preserve">, and </w:t>
      </w:r>
      <w:r w:rsidR="008F6908">
        <w:rPr>
          <w:rStyle w:val="Accentuation"/>
        </w:rPr>
        <w:t>co-operators of social partners</w:t>
      </w:r>
      <w:r w:rsidRPr="00180222">
        <w:rPr>
          <w:rStyle w:val="Accentuation"/>
        </w:rPr>
        <w:t xml:space="preserve">. This to ensure that the technical assistance provided is based on peer-to-peer exchanges and appropriate for your institution. Please </w:t>
      </w:r>
      <w:r w:rsidR="00AD590A">
        <w:rPr>
          <w:rStyle w:val="Accentuation"/>
        </w:rPr>
        <w:t>detail</w:t>
      </w:r>
      <w:r w:rsidR="00F65BD9">
        <w:rPr>
          <w:rStyle w:val="Accentuation"/>
        </w:rPr>
        <w:t>,</w:t>
      </w:r>
      <w:r w:rsidRPr="00180222">
        <w:rPr>
          <w:rStyle w:val="Accentuation"/>
        </w:rPr>
        <w:t xml:space="preserve"> as much as possible</w:t>
      </w:r>
      <w:r w:rsidR="00F65BD9">
        <w:rPr>
          <w:rStyle w:val="Accentuation"/>
        </w:rPr>
        <w:t>,</w:t>
      </w:r>
      <w:r w:rsidRPr="00180222">
        <w:rPr>
          <w:rStyle w:val="Accentuation"/>
        </w:rPr>
        <w:t xml:space="preserve"> the profile of the experts/expertise that you think necessary to achieve the expected results of the proposed action. In all cases, the most appropriate profile for these will be developed with the support of </w:t>
      </w:r>
      <w:r w:rsidR="00304259">
        <w:rPr>
          <w:rStyle w:val="Accentuation"/>
        </w:rPr>
        <w:t xml:space="preserve">the </w:t>
      </w:r>
      <w:r w:rsidRPr="00180222">
        <w:rPr>
          <w:rStyle w:val="Accentuation"/>
        </w:rPr>
        <w:t xml:space="preserve">SOCIEUX+ </w:t>
      </w:r>
      <w:r w:rsidR="00304259">
        <w:rPr>
          <w:rStyle w:val="Accentuation"/>
        </w:rPr>
        <w:t>Team</w:t>
      </w:r>
      <w:r w:rsidRPr="00180222">
        <w:rPr>
          <w:rStyle w:val="Accentuation"/>
        </w:rPr>
        <w:t xml:space="preserve"> in consultation with </w:t>
      </w:r>
      <w:r w:rsidR="00304259">
        <w:rPr>
          <w:rStyle w:val="Accentuation"/>
        </w:rPr>
        <w:t>the requesting institution</w:t>
      </w:r>
      <w:r w:rsidRPr="00180222">
        <w:rPr>
          <w:rStyle w:val="Accentuatio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D4368B" w:rsidRPr="00180222" w14:paraId="675826B6" w14:textId="77777777" w:rsidTr="00421A5B">
        <w:trPr>
          <w:trHeight w:val="3434"/>
        </w:trPr>
        <w:tc>
          <w:tcPr>
            <w:tcW w:w="5000" w:type="pct"/>
            <w:shd w:val="clear" w:color="auto" w:fill="auto"/>
          </w:tcPr>
          <w:p w14:paraId="75C37B25" w14:textId="77777777" w:rsidR="008A2717" w:rsidRPr="00180222" w:rsidRDefault="008A2717" w:rsidP="00670326">
            <w:pPr>
              <w:ind w:left="0"/>
            </w:pPr>
          </w:p>
        </w:tc>
      </w:tr>
    </w:tbl>
    <w:p w14:paraId="726553A8" w14:textId="77777777" w:rsidR="008A2717" w:rsidRDefault="008A2717" w:rsidP="008A2717">
      <w:pPr>
        <w:pStyle w:val="Paragraphedeliste"/>
      </w:pPr>
      <w:bookmarkStart w:id="14" w:name="_Toc515541380"/>
    </w:p>
    <w:p w14:paraId="3BD20017" w14:textId="77777777" w:rsidR="00D4368B" w:rsidRPr="00180222" w:rsidRDefault="00D4368B" w:rsidP="009B6BAA">
      <w:pPr>
        <w:pStyle w:val="Titre2"/>
      </w:pPr>
      <w:r w:rsidRPr="00180222">
        <w:t>Potential collaborative institutions</w:t>
      </w:r>
      <w:bookmarkEnd w:id="14"/>
    </w:p>
    <w:p w14:paraId="025A4262" w14:textId="01CD6C24" w:rsidR="00D4368B" w:rsidRPr="00180222" w:rsidRDefault="00600DF4" w:rsidP="009B6BAA">
      <w:pPr>
        <w:suppressAutoHyphens w:val="0"/>
        <w:autoSpaceDN/>
        <w:spacing w:after="200"/>
        <w:ind w:left="0"/>
        <w:textAlignment w:val="auto"/>
        <w:rPr>
          <w:rStyle w:val="Accentuation"/>
        </w:rPr>
      </w:pPr>
      <w:r>
        <w:rPr>
          <w:rStyle w:val="Accentuation"/>
        </w:rPr>
        <w:t xml:space="preserve">Are you interested in a cooperation with a specific </w:t>
      </w:r>
      <w:r w:rsidR="00797611">
        <w:rPr>
          <w:rStyle w:val="Accentuation"/>
        </w:rPr>
        <w:t>institution an</w:t>
      </w:r>
      <w:r w:rsidR="00D4368B" w:rsidRPr="00180222">
        <w:rPr>
          <w:rStyle w:val="Accentuation"/>
        </w:rPr>
        <w:t xml:space="preserve"> EU</w:t>
      </w:r>
      <w:r w:rsidR="00797611">
        <w:rPr>
          <w:rStyle w:val="Accentuation"/>
        </w:rPr>
        <w:t xml:space="preserve"> Member State</w:t>
      </w:r>
      <w:r w:rsidR="00D4368B" w:rsidRPr="00180222">
        <w:rPr>
          <w:rStyle w:val="Accentuation"/>
        </w:rPr>
        <w:t xml:space="preserve"> or from your region</w:t>
      </w:r>
      <w:r w:rsidR="00DA2C18">
        <w:rPr>
          <w:rStyle w:val="Accentuation"/>
        </w:rPr>
        <w:t xml:space="preserve"> for the implementation of the proposed action? </w:t>
      </w:r>
      <w:r w:rsidR="00D4368B" w:rsidRPr="00180222">
        <w:rPr>
          <w:rStyle w:val="Accentuation"/>
        </w:rPr>
        <w:t xml:space="preserve"> If yes, please provide us the name and/or country of that institution</w:t>
      </w:r>
      <w:r w:rsidR="00D01F5F">
        <w:rPr>
          <w:rStyle w:val="Accentuation"/>
        </w:rPr>
        <w:t xml:space="preserve"> and, if possible, of your contact person</w:t>
      </w:r>
      <w:r w:rsidR="00D4368B" w:rsidRPr="00180222">
        <w:rPr>
          <w:rStyle w:val="Accentuation"/>
        </w:rPr>
        <w:t>.</w:t>
      </w:r>
      <w:r w:rsidR="00C9680C">
        <w:rPr>
          <w:rStyle w:val="Accentuation"/>
        </w:rPr>
        <w:t xml:space="preserve"> Please also very briefly provide your rationale for this cooperation.</w:t>
      </w:r>
      <w:r w:rsidR="00D4368B" w:rsidRPr="00180222">
        <w:rPr>
          <w:rStyle w:val="Accentuatio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D4368B" w:rsidRPr="00180222" w14:paraId="3E411A75" w14:textId="77777777" w:rsidTr="00421A5B">
        <w:trPr>
          <w:trHeight w:val="3418"/>
        </w:trPr>
        <w:tc>
          <w:tcPr>
            <w:tcW w:w="5000" w:type="pct"/>
            <w:shd w:val="clear" w:color="auto" w:fill="auto"/>
          </w:tcPr>
          <w:p w14:paraId="5BB15CC7" w14:textId="77777777" w:rsidR="00D4368B" w:rsidRPr="00180222" w:rsidRDefault="00D4368B" w:rsidP="009B6BAA"/>
        </w:tc>
      </w:tr>
    </w:tbl>
    <w:p w14:paraId="62A0D504" w14:textId="77777777" w:rsidR="00D4368B" w:rsidRPr="00180222" w:rsidRDefault="00D4368B" w:rsidP="009B6BAA">
      <w:pPr>
        <w:spacing w:beforeLines="1" w:before="2" w:afterLines="1" w:after="2"/>
        <w:jc w:val="both"/>
        <w:rPr>
          <w:rFonts w:ascii="Calibri" w:hAnsi="Calibri"/>
          <w:sz w:val="22"/>
        </w:rPr>
      </w:pPr>
    </w:p>
    <w:p w14:paraId="31D2C63A" w14:textId="77777777" w:rsidR="009052C3" w:rsidRPr="00180222" w:rsidRDefault="009052C3" w:rsidP="009B6BAA">
      <w:pPr>
        <w:suppressAutoHyphens w:val="0"/>
        <w:autoSpaceDN/>
        <w:spacing w:after="60"/>
        <w:ind w:left="0"/>
        <w:textAlignment w:val="auto"/>
        <w:sectPr w:rsidR="009052C3" w:rsidRPr="00180222" w:rsidSect="00EF47BB">
          <w:headerReference w:type="default" r:id="rId18"/>
          <w:pgSz w:w="11906" w:h="16838"/>
          <w:pgMar w:top="1417" w:right="1417" w:bottom="1134" w:left="1417" w:header="708" w:footer="708" w:gutter="0"/>
          <w:cols w:space="708"/>
          <w:docGrid w:linePitch="360"/>
        </w:sectPr>
      </w:pPr>
    </w:p>
    <w:p w14:paraId="4E562325" w14:textId="77777777" w:rsidR="000D5072" w:rsidRPr="00180222" w:rsidRDefault="000D5072" w:rsidP="009B6BAA">
      <w:pPr>
        <w:pStyle w:val="Titre1"/>
      </w:pPr>
      <w:bookmarkStart w:id="15" w:name="_Toc515541367"/>
      <w:bookmarkStart w:id="16" w:name="_Toc515541381"/>
      <w:r w:rsidRPr="00180222">
        <w:lastRenderedPageBreak/>
        <w:t>Supporting institution</w:t>
      </w:r>
      <w:bookmarkEnd w:id="15"/>
      <w:r w:rsidRPr="00180222">
        <w:t xml:space="preserve"> (if applicable)</w:t>
      </w:r>
    </w:p>
    <w:p w14:paraId="30FF0EFE" w14:textId="77777777" w:rsidR="003667C8" w:rsidRPr="00180222" w:rsidRDefault="003667C8" w:rsidP="003667C8">
      <w:pPr>
        <w:pStyle w:val="Titre2"/>
      </w:pPr>
      <w:bookmarkStart w:id="17" w:name="_Toc515541369"/>
      <w:r w:rsidRPr="00180222">
        <w:t>Contact details</w:t>
      </w:r>
    </w:p>
    <w:p w14:paraId="43EF03A2" w14:textId="44521A85" w:rsidR="003667C8" w:rsidRDefault="003667C8" w:rsidP="003667C8">
      <w:pPr>
        <w:suppressAutoHyphens w:val="0"/>
        <w:autoSpaceDN/>
        <w:spacing w:after="200"/>
        <w:ind w:left="0"/>
        <w:textAlignment w:val="auto"/>
        <w:rPr>
          <w:rStyle w:val="Accentuation"/>
        </w:rPr>
      </w:pPr>
      <w:r w:rsidRPr="00CF3D18">
        <w:rPr>
          <w:rStyle w:val="Accentuation"/>
        </w:rPr>
        <w:t>If the request is submitted through and</w:t>
      </w:r>
      <w:r>
        <w:rPr>
          <w:rStyle w:val="Accentuation"/>
        </w:rPr>
        <w:t>/or</w:t>
      </w:r>
      <w:r w:rsidRPr="00CF3D18">
        <w:rPr>
          <w:rStyle w:val="Accentuation"/>
        </w:rPr>
        <w:t xml:space="preserve"> with the support of an (international specialised) organisation/institution, please provide contact details of the person that should serve as contact point for the assessment or the request. </w:t>
      </w:r>
    </w:p>
    <w:p w14:paraId="7B1784EA" w14:textId="3C02D567" w:rsidR="00970880" w:rsidRPr="00CF3D18" w:rsidRDefault="00970880" w:rsidP="00970880">
      <w:pPr>
        <w:suppressAutoHyphens w:val="0"/>
        <w:autoSpaceDN/>
        <w:spacing w:after="200"/>
        <w:ind w:left="0"/>
        <w:textAlignment w:val="auto"/>
        <w:rPr>
          <w:rStyle w:val="Accentuation"/>
        </w:rPr>
      </w:pPr>
      <w:r w:rsidRPr="00CF3D18">
        <w:rPr>
          <w:rStyle w:val="Accentuation"/>
        </w:rPr>
        <w:t xml:space="preserve">Please be aware that SOCIEUX+ support </w:t>
      </w:r>
      <w:r w:rsidR="00B902A3">
        <w:rPr>
          <w:rStyle w:val="Accentuation"/>
        </w:rPr>
        <w:t>cannot</w:t>
      </w:r>
      <w:r w:rsidRPr="00CF3D18">
        <w:rPr>
          <w:rStyle w:val="Accentuation"/>
        </w:rPr>
        <w:t xml:space="preserve"> replace or duplicate the support from any third-party to a partner institution. The support of SOCIEUX+ is short-term and technical but should be framed in the long-term development of social protection, labour &amp; employment that may be supported by other partners. </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6510"/>
      </w:tblGrid>
      <w:tr w:rsidR="003667C8" w:rsidRPr="00CF3D18" w14:paraId="70D89DB2" w14:textId="77777777" w:rsidTr="00970880">
        <w:tc>
          <w:tcPr>
            <w:tcW w:w="1390" w:type="pct"/>
            <w:shd w:val="clear" w:color="auto" w:fill="auto"/>
          </w:tcPr>
          <w:p w14:paraId="436B4421"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Title (Mr, Ms)</w:t>
            </w:r>
          </w:p>
        </w:tc>
        <w:tc>
          <w:tcPr>
            <w:tcW w:w="3610" w:type="pct"/>
            <w:shd w:val="clear" w:color="auto" w:fill="auto"/>
          </w:tcPr>
          <w:p w14:paraId="05217D82" w14:textId="77777777" w:rsidR="003667C8" w:rsidRPr="00CF3D18" w:rsidRDefault="003667C8" w:rsidP="00EF78F2"/>
        </w:tc>
      </w:tr>
      <w:tr w:rsidR="003667C8" w:rsidRPr="00CF3D18" w14:paraId="4227A214" w14:textId="77777777" w:rsidTr="00970880">
        <w:trPr>
          <w:trHeight w:val="261"/>
        </w:trPr>
        <w:tc>
          <w:tcPr>
            <w:tcW w:w="1390" w:type="pct"/>
            <w:shd w:val="clear" w:color="auto" w:fill="auto"/>
          </w:tcPr>
          <w:p w14:paraId="41269BB7"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First name</w:t>
            </w:r>
          </w:p>
        </w:tc>
        <w:tc>
          <w:tcPr>
            <w:tcW w:w="3610" w:type="pct"/>
            <w:shd w:val="clear" w:color="auto" w:fill="auto"/>
          </w:tcPr>
          <w:p w14:paraId="0130A49C" w14:textId="77777777" w:rsidR="003667C8" w:rsidRPr="00CF3D18" w:rsidRDefault="003667C8" w:rsidP="00EF78F2"/>
        </w:tc>
      </w:tr>
      <w:tr w:rsidR="003667C8" w:rsidRPr="00CF3D18" w14:paraId="7235A021" w14:textId="77777777" w:rsidTr="00970880">
        <w:tc>
          <w:tcPr>
            <w:tcW w:w="1390" w:type="pct"/>
            <w:shd w:val="clear" w:color="auto" w:fill="auto"/>
          </w:tcPr>
          <w:p w14:paraId="0581B5F5"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Family name</w:t>
            </w:r>
          </w:p>
        </w:tc>
        <w:tc>
          <w:tcPr>
            <w:tcW w:w="3610" w:type="pct"/>
            <w:shd w:val="clear" w:color="auto" w:fill="auto"/>
          </w:tcPr>
          <w:p w14:paraId="5C2E2B07" w14:textId="77777777" w:rsidR="003667C8" w:rsidRPr="00CF3D18" w:rsidRDefault="003667C8" w:rsidP="00EF78F2"/>
        </w:tc>
      </w:tr>
      <w:tr w:rsidR="003667C8" w:rsidRPr="00CF3D18" w14:paraId="02A21EC7" w14:textId="77777777" w:rsidTr="00970880">
        <w:tc>
          <w:tcPr>
            <w:tcW w:w="1390" w:type="pct"/>
            <w:shd w:val="clear" w:color="auto" w:fill="auto"/>
          </w:tcPr>
          <w:p w14:paraId="0E4D041C"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Name of institution</w:t>
            </w:r>
          </w:p>
        </w:tc>
        <w:tc>
          <w:tcPr>
            <w:tcW w:w="3610" w:type="pct"/>
            <w:shd w:val="clear" w:color="auto" w:fill="auto"/>
          </w:tcPr>
          <w:p w14:paraId="3BA34BDD" w14:textId="77777777" w:rsidR="003667C8" w:rsidRPr="00CF3D18" w:rsidRDefault="003667C8" w:rsidP="00EF78F2"/>
        </w:tc>
      </w:tr>
      <w:tr w:rsidR="003667C8" w:rsidRPr="00CF3D18" w14:paraId="5DE79454" w14:textId="77777777" w:rsidTr="00970880">
        <w:tc>
          <w:tcPr>
            <w:tcW w:w="1390" w:type="pct"/>
            <w:shd w:val="clear" w:color="auto" w:fill="auto"/>
          </w:tcPr>
          <w:p w14:paraId="20836254"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Department</w:t>
            </w:r>
          </w:p>
        </w:tc>
        <w:tc>
          <w:tcPr>
            <w:tcW w:w="3610" w:type="pct"/>
            <w:shd w:val="clear" w:color="auto" w:fill="auto"/>
          </w:tcPr>
          <w:p w14:paraId="6B600689" w14:textId="77777777" w:rsidR="003667C8" w:rsidRPr="00CF3D18" w:rsidRDefault="003667C8" w:rsidP="00EF78F2"/>
        </w:tc>
      </w:tr>
      <w:tr w:rsidR="003667C8" w:rsidRPr="00CF3D18" w14:paraId="6DCD7A33" w14:textId="77777777" w:rsidTr="00970880">
        <w:tc>
          <w:tcPr>
            <w:tcW w:w="1390" w:type="pct"/>
            <w:shd w:val="clear" w:color="auto" w:fill="auto"/>
          </w:tcPr>
          <w:p w14:paraId="18323D59"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Position/Job title</w:t>
            </w:r>
          </w:p>
        </w:tc>
        <w:tc>
          <w:tcPr>
            <w:tcW w:w="3610" w:type="pct"/>
            <w:shd w:val="clear" w:color="auto" w:fill="auto"/>
          </w:tcPr>
          <w:p w14:paraId="5A684936" w14:textId="77777777" w:rsidR="003667C8" w:rsidRPr="00CF3D18" w:rsidRDefault="003667C8" w:rsidP="00EF78F2"/>
        </w:tc>
      </w:tr>
      <w:tr w:rsidR="003667C8" w:rsidRPr="00CF3D18" w14:paraId="43129E19" w14:textId="77777777" w:rsidTr="00970880">
        <w:tc>
          <w:tcPr>
            <w:tcW w:w="1390" w:type="pct"/>
            <w:shd w:val="clear" w:color="auto" w:fill="auto"/>
          </w:tcPr>
          <w:p w14:paraId="7ED5F1B5"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Office address (street/number/office number</w:t>
            </w:r>
          </w:p>
        </w:tc>
        <w:tc>
          <w:tcPr>
            <w:tcW w:w="3610" w:type="pct"/>
            <w:shd w:val="clear" w:color="auto" w:fill="auto"/>
          </w:tcPr>
          <w:p w14:paraId="70A69E45" w14:textId="77777777" w:rsidR="003667C8" w:rsidRPr="00CF3D18" w:rsidRDefault="003667C8" w:rsidP="00EF78F2"/>
        </w:tc>
      </w:tr>
      <w:tr w:rsidR="003667C8" w:rsidRPr="00CF3D18" w14:paraId="178BEB7E" w14:textId="77777777" w:rsidTr="00970880">
        <w:tc>
          <w:tcPr>
            <w:tcW w:w="1390" w:type="pct"/>
            <w:shd w:val="clear" w:color="auto" w:fill="auto"/>
          </w:tcPr>
          <w:p w14:paraId="3C48079D"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City</w:t>
            </w:r>
          </w:p>
        </w:tc>
        <w:tc>
          <w:tcPr>
            <w:tcW w:w="3610" w:type="pct"/>
            <w:shd w:val="clear" w:color="auto" w:fill="auto"/>
          </w:tcPr>
          <w:p w14:paraId="3258E668" w14:textId="77777777" w:rsidR="003667C8" w:rsidRPr="00CF3D18" w:rsidRDefault="003667C8" w:rsidP="00EF78F2"/>
        </w:tc>
      </w:tr>
      <w:tr w:rsidR="003667C8" w:rsidRPr="00CF3D18" w14:paraId="09F696B7" w14:textId="77777777" w:rsidTr="00970880">
        <w:tc>
          <w:tcPr>
            <w:tcW w:w="1390" w:type="pct"/>
            <w:shd w:val="clear" w:color="auto" w:fill="auto"/>
          </w:tcPr>
          <w:p w14:paraId="6DD5EDBA"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Province/County</w:t>
            </w:r>
          </w:p>
        </w:tc>
        <w:tc>
          <w:tcPr>
            <w:tcW w:w="3610" w:type="pct"/>
            <w:shd w:val="clear" w:color="auto" w:fill="auto"/>
          </w:tcPr>
          <w:p w14:paraId="430DF82C" w14:textId="77777777" w:rsidR="003667C8" w:rsidRPr="00CF3D18" w:rsidRDefault="003667C8" w:rsidP="00EF78F2"/>
        </w:tc>
      </w:tr>
      <w:tr w:rsidR="003667C8" w:rsidRPr="00CF3D18" w14:paraId="57D9A799" w14:textId="77777777" w:rsidTr="00970880">
        <w:tc>
          <w:tcPr>
            <w:tcW w:w="1390" w:type="pct"/>
            <w:shd w:val="clear" w:color="auto" w:fill="auto"/>
          </w:tcPr>
          <w:p w14:paraId="54009F14"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Country</w:t>
            </w:r>
          </w:p>
        </w:tc>
        <w:tc>
          <w:tcPr>
            <w:tcW w:w="3610" w:type="pct"/>
            <w:shd w:val="clear" w:color="auto" w:fill="auto"/>
          </w:tcPr>
          <w:p w14:paraId="36E3AFBD" w14:textId="77777777" w:rsidR="003667C8" w:rsidRPr="00CF3D18" w:rsidRDefault="003667C8" w:rsidP="00EF78F2"/>
        </w:tc>
      </w:tr>
      <w:tr w:rsidR="003667C8" w:rsidRPr="00CF3D18" w14:paraId="6572086A" w14:textId="77777777" w:rsidTr="00970880">
        <w:tc>
          <w:tcPr>
            <w:tcW w:w="1390" w:type="pct"/>
            <w:shd w:val="clear" w:color="auto" w:fill="auto"/>
          </w:tcPr>
          <w:p w14:paraId="53FF6C6D"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Phone number</w:t>
            </w:r>
          </w:p>
        </w:tc>
        <w:tc>
          <w:tcPr>
            <w:tcW w:w="3610" w:type="pct"/>
            <w:shd w:val="clear" w:color="auto" w:fill="auto"/>
          </w:tcPr>
          <w:p w14:paraId="08EF7542" w14:textId="77777777" w:rsidR="003667C8" w:rsidRPr="00CF3D18" w:rsidRDefault="003667C8" w:rsidP="00EF78F2"/>
        </w:tc>
      </w:tr>
      <w:tr w:rsidR="003667C8" w:rsidRPr="00CF3D18" w14:paraId="4A534A79" w14:textId="77777777" w:rsidTr="00970880">
        <w:tc>
          <w:tcPr>
            <w:tcW w:w="1390" w:type="pct"/>
            <w:shd w:val="clear" w:color="auto" w:fill="auto"/>
          </w:tcPr>
          <w:p w14:paraId="62B9C77D"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Fax number</w:t>
            </w:r>
          </w:p>
        </w:tc>
        <w:tc>
          <w:tcPr>
            <w:tcW w:w="3610" w:type="pct"/>
            <w:shd w:val="clear" w:color="auto" w:fill="auto"/>
          </w:tcPr>
          <w:p w14:paraId="0C26DF5B" w14:textId="77777777" w:rsidR="003667C8" w:rsidRPr="00CF3D18" w:rsidRDefault="003667C8" w:rsidP="00EF78F2"/>
        </w:tc>
      </w:tr>
      <w:tr w:rsidR="003667C8" w:rsidRPr="00CF3D18" w14:paraId="08C10A86" w14:textId="77777777" w:rsidTr="00970880">
        <w:tc>
          <w:tcPr>
            <w:tcW w:w="1390" w:type="pct"/>
            <w:shd w:val="clear" w:color="auto" w:fill="auto"/>
          </w:tcPr>
          <w:p w14:paraId="785CE86F" w14:textId="77777777" w:rsidR="003667C8" w:rsidRPr="00CF3D18" w:rsidRDefault="003667C8" w:rsidP="00EF78F2">
            <w:pPr>
              <w:tabs>
                <w:tab w:val="left" w:pos="851"/>
              </w:tabs>
              <w:suppressAutoHyphens w:val="0"/>
              <w:autoSpaceDN/>
              <w:spacing w:before="120"/>
              <w:ind w:left="0"/>
              <w:textAlignment w:val="auto"/>
              <w:rPr>
                <w:rFonts w:cs="Arial"/>
                <w:b/>
                <w:szCs w:val="22"/>
              </w:rPr>
            </w:pPr>
            <w:r w:rsidRPr="00CF3D18">
              <w:rPr>
                <w:rFonts w:cs="Arial"/>
                <w:b/>
                <w:szCs w:val="22"/>
              </w:rPr>
              <w:t>Email address</w:t>
            </w:r>
          </w:p>
        </w:tc>
        <w:tc>
          <w:tcPr>
            <w:tcW w:w="3610" w:type="pct"/>
            <w:shd w:val="clear" w:color="auto" w:fill="auto"/>
          </w:tcPr>
          <w:p w14:paraId="1F4DDA6B" w14:textId="77777777" w:rsidR="003667C8" w:rsidRPr="00CF3D18" w:rsidRDefault="003667C8" w:rsidP="00EF78F2"/>
        </w:tc>
      </w:tr>
    </w:tbl>
    <w:p w14:paraId="70BD6D60" w14:textId="06C7EA95" w:rsidR="005C7256" w:rsidRPr="005C7256" w:rsidRDefault="005C7256" w:rsidP="003667C8">
      <w:pPr>
        <w:suppressAutoHyphens w:val="0"/>
        <w:autoSpaceDN/>
        <w:spacing w:after="200" w:line="276" w:lineRule="auto"/>
        <w:ind w:left="0"/>
        <w:textAlignment w:val="auto"/>
      </w:pPr>
    </w:p>
    <w:p w14:paraId="6706FE5A" w14:textId="77777777" w:rsidR="000D5072" w:rsidRPr="00180222" w:rsidRDefault="000D5072" w:rsidP="003667C8">
      <w:pPr>
        <w:pStyle w:val="Titre2"/>
      </w:pPr>
      <w:r w:rsidRPr="00180222">
        <w:t>Supporting role</w:t>
      </w:r>
      <w:bookmarkEnd w:id="17"/>
    </w:p>
    <w:p w14:paraId="240AA73C" w14:textId="38516332" w:rsidR="00E90EED" w:rsidRDefault="000D5072" w:rsidP="000D5072">
      <w:pPr>
        <w:suppressAutoHyphens w:val="0"/>
        <w:autoSpaceDN/>
        <w:spacing w:after="200"/>
        <w:ind w:left="0"/>
        <w:textAlignment w:val="auto"/>
        <w:rPr>
          <w:rStyle w:val="Accentuation"/>
        </w:rPr>
      </w:pPr>
      <w:r w:rsidRPr="00180222">
        <w:rPr>
          <w:rStyle w:val="Accentuation"/>
        </w:rPr>
        <w:t>Please describe</w:t>
      </w:r>
      <w:r w:rsidR="006E0FD0">
        <w:rPr>
          <w:rStyle w:val="Accentuation"/>
        </w:rPr>
        <w:t xml:space="preserve"> </w:t>
      </w:r>
      <w:r w:rsidR="006E0FD0">
        <w:rPr>
          <w:rStyle w:val="Accentuation"/>
          <w:u w:val="single"/>
        </w:rPr>
        <w:t>briefly</w:t>
      </w:r>
      <w:r w:rsidR="00E90EED">
        <w:rPr>
          <w:rStyle w:val="Accentuation"/>
        </w:rPr>
        <w:t>:</w:t>
      </w:r>
    </w:p>
    <w:p w14:paraId="7426F40B" w14:textId="5E09551E" w:rsidR="006E0FD0" w:rsidRDefault="006E0FD0" w:rsidP="00970880">
      <w:pPr>
        <w:pStyle w:val="Paragraphedeliste"/>
        <w:numPr>
          <w:ilvl w:val="0"/>
          <w:numId w:val="25"/>
        </w:numPr>
        <w:suppressAutoHyphens w:val="0"/>
        <w:autoSpaceDN/>
        <w:spacing w:after="200"/>
        <w:textAlignment w:val="auto"/>
        <w:rPr>
          <w:rStyle w:val="Accentuation"/>
        </w:rPr>
      </w:pPr>
      <w:r>
        <w:rPr>
          <w:rStyle w:val="Accentuation"/>
        </w:rPr>
        <w:t>How the supporting institution supported the submission of this request.</w:t>
      </w:r>
    </w:p>
    <w:p w14:paraId="4A176BA9" w14:textId="41A44C52" w:rsidR="00923C49" w:rsidRDefault="00E90EED" w:rsidP="00C804BF">
      <w:pPr>
        <w:pStyle w:val="Paragraphedeliste"/>
        <w:numPr>
          <w:ilvl w:val="0"/>
          <w:numId w:val="25"/>
        </w:numPr>
        <w:suppressAutoHyphens w:val="0"/>
        <w:autoSpaceDN/>
        <w:spacing w:after="200"/>
        <w:textAlignment w:val="auto"/>
        <w:rPr>
          <w:rStyle w:val="Accentuation"/>
        </w:rPr>
      </w:pPr>
      <w:r>
        <w:rPr>
          <w:rStyle w:val="Accentuation"/>
        </w:rPr>
        <w:t>T</w:t>
      </w:r>
      <w:r w:rsidR="000D5072" w:rsidRPr="00180222">
        <w:rPr>
          <w:rStyle w:val="Accentuation"/>
        </w:rPr>
        <w:t>he role that the supporting institution shall have in the proposed activity.</w:t>
      </w:r>
    </w:p>
    <w:p w14:paraId="2C94E8DD" w14:textId="0FD005AB" w:rsidR="00704748" w:rsidRPr="00180222" w:rsidRDefault="001C5A84" w:rsidP="000D5072">
      <w:pPr>
        <w:rPr>
          <w:rStyle w:val="Accentuation"/>
        </w:rPr>
      </w:pPr>
      <w:r w:rsidRPr="37E42827">
        <w:rPr>
          <w:rStyle w:val="Accentuation"/>
        </w:rPr>
        <w:t xml:space="preserve">Please keep the word count </w:t>
      </w:r>
      <w:r w:rsidRPr="00180222">
        <w:rPr>
          <w:rStyle w:val="Accentuation"/>
          <w:b/>
        </w:rPr>
        <w:t>under</w:t>
      </w:r>
      <w:r w:rsidRPr="37E42827">
        <w:rPr>
          <w:rStyle w:val="Accentuation"/>
        </w:rPr>
        <w:t xml:space="preserve"> </w:t>
      </w:r>
      <w:r>
        <w:rPr>
          <w:rStyle w:val="Accentuation"/>
          <w:b/>
        </w:rPr>
        <w:t>450</w:t>
      </w:r>
      <w:r w:rsidRPr="00180222">
        <w:rPr>
          <w:rStyle w:val="Accentuation"/>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0D5072" w:rsidRPr="00180222" w14:paraId="7E633B08" w14:textId="77777777" w:rsidTr="00D076E1">
        <w:trPr>
          <w:trHeight w:val="2128"/>
        </w:trPr>
        <w:tc>
          <w:tcPr>
            <w:tcW w:w="5000" w:type="pct"/>
            <w:shd w:val="clear" w:color="auto" w:fill="auto"/>
          </w:tcPr>
          <w:p w14:paraId="5E625BA9" w14:textId="77777777" w:rsidR="000D5072" w:rsidRPr="00180222" w:rsidRDefault="000D5072" w:rsidP="00732E20"/>
        </w:tc>
      </w:tr>
      <w:bookmarkEnd w:id="16"/>
    </w:tbl>
    <w:p w14:paraId="7877C9FD" w14:textId="77777777" w:rsidR="00A5047E" w:rsidRDefault="00A5047E" w:rsidP="00717EC0">
      <w:pPr>
        <w:pStyle w:val="NormalWeb"/>
        <w:jc w:val="center"/>
        <w:sectPr w:rsidR="00A5047E" w:rsidSect="009052C3">
          <w:headerReference w:type="default" r:id="rId19"/>
          <w:pgSz w:w="11906" w:h="16838"/>
          <w:pgMar w:top="1276" w:right="1440" w:bottom="1440" w:left="1440" w:header="708" w:footer="708" w:gutter="0"/>
          <w:cols w:space="708"/>
          <w:docGrid w:linePitch="360"/>
        </w:sectPr>
      </w:pPr>
    </w:p>
    <w:p w14:paraId="415FE87E" w14:textId="34E96295" w:rsidR="007157F3" w:rsidRPr="00180222" w:rsidRDefault="007157F3" w:rsidP="00717EC0">
      <w:pPr>
        <w:pStyle w:val="NormalWeb"/>
        <w:jc w:val="center"/>
      </w:pPr>
    </w:p>
    <w:p w14:paraId="5487D54E" w14:textId="77777777" w:rsidR="00A5047E" w:rsidRPr="009B3ABC" w:rsidRDefault="00A5047E" w:rsidP="00A5047E">
      <w:pPr>
        <w:pStyle w:val="Titre1"/>
        <w:numPr>
          <w:ilvl w:val="0"/>
          <w:numId w:val="0"/>
        </w:numPr>
        <w:ind w:left="432"/>
      </w:pPr>
      <w:bookmarkStart w:id="18" w:name="_Toc486862864"/>
      <w:bookmarkStart w:id="19" w:name="_Toc10476281"/>
      <w:bookmarkStart w:id="20" w:name="_Toc15541477"/>
      <w:bookmarkStart w:id="21" w:name="_Toc38374450"/>
      <w:bookmarkStart w:id="22" w:name="_Toc39126388"/>
      <w:r w:rsidRPr="009B3ABC">
        <w:t>About SOCIEUX+</w:t>
      </w:r>
      <w:bookmarkEnd w:id="18"/>
      <w:bookmarkEnd w:id="19"/>
      <w:bookmarkEnd w:id="20"/>
      <w:bookmarkEnd w:id="21"/>
      <w:bookmarkEnd w:id="22"/>
    </w:p>
    <w:p w14:paraId="7A0EFE34" w14:textId="77777777" w:rsidR="00A5047E" w:rsidRPr="009B3ABC" w:rsidRDefault="00A5047E" w:rsidP="00A5047E">
      <w:pPr>
        <w:pStyle w:val="TEXTE"/>
      </w:pPr>
    </w:p>
    <w:p w14:paraId="2C3B0E2C" w14:textId="6013A045" w:rsidR="00A5047E" w:rsidRPr="009B3ABC" w:rsidRDefault="00A5047E" w:rsidP="00A5047E">
      <w:pPr>
        <w:pStyle w:val="TEXTE"/>
        <w:rPr>
          <w:lang w:eastAsia="fr-FR"/>
        </w:rPr>
      </w:pPr>
      <w:r w:rsidRPr="009B3ABC">
        <w:t xml:space="preserve">The European Union (EU) promotes and maintains dialogue on social protection and inclusive employment policies with an increasing number of partner countries. This effort has been confirmed by the European Commission (EC) Communication COM (2016) 740 final - “Proposal for a new European Consensus on Development, entitled </w:t>
      </w:r>
      <w:r w:rsidRPr="009B3ABC">
        <w:rPr>
          <w:i/>
          <w:iCs/>
        </w:rPr>
        <w:t>Our world, our dignity, our future</w:t>
      </w:r>
      <w:r w:rsidRPr="009B3ABC">
        <w:t xml:space="preserve">. A significant number of cooperation initiatives in these fields are funded by geographic or thematic instruments of the EU in different countries. Those initiatives are highly structured and address the medium- to long-term needs of partner countries. However, short-term measures and peer-to-peer cooperation to promote the development of social protection systems are needed to complement the EU's cooperation with third countries. </w:t>
      </w:r>
      <w:r w:rsidRPr="009B3ABC">
        <w:rPr>
          <w:lang w:eastAsia="fr-FR"/>
        </w:rPr>
        <w:t>SOCIEUX+ - EU Expert Facility on and Social Protection</w:t>
      </w:r>
      <w:r w:rsidR="009A19BB" w:rsidRPr="009B3ABC">
        <w:rPr>
          <w:lang w:eastAsia="fr-FR"/>
        </w:rPr>
        <w:t>, Labour</w:t>
      </w:r>
      <w:r w:rsidR="009A19BB">
        <w:rPr>
          <w:lang w:eastAsia="fr-FR"/>
        </w:rPr>
        <w:t xml:space="preserve"> and</w:t>
      </w:r>
      <w:r w:rsidR="009A19BB" w:rsidRPr="009B3ABC">
        <w:rPr>
          <w:lang w:eastAsia="fr-FR"/>
        </w:rPr>
        <w:t xml:space="preserve"> Employment </w:t>
      </w:r>
      <w:r w:rsidRPr="009B3ABC">
        <w:rPr>
          <w:lang w:eastAsia="fr-FR"/>
        </w:rPr>
        <w:t>responds to this need.</w:t>
      </w:r>
    </w:p>
    <w:p w14:paraId="709B7C6F" w14:textId="77777777" w:rsidR="00A5047E" w:rsidRPr="009B3ABC" w:rsidRDefault="00A5047E" w:rsidP="00A5047E">
      <w:pPr>
        <w:pStyle w:val="TEXTE"/>
      </w:pPr>
      <w:r w:rsidRPr="009B3ABC">
        <w:rPr>
          <w:lang w:eastAsia="fr-FR"/>
        </w:rPr>
        <w:t xml:space="preserve">The SOCIEUX+ facility was setup by the EU through co-funding from France, Spain and Belgium and the resources managed by the European Commission's Directorate for Development and Cooperation (EuropeAid). The facility is implemented by a partnership composed of development cooperation agencies from Member States: Expertise France (the partnership lead), </w:t>
      </w:r>
      <w:r w:rsidRPr="009B3ABC">
        <w:t xml:space="preserve">Fundación Internacional y para </w:t>
      </w:r>
      <w:proofErr w:type="spellStart"/>
      <w:r w:rsidRPr="009B3ABC">
        <w:t>Iberoamérica</w:t>
      </w:r>
      <w:proofErr w:type="spellEnd"/>
      <w:r w:rsidRPr="009B3ABC">
        <w:t xml:space="preserve"> de </w:t>
      </w:r>
      <w:proofErr w:type="spellStart"/>
      <w:r w:rsidRPr="009B3ABC">
        <w:t>Administración</w:t>
      </w:r>
      <w:proofErr w:type="spellEnd"/>
      <w:r w:rsidRPr="009B3ABC">
        <w:t xml:space="preserve"> y </w:t>
      </w:r>
      <w:proofErr w:type="spellStart"/>
      <w:r w:rsidRPr="009B3ABC">
        <w:t>Políticas</w:t>
      </w:r>
      <w:proofErr w:type="spellEnd"/>
      <w:r w:rsidRPr="009B3ABC">
        <w:t xml:space="preserve"> </w:t>
      </w:r>
      <w:proofErr w:type="spellStart"/>
      <w:r w:rsidRPr="009B3ABC">
        <w:t>Públicas</w:t>
      </w:r>
      <w:proofErr w:type="spellEnd"/>
      <w:r w:rsidRPr="009B3ABC">
        <w:t xml:space="preserve"> (FIIAPP) from Spain, Belgian International Cooperation on Social Protection</w:t>
      </w:r>
      <w:r w:rsidRPr="009B3ABC">
        <w:rPr>
          <w:b/>
          <w:bCs/>
          <w:sz w:val="20"/>
        </w:rPr>
        <w:t xml:space="preserve"> </w:t>
      </w:r>
      <w:r w:rsidRPr="009B3ABC">
        <w:t>(BELINCOSOC), and the Belgian Development Agency (</w:t>
      </w:r>
      <w:proofErr w:type="spellStart"/>
      <w:r w:rsidRPr="009B3ABC">
        <w:t>Enabel</w:t>
      </w:r>
      <w:proofErr w:type="spellEnd"/>
      <w:r w:rsidRPr="009B3ABC">
        <w:t>).</w:t>
      </w:r>
    </w:p>
    <w:p w14:paraId="18018EFC" w14:textId="77777777" w:rsidR="00A5047E" w:rsidRPr="009B3ABC" w:rsidRDefault="00A5047E" w:rsidP="00A5047E">
      <w:pPr>
        <w:pStyle w:val="TEXTE"/>
      </w:pPr>
      <w:r w:rsidRPr="009B3ABC">
        <w:t>The general objective of the Facility is to expand and improve access to better employment opportunities and inclusive social protection systems in partner countries. Its specific objective is to enhance the capacities of partner countries to better design, manage and monitor inclusive, effective, and sustainable employment strategies and social protection systems through short-term, peer-to-peer technical assistance and knowledge development.</w:t>
      </w:r>
    </w:p>
    <w:p w14:paraId="0ED71950" w14:textId="77777777" w:rsidR="00A5047E" w:rsidRPr="009B3ABC" w:rsidRDefault="00A5047E" w:rsidP="00A5047E">
      <w:pPr>
        <w:pStyle w:val="TEXTE"/>
        <w:rPr>
          <w:rFonts w:eastAsia="Times New Roman"/>
        </w:rPr>
      </w:pPr>
      <w:r w:rsidRPr="009B3ABC">
        <w:t>SOCIEUX+ r</w:t>
      </w:r>
      <w:r w:rsidRPr="009B3ABC">
        <w:rPr>
          <w:rFonts w:eastAsia="Times New Roman"/>
        </w:rPr>
        <w:t>ecognises the impact of social protection and employment in reducing poverty and vulnerability. It supports the efforts of partner governments in promoting inclusive and sustainable social protection and employment systems. SOCIEUX+ also complements the efforts made through other European Union initiatives.</w:t>
      </w:r>
    </w:p>
    <w:p w14:paraId="6CF2DBA4" w14:textId="77777777" w:rsidR="00A5047E" w:rsidRDefault="00A5047E" w:rsidP="00A5047E">
      <w:pPr>
        <w:pStyle w:val="TEXTE"/>
      </w:pPr>
      <w:r>
        <w:rPr>
          <w:noProof/>
        </w:rPr>
        <w:drawing>
          <wp:anchor distT="0" distB="0" distL="114300" distR="114300" simplePos="0" relativeHeight="251658241" behindDoc="0" locked="0" layoutInCell="1" allowOverlap="1" wp14:anchorId="38DADCCF" wp14:editId="3F55BE9A">
            <wp:simplePos x="0" y="0"/>
            <wp:positionH relativeFrom="margin">
              <wp:align>right</wp:align>
            </wp:positionH>
            <wp:positionV relativeFrom="paragraph">
              <wp:posOffset>39370</wp:posOffset>
            </wp:positionV>
            <wp:extent cx="2584175" cy="4962666"/>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4175" cy="4962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9105459" w:rsidRPr="009B3ABC">
        <w:t>The Facility is an expansion of SOCIEUX Social Protection EU Expertise in Development Cooperation, established in 2013.</w:t>
      </w:r>
    </w:p>
    <w:p w14:paraId="3BE10AA7" w14:textId="77777777" w:rsidR="00A5047E" w:rsidRDefault="00A5047E" w:rsidP="00A5047E">
      <w:pPr>
        <w:pStyle w:val="TEXTE"/>
      </w:pPr>
    </w:p>
    <w:p w14:paraId="43628E0C" w14:textId="77777777" w:rsidR="00A5047E" w:rsidRDefault="00A5047E" w:rsidP="00A5047E">
      <w:pPr>
        <w:pStyle w:val="TEXTE"/>
      </w:pPr>
    </w:p>
    <w:p w14:paraId="36F032FC" w14:textId="77777777" w:rsidR="00A5047E" w:rsidRDefault="00A5047E" w:rsidP="00A5047E">
      <w:pPr>
        <w:pStyle w:val="TEXTE"/>
      </w:pPr>
    </w:p>
    <w:p w14:paraId="37E0B21B" w14:textId="77777777" w:rsidR="00A5047E" w:rsidRPr="00B568E6" w:rsidRDefault="00A5047E" w:rsidP="00A5047E">
      <w:pPr>
        <w:pStyle w:val="TEXTE"/>
      </w:pPr>
    </w:p>
    <w:p w14:paraId="421D975E" w14:textId="77777777" w:rsidR="00A5047E" w:rsidRPr="00B568E6" w:rsidRDefault="00A5047E" w:rsidP="00A5047E">
      <w:pPr>
        <w:pStyle w:val="TEXTE"/>
      </w:pPr>
    </w:p>
    <w:p w14:paraId="0444B7A9" w14:textId="77777777" w:rsidR="00A5047E" w:rsidRPr="00B568E6" w:rsidRDefault="00A5047E" w:rsidP="00A5047E">
      <w:pPr>
        <w:pStyle w:val="TEXTE"/>
      </w:pPr>
    </w:p>
    <w:p w14:paraId="5B467EF2" w14:textId="77777777" w:rsidR="00A5047E" w:rsidRPr="00B568E6" w:rsidRDefault="00A5047E" w:rsidP="00A5047E">
      <w:pPr>
        <w:pStyle w:val="TEXTE"/>
      </w:pPr>
    </w:p>
    <w:p w14:paraId="3230C50D" w14:textId="77777777" w:rsidR="00A5047E" w:rsidRPr="00B568E6" w:rsidRDefault="00A5047E" w:rsidP="00A5047E">
      <w:pPr>
        <w:pStyle w:val="TEXTE"/>
      </w:pPr>
    </w:p>
    <w:p w14:paraId="14043F5F" w14:textId="77777777" w:rsidR="00A5047E" w:rsidRPr="00B568E6" w:rsidRDefault="00A5047E" w:rsidP="00A5047E">
      <w:pPr>
        <w:pStyle w:val="TEXTE"/>
      </w:pPr>
    </w:p>
    <w:p w14:paraId="01FFDA1C" w14:textId="77777777" w:rsidR="00A5047E" w:rsidRPr="00B568E6" w:rsidRDefault="00A5047E" w:rsidP="00A5047E">
      <w:pPr>
        <w:pStyle w:val="TEXTE"/>
      </w:pPr>
    </w:p>
    <w:p w14:paraId="4F5F194C" w14:textId="77777777" w:rsidR="00A5047E" w:rsidRPr="00E4463A" w:rsidRDefault="00A5047E" w:rsidP="00A5047E">
      <w:pPr>
        <w:pStyle w:val="TEXTE"/>
        <w:rPr>
          <w:b/>
          <w:i/>
        </w:rPr>
      </w:pPr>
      <w:r w:rsidRPr="00B62917">
        <w:rPr>
          <w:b/>
          <w:i/>
          <w:noProof/>
          <w:sz w:val="20"/>
          <w:lang w:val="en-US"/>
        </w:rPr>
        <mc:AlternateContent>
          <mc:Choice Requires="wpg">
            <w:drawing>
              <wp:anchor distT="0" distB="0" distL="114300" distR="114300" simplePos="0" relativeHeight="251658242" behindDoc="0" locked="0" layoutInCell="1" allowOverlap="1" wp14:anchorId="577DE5C6" wp14:editId="13E4AFE1">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149D704B" w14:textId="77777777" w:rsidR="00A5047E" w:rsidRPr="00AB3937" w:rsidRDefault="0052259E" w:rsidP="00A5047E">
                              <w:pPr>
                                <w:spacing w:after="0" w:line="480" w:lineRule="auto"/>
                                <w:ind w:left="0"/>
                                <w:rPr>
                                  <w:sz w:val="16"/>
                                </w:rPr>
                              </w:pPr>
                              <w:hyperlink r:id="rId21" w:history="1">
                                <w:r w:rsidR="00A5047E" w:rsidRPr="00AB3937">
                                  <w:rPr>
                                    <w:rStyle w:val="Lienhypertexte"/>
                                    <w:rFonts w:ascii="Trebuchet MS" w:hAnsi="Trebuchet MS" w:cstheme="minorBidi"/>
                                    <w:bCs/>
                                    <w:color w:val="000000" w:themeColor="text1"/>
                                    <w:kern w:val="24"/>
                                    <w:sz w:val="24"/>
                                    <w:szCs w:val="40"/>
                                  </w:rPr>
                                  <w:t>www.socieux.eu</w:t>
                                </w:r>
                              </w:hyperlink>
                              <w:r w:rsidR="00A5047E" w:rsidRPr="00AB3937">
                                <w:rPr>
                                  <w:rFonts w:ascii="Trebuchet MS" w:hAnsi="Trebuchet MS" w:cstheme="minorBidi"/>
                                  <w:bCs/>
                                  <w:color w:val="000000" w:themeColor="text1"/>
                                  <w:kern w:val="24"/>
                                  <w:sz w:val="24"/>
                                  <w:szCs w:val="40"/>
                                </w:rPr>
                                <w:t xml:space="preserve">  </w:t>
                              </w:r>
                            </w:p>
                            <w:p w14:paraId="76E99B53" w14:textId="77777777" w:rsidR="00A5047E" w:rsidRPr="00AB3937" w:rsidRDefault="0052259E" w:rsidP="00A5047E">
                              <w:pPr>
                                <w:spacing w:after="0" w:line="480" w:lineRule="auto"/>
                                <w:ind w:left="0"/>
                                <w:rPr>
                                  <w:sz w:val="10"/>
                                </w:rPr>
                              </w:pPr>
                              <w:hyperlink r:id="rId22" w:history="1">
                                <w:r w:rsidR="00A5047E" w:rsidRPr="00AB3937">
                                  <w:rPr>
                                    <w:rStyle w:val="Lienhypertexte"/>
                                    <w:rFonts w:ascii="Trebuchet MS" w:eastAsia="Trebuchet MS" w:hAnsi="Trebuchet MS" w:cs="Trebuchet MS"/>
                                    <w:bCs/>
                                    <w:color w:val="000000" w:themeColor="text1"/>
                                    <w:kern w:val="24"/>
                                    <w:sz w:val="24"/>
                                    <w:szCs w:val="40"/>
                                  </w:rPr>
                                  <w:t>www.twitter.com/socieuxplus</w:t>
                                </w:r>
                              </w:hyperlink>
                              <w:r w:rsidR="00A5047E" w:rsidRPr="00AB3937">
                                <w:rPr>
                                  <w:rFonts w:ascii="Trebuchet MS" w:eastAsia="Trebuchet MS" w:hAnsi="Trebuchet MS" w:cs="Trebuchet MS"/>
                                  <w:bCs/>
                                  <w:color w:val="000000" w:themeColor="text1"/>
                                  <w:kern w:val="24"/>
                                  <w:sz w:val="24"/>
                                  <w:szCs w:val="40"/>
                                </w:rPr>
                                <w:t xml:space="preserve">  </w:t>
                              </w:r>
                            </w:p>
                            <w:p w14:paraId="7AF8B430" w14:textId="77777777" w:rsidR="00A5047E" w:rsidRPr="00AB3937" w:rsidRDefault="0052259E" w:rsidP="00A5047E">
                              <w:pPr>
                                <w:spacing w:after="0" w:line="480" w:lineRule="auto"/>
                                <w:ind w:left="0"/>
                                <w:rPr>
                                  <w:sz w:val="10"/>
                                </w:rPr>
                              </w:pPr>
                              <w:hyperlink r:id="rId23" w:history="1">
                                <w:r w:rsidR="00A5047E" w:rsidRPr="00AB3937">
                                  <w:rPr>
                                    <w:rStyle w:val="Lienhypertexte"/>
                                    <w:rFonts w:ascii="Trebuchet MS" w:eastAsia="Trebuchet MS" w:hAnsi="Trebuchet MS" w:cs="Trebuchet MS"/>
                                    <w:bCs/>
                                    <w:color w:val="000000" w:themeColor="text1"/>
                                    <w:kern w:val="24"/>
                                    <w:sz w:val="24"/>
                                    <w:szCs w:val="40"/>
                                  </w:rPr>
                                  <w:t>www.linkedin.com/in/socieux-plus</w:t>
                                </w:r>
                              </w:hyperlink>
                              <w:r w:rsidR="00A5047E" w:rsidRPr="00AB3937">
                                <w:rPr>
                                  <w:rFonts w:ascii="Trebuchet MS" w:eastAsia="Trebuchet MS" w:hAnsi="Trebuchet MS" w:cs="Trebuchet MS"/>
                                  <w:bCs/>
                                  <w:color w:val="000000" w:themeColor="text1"/>
                                  <w:kern w:val="24"/>
                                  <w:sz w:val="24"/>
                                  <w:szCs w:val="40"/>
                                </w:rPr>
                                <w:t xml:space="preserve"> </w:t>
                              </w:r>
                            </w:p>
                            <w:p w14:paraId="32258B27" w14:textId="77777777" w:rsidR="00A5047E" w:rsidRPr="00AB3937" w:rsidRDefault="0052259E" w:rsidP="00A5047E">
                              <w:pPr>
                                <w:spacing w:after="0" w:line="480" w:lineRule="auto"/>
                                <w:ind w:left="0"/>
                                <w:rPr>
                                  <w:sz w:val="10"/>
                                </w:rPr>
                              </w:pPr>
                              <w:hyperlink r:id="rId24" w:history="1">
                                <w:r w:rsidR="00A5047E" w:rsidRPr="00AB3937">
                                  <w:rPr>
                                    <w:rStyle w:val="Lienhypertexte"/>
                                    <w:rFonts w:ascii="Trebuchet MS" w:eastAsia="Trebuchet MS" w:hAnsi="Trebuchet MS" w:cs="Trebuchet MS"/>
                                    <w:bCs/>
                                    <w:color w:val="000000" w:themeColor="text1"/>
                                    <w:kern w:val="24"/>
                                    <w:sz w:val="24"/>
                                    <w:szCs w:val="40"/>
                                  </w:rPr>
                                  <w:t>www.flickr.com/people/socieux</w:t>
                                </w:r>
                              </w:hyperlink>
                              <w:r w:rsidR="00A5047E" w:rsidRPr="00AB3937">
                                <w:rPr>
                                  <w:rFonts w:ascii="Trebuchet MS" w:eastAsia="Trebuchet MS" w:hAnsi="Trebuchet MS" w:cs="Trebuchet MS"/>
                                  <w:bCs/>
                                  <w:color w:val="000000" w:themeColor="text1"/>
                                  <w:kern w:val="24"/>
                                  <w:sz w:val="24"/>
                                  <w:szCs w:val="40"/>
                                </w:rPr>
                                <w:t xml:space="preserve">  </w:t>
                              </w:r>
                            </w:p>
                            <w:p w14:paraId="6558186E" w14:textId="77777777" w:rsidR="00A5047E" w:rsidRPr="00AB3937" w:rsidRDefault="0052259E" w:rsidP="00A5047E">
                              <w:pPr>
                                <w:spacing w:after="0" w:line="480" w:lineRule="auto"/>
                                <w:ind w:left="0"/>
                                <w:rPr>
                                  <w:sz w:val="10"/>
                                </w:rPr>
                              </w:pPr>
                              <w:hyperlink r:id="rId25" w:history="1">
                                <w:r w:rsidR="00A5047E" w:rsidRPr="00AB3937">
                                  <w:rPr>
                                    <w:rStyle w:val="Lienhypertexte"/>
                                    <w:rFonts w:ascii="Trebuchet MS" w:hAnsi="Trebuchet MS" w:cstheme="minorBidi"/>
                                    <w:bCs/>
                                    <w:color w:val="000000" w:themeColor="text1"/>
                                    <w:kern w:val="24"/>
                                    <w:sz w:val="24"/>
                                    <w:szCs w:val="40"/>
                                  </w:rPr>
                                  <w:t>http://goo.gl/qSByFu</w:t>
                                </w:r>
                              </w:hyperlink>
                              <w:r w:rsidR="00A5047E" w:rsidRPr="00AB3937">
                                <w:rPr>
                                  <w:rFonts w:ascii="Trebuchet MS" w:hAnsi="Trebuchet MS" w:cstheme="minorBidi"/>
                                  <w:bCs/>
                                  <w:color w:val="000000" w:themeColor="text1"/>
                                  <w:kern w:val="24"/>
                                  <w:sz w:val="24"/>
                                  <w:szCs w:val="40"/>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26"/>
                          </pic:cNvPr>
                          <pic:cNvPicPr>
                            <a:picLocks noChangeAspect="1"/>
                          </pic:cNvPicPr>
                        </pic:nvPicPr>
                        <pic:blipFill>
                          <a:blip r:embed="rId27"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8"/>
                          </pic:cNvPr>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1"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7DE5C6" id="Group 13" o:spid="_x0000_s1026" style="position:absolute;margin-left:28.9pt;margin-top:23.9pt;width:255.75pt;height:145pt;z-index:251658242;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149D704B" w14:textId="77777777" w:rsidR="00A5047E" w:rsidRPr="00AB3937" w:rsidRDefault="0052259E" w:rsidP="00A5047E">
                        <w:pPr>
                          <w:spacing w:after="0" w:line="480" w:lineRule="auto"/>
                          <w:ind w:left="0"/>
                          <w:rPr>
                            <w:sz w:val="16"/>
                          </w:rPr>
                        </w:pPr>
                        <w:hyperlink r:id="rId32" w:history="1">
                          <w:r w:rsidR="00A5047E" w:rsidRPr="00AB3937">
                            <w:rPr>
                              <w:rStyle w:val="Lienhypertexte"/>
                              <w:rFonts w:ascii="Trebuchet MS" w:hAnsi="Trebuchet MS" w:cstheme="minorBidi"/>
                              <w:bCs/>
                              <w:color w:val="000000" w:themeColor="text1"/>
                              <w:kern w:val="24"/>
                              <w:sz w:val="24"/>
                              <w:szCs w:val="40"/>
                            </w:rPr>
                            <w:t>www.socieux.eu</w:t>
                          </w:r>
                        </w:hyperlink>
                        <w:r w:rsidR="00A5047E" w:rsidRPr="00AB3937">
                          <w:rPr>
                            <w:rFonts w:ascii="Trebuchet MS" w:hAnsi="Trebuchet MS" w:cstheme="minorBidi"/>
                            <w:bCs/>
                            <w:color w:val="000000" w:themeColor="text1"/>
                            <w:kern w:val="24"/>
                            <w:sz w:val="24"/>
                            <w:szCs w:val="40"/>
                          </w:rPr>
                          <w:t xml:space="preserve">  </w:t>
                        </w:r>
                      </w:p>
                      <w:p w14:paraId="76E99B53" w14:textId="77777777" w:rsidR="00A5047E" w:rsidRPr="00AB3937" w:rsidRDefault="0052259E" w:rsidP="00A5047E">
                        <w:pPr>
                          <w:spacing w:after="0" w:line="480" w:lineRule="auto"/>
                          <w:ind w:left="0"/>
                          <w:rPr>
                            <w:sz w:val="10"/>
                          </w:rPr>
                        </w:pPr>
                        <w:hyperlink r:id="rId33" w:history="1">
                          <w:r w:rsidR="00A5047E" w:rsidRPr="00AB3937">
                            <w:rPr>
                              <w:rStyle w:val="Lienhypertexte"/>
                              <w:rFonts w:ascii="Trebuchet MS" w:eastAsia="Trebuchet MS" w:hAnsi="Trebuchet MS" w:cs="Trebuchet MS"/>
                              <w:bCs/>
                              <w:color w:val="000000" w:themeColor="text1"/>
                              <w:kern w:val="24"/>
                              <w:sz w:val="24"/>
                              <w:szCs w:val="40"/>
                            </w:rPr>
                            <w:t>www.twitter.com/socieuxplus</w:t>
                          </w:r>
                        </w:hyperlink>
                        <w:r w:rsidR="00A5047E" w:rsidRPr="00AB3937">
                          <w:rPr>
                            <w:rFonts w:ascii="Trebuchet MS" w:eastAsia="Trebuchet MS" w:hAnsi="Trebuchet MS" w:cs="Trebuchet MS"/>
                            <w:bCs/>
                            <w:color w:val="000000" w:themeColor="text1"/>
                            <w:kern w:val="24"/>
                            <w:sz w:val="24"/>
                            <w:szCs w:val="40"/>
                          </w:rPr>
                          <w:t xml:space="preserve">  </w:t>
                        </w:r>
                      </w:p>
                      <w:p w14:paraId="7AF8B430" w14:textId="77777777" w:rsidR="00A5047E" w:rsidRPr="00AB3937" w:rsidRDefault="0052259E" w:rsidP="00A5047E">
                        <w:pPr>
                          <w:spacing w:after="0" w:line="480" w:lineRule="auto"/>
                          <w:ind w:left="0"/>
                          <w:rPr>
                            <w:sz w:val="10"/>
                          </w:rPr>
                        </w:pPr>
                        <w:hyperlink r:id="rId34" w:history="1">
                          <w:r w:rsidR="00A5047E" w:rsidRPr="00AB3937">
                            <w:rPr>
                              <w:rStyle w:val="Lienhypertexte"/>
                              <w:rFonts w:ascii="Trebuchet MS" w:eastAsia="Trebuchet MS" w:hAnsi="Trebuchet MS" w:cs="Trebuchet MS"/>
                              <w:bCs/>
                              <w:color w:val="000000" w:themeColor="text1"/>
                              <w:kern w:val="24"/>
                              <w:sz w:val="24"/>
                              <w:szCs w:val="40"/>
                            </w:rPr>
                            <w:t>www.linkedin.com/in/socieux-plus</w:t>
                          </w:r>
                        </w:hyperlink>
                        <w:r w:rsidR="00A5047E" w:rsidRPr="00AB3937">
                          <w:rPr>
                            <w:rFonts w:ascii="Trebuchet MS" w:eastAsia="Trebuchet MS" w:hAnsi="Trebuchet MS" w:cs="Trebuchet MS"/>
                            <w:bCs/>
                            <w:color w:val="000000" w:themeColor="text1"/>
                            <w:kern w:val="24"/>
                            <w:sz w:val="24"/>
                            <w:szCs w:val="40"/>
                          </w:rPr>
                          <w:t xml:space="preserve"> </w:t>
                        </w:r>
                      </w:p>
                      <w:p w14:paraId="32258B27" w14:textId="77777777" w:rsidR="00A5047E" w:rsidRPr="00AB3937" w:rsidRDefault="0052259E" w:rsidP="00A5047E">
                        <w:pPr>
                          <w:spacing w:after="0" w:line="480" w:lineRule="auto"/>
                          <w:ind w:left="0"/>
                          <w:rPr>
                            <w:sz w:val="10"/>
                          </w:rPr>
                        </w:pPr>
                        <w:hyperlink r:id="rId35" w:history="1">
                          <w:r w:rsidR="00A5047E" w:rsidRPr="00AB3937">
                            <w:rPr>
                              <w:rStyle w:val="Lienhypertexte"/>
                              <w:rFonts w:ascii="Trebuchet MS" w:eastAsia="Trebuchet MS" w:hAnsi="Trebuchet MS" w:cs="Trebuchet MS"/>
                              <w:bCs/>
                              <w:color w:val="000000" w:themeColor="text1"/>
                              <w:kern w:val="24"/>
                              <w:sz w:val="24"/>
                              <w:szCs w:val="40"/>
                            </w:rPr>
                            <w:t>www.flickr.com/people/socieux</w:t>
                          </w:r>
                        </w:hyperlink>
                        <w:r w:rsidR="00A5047E" w:rsidRPr="00AB3937">
                          <w:rPr>
                            <w:rFonts w:ascii="Trebuchet MS" w:eastAsia="Trebuchet MS" w:hAnsi="Trebuchet MS" w:cs="Trebuchet MS"/>
                            <w:bCs/>
                            <w:color w:val="000000" w:themeColor="text1"/>
                            <w:kern w:val="24"/>
                            <w:sz w:val="24"/>
                            <w:szCs w:val="40"/>
                          </w:rPr>
                          <w:t xml:space="preserve">  </w:t>
                        </w:r>
                      </w:p>
                      <w:p w14:paraId="6558186E" w14:textId="77777777" w:rsidR="00A5047E" w:rsidRPr="00AB3937" w:rsidRDefault="0052259E" w:rsidP="00A5047E">
                        <w:pPr>
                          <w:spacing w:after="0" w:line="480" w:lineRule="auto"/>
                          <w:ind w:left="0"/>
                          <w:rPr>
                            <w:sz w:val="10"/>
                          </w:rPr>
                        </w:pPr>
                        <w:hyperlink r:id="rId36" w:history="1">
                          <w:r w:rsidR="00A5047E" w:rsidRPr="00AB3937">
                            <w:rPr>
                              <w:rStyle w:val="Lienhypertexte"/>
                              <w:rFonts w:ascii="Trebuchet MS" w:hAnsi="Trebuchet MS" w:cstheme="minorBidi"/>
                              <w:bCs/>
                              <w:color w:val="000000" w:themeColor="text1"/>
                              <w:kern w:val="24"/>
                              <w:sz w:val="24"/>
                              <w:szCs w:val="40"/>
                            </w:rPr>
                            <w:t>http://goo.gl/qSByFu</w:t>
                          </w:r>
                        </w:hyperlink>
                        <w:r w:rsidR="00A5047E" w:rsidRPr="00AB3937">
                          <w:rPr>
                            <w:rFonts w:ascii="Trebuchet MS" w:hAnsi="Trebuchet MS" w:cstheme="minorBidi"/>
                            <w:bCs/>
                            <w:color w:val="000000" w:themeColor="text1"/>
                            <w:kern w:val="24"/>
                            <w:sz w:val="24"/>
                            <w:szCs w:val="40"/>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37"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38"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r:id="rId39"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40" o:title="" chromakey="white"/>
                </v:shape>
                <w10:wrap anchorx="margin"/>
              </v:group>
            </w:pict>
          </mc:Fallback>
        </mc:AlternateContent>
      </w:r>
      <w:r w:rsidRPr="00B62917">
        <w:rPr>
          <w:b/>
          <w:i/>
          <w:sz w:val="20"/>
        </w:rPr>
        <w:t>Follow us at:</w:t>
      </w:r>
    </w:p>
    <w:p w14:paraId="0E5A4A23" w14:textId="77777777" w:rsidR="00A5047E" w:rsidRPr="00DE30A7" w:rsidRDefault="00A5047E" w:rsidP="00A5047E">
      <w:pPr>
        <w:ind w:left="0"/>
      </w:pPr>
    </w:p>
    <w:p w14:paraId="015D6BDA" w14:textId="77777777" w:rsidR="00391A6F" w:rsidRPr="00180222" w:rsidRDefault="00391A6F" w:rsidP="00641653">
      <w:pPr>
        <w:ind w:left="0"/>
      </w:pPr>
    </w:p>
    <w:sectPr w:rsidR="00391A6F" w:rsidRPr="00180222" w:rsidSect="009052C3">
      <w:headerReference w:type="default" r:id="rId41"/>
      <w:footerReference w:type="default" r:id="rId4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74764" w14:textId="77777777" w:rsidR="00CE1D34" w:rsidRDefault="00CE1D34" w:rsidP="00491BE8">
      <w:pPr>
        <w:spacing w:after="0"/>
      </w:pPr>
      <w:r>
        <w:separator/>
      </w:r>
    </w:p>
    <w:p w14:paraId="508A9627" w14:textId="77777777" w:rsidR="00CE1D34" w:rsidRDefault="00CE1D34"/>
  </w:endnote>
  <w:endnote w:type="continuationSeparator" w:id="0">
    <w:p w14:paraId="2F5008B6" w14:textId="77777777" w:rsidR="00CE1D34" w:rsidRDefault="00CE1D34" w:rsidP="00491BE8">
      <w:pPr>
        <w:spacing w:after="0"/>
      </w:pPr>
      <w:r>
        <w:continuationSeparator/>
      </w:r>
    </w:p>
    <w:p w14:paraId="2C6AEBC9" w14:textId="77777777" w:rsidR="00CE1D34" w:rsidRDefault="00CE1D34"/>
  </w:endnote>
  <w:endnote w:type="continuationNotice" w:id="1">
    <w:p w14:paraId="7C1D2658" w14:textId="77777777" w:rsidR="00CE1D34" w:rsidRDefault="00CE1D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swiss"/>
    <w:pitch w:val="default"/>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793118764"/>
      <w:docPartObj>
        <w:docPartGallery w:val="Page Numbers (Bottom of Page)"/>
        <w:docPartUnique/>
      </w:docPartObj>
    </w:sdtPr>
    <w:sdtEndPr/>
    <w:sdtContent>
      <w:sdt>
        <w:sdtPr>
          <w:rPr>
            <w:sz w:val="16"/>
            <w:szCs w:val="18"/>
          </w:rPr>
          <w:id w:val="1728636285"/>
          <w:docPartObj>
            <w:docPartGallery w:val="Page Numbers (Top of Page)"/>
            <w:docPartUnique/>
          </w:docPartObj>
        </w:sdtPr>
        <w:sdtEndPr/>
        <w:sdtContent>
          <w:p w14:paraId="2D595BA7" w14:textId="306D3B3A" w:rsidR="00D4368B" w:rsidRPr="0032038D" w:rsidRDefault="002A320B" w:rsidP="0032038D">
            <w:pPr>
              <w:pStyle w:val="Pieddepage"/>
              <w:pBdr>
                <w:top w:val="single" w:sz="12" w:space="1" w:color="auto"/>
              </w:pBdr>
              <w:ind w:left="0"/>
              <w:rPr>
                <w:sz w:val="16"/>
                <w:szCs w:val="18"/>
              </w:rPr>
            </w:pPr>
            <w:r w:rsidRPr="0032038D">
              <w:rPr>
                <w:i/>
                <w:iCs/>
                <w:sz w:val="14"/>
                <w:szCs w:val="16"/>
              </w:rPr>
              <w:t xml:space="preserve">Form </w:t>
            </w:r>
            <w:r w:rsidR="00D639AD" w:rsidRPr="0032038D">
              <w:rPr>
                <w:i/>
                <w:iCs/>
                <w:sz w:val="14"/>
                <w:szCs w:val="16"/>
              </w:rPr>
              <w:t>SREF</w:t>
            </w:r>
            <w:r w:rsidR="00773D2A" w:rsidRPr="0032038D">
              <w:rPr>
                <w:i/>
                <w:iCs/>
                <w:sz w:val="14"/>
                <w:szCs w:val="16"/>
              </w:rPr>
              <w:t xml:space="preserve"> EN</w:t>
            </w:r>
            <w:r w:rsidR="004F35BA" w:rsidRPr="0032038D">
              <w:rPr>
                <w:i/>
                <w:iCs/>
                <w:sz w:val="14"/>
                <w:szCs w:val="16"/>
              </w:rPr>
              <w:t>, version</w:t>
            </w:r>
            <w:r w:rsidRPr="0032038D">
              <w:rPr>
                <w:i/>
                <w:iCs/>
                <w:sz w:val="14"/>
                <w:szCs w:val="16"/>
              </w:rPr>
              <w:t xml:space="preserve">: </w:t>
            </w:r>
            <w:r w:rsidR="007C0EF3">
              <w:rPr>
                <w:i/>
                <w:iCs/>
                <w:sz w:val="14"/>
                <w:szCs w:val="16"/>
              </w:rPr>
              <w:t>04</w:t>
            </w:r>
            <w:r w:rsidR="003B635C" w:rsidRPr="0032038D">
              <w:rPr>
                <w:i/>
                <w:iCs/>
                <w:sz w:val="14"/>
                <w:szCs w:val="16"/>
              </w:rPr>
              <w:t>/05/202</w:t>
            </w:r>
            <w:r w:rsidR="007C0EF3">
              <w:rPr>
                <w:i/>
                <w:iCs/>
                <w:sz w:val="14"/>
                <w:szCs w:val="16"/>
              </w:rPr>
              <w:t>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300840482"/>
      <w:docPartObj>
        <w:docPartGallery w:val="Page Numbers (Bottom of Page)"/>
        <w:docPartUnique/>
      </w:docPartObj>
    </w:sdtPr>
    <w:sdtEndPr/>
    <w:sdtContent>
      <w:sdt>
        <w:sdtPr>
          <w:rPr>
            <w:sz w:val="16"/>
            <w:szCs w:val="18"/>
          </w:rPr>
          <w:id w:val="158972363"/>
          <w:docPartObj>
            <w:docPartGallery w:val="Page Numbers (Top of Page)"/>
            <w:docPartUnique/>
          </w:docPartObj>
        </w:sdtPr>
        <w:sdtEndPr/>
        <w:sdtContent>
          <w:sdt>
            <w:sdtPr>
              <w:rPr>
                <w:szCs w:val="18"/>
              </w:rPr>
              <w:id w:val="376355033"/>
              <w:docPartObj>
                <w:docPartGallery w:val="Page Numbers (Bottom of Page)"/>
                <w:docPartUnique/>
              </w:docPartObj>
            </w:sdtPr>
            <w:sdtEndPr/>
            <w:sdtContent>
              <w:p w14:paraId="436F7005" w14:textId="77777777" w:rsidR="00055039" w:rsidRPr="0034463C" w:rsidRDefault="00055039" w:rsidP="00055039">
                <w:pPr>
                  <w:pStyle w:val="Pieddepage"/>
                  <w:pBdr>
                    <w:top w:val="single" w:sz="4" w:space="1" w:color="auto"/>
                  </w:pBdr>
                  <w:ind w:left="0"/>
                  <w:jc w:val="center"/>
                  <w:rPr>
                    <w:b/>
                    <w:bCs/>
                    <w:szCs w:val="18"/>
                  </w:rPr>
                </w:pPr>
                <w:r w:rsidRPr="0034463C">
                  <w:rPr>
                    <w:szCs w:val="18"/>
                  </w:rPr>
                  <w:t xml:space="preserve">Page </w:t>
                </w:r>
                <w:r w:rsidRPr="0034463C">
                  <w:rPr>
                    <w:b/>
                    <w:bCs/>
                    <w:szCs w:val="18"/>
                  </w:rPr>
                  <w:fldChar w:fldCharType="begin"/>
                </w:r>
                <w:r w:rsidRPr="0034463C">
                  <w:rPr>
                    <w:b/>
                    <w:bCs/>
                    <w:szCs w:val="18"/>
                  </w:rPr>
                  <w:instrText xml:space="preserve"> PAGE </w:instrText>
                </w:r>
                <w:r w:rsidRPr="0034463C">
                  <w:rPr>
                    <w:b/>
                    <w:bCs/>
                    <w:szCs w:val="18"/>
                  </w:rPr>
                  <w:fldChar w:fldCharType="separate"/>
                </w:r>
                <w:r>
                  <w:rPr>
                    <w:b/>
                    <w:bCs/>
                    <w:szCs w:val="18"/>
                  </w:rPr>
                  <w:t>5</w:t>
                </w:r>
                <w:r w:rsidRPr="0034463C">
                  <w:rPr>
                    <w:b/>
                    <w:bCs/>
                    <w:szCs w:val="18"/>
                  </w:rPr>
                  <w:fldChar w:fldCharType="end"/>
                </w:r>
              </w:p>
            </w:sdtContent>
          </w:sdt>
          <w:p w14:paraId="0A7181AE" w14:textId="3ECCE67B" w:rsidR="003134EC" w:rsidRPr="0032038D" w:rsidRDefault="003134EC" w:rsidP="00F02CF2">
            <w:pPr>
              <w:pStyle w:val="Pieddepage"/>
              <w:ind w:left="0"/>
              <w:rPr>
                <w:sz w:val="16"/>
                <w:szCs w:val="18"/>
              </w:rPr>
            </w:pPr>
            <w:r w:rsidRPr="0032038D">
              <w:rPr>
                <w:i/>
                <w:iCs/>
                <w:sz w:val="14"/>
                <w:szCs w:val="16"/>
              </w:rPr>
              <w:t xml:space="preserve">Form SREF EN, version: </w:t>
            </w:r>
            <w:r w:rsidR="00483795">
              <w:rPr>
                <w:i/>
                <w:iCs/>
                <w:sz w:val="14"/>
                <w:szCs w:val="16"/>
              </w:rPr>
              <w:t>26</w:t>
            </w:r>
            <w:r w:rsidRPr="0032038D">
              <w:rPr>
                <w:i/>
                <w:iCs/>
                <w:sz w:val="14"/>
                <w:szCs w:val="16"/>
              </w:rPr>
              <w:t>/05/2020</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2345" w14:textId="300642E9" w:rsidR="00A5047E" w:rsidRPr="00A5047E" w:rsidRDefault="00A5047E" w:rsidP="00A504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C5EB3" w14:textId="77777777" w:rsidR="00CE1D34" w:rsidRDefault="00CE1D34" w:rsidP="00491BE8">
      <w:pPr>
        <w:spacing w:after="0"/>
      </w:pPr>
      <w:r>
        <w:separator/>
      </w:r>
    </w:p>
    <w:p w14:paraId="2E99BA84" w14:textId="77777777" w:rsidR="00CE1D34" w:rsidRDefault="00CE1D34"/>
  </w:footnote>
  <w:footnote w:type="continuationSeparator" w:id="0">
    <w:p w14:paraId="278694B7" w14:textId="77777777" w:rsidR="00CE1D34" w:rsidRDefault="00CE1D34" w:rsidP="00491BE8">
      <w:pPr>
        <w:spacing w:after="0"/>
      </w:pPr>
      <w:r>
        <w:continuationSeparator/>
      </w:r>
    </w:p>
    <w:p w14:paraId="7103F809" w14:textId="77777777" w:rsidR="00CE1D34" w:rsidRDefault="00CE1D34"/>
  </w:footnote>
  <w:footnote w:type="continuationNotice" w:id="1">
    <w:p w14:paraId="3FB04416" w14:textId="77777777" w:rsidR="00CE1D34" w:rsidRDefault="00CE1D34">
      <w:pPr>
        <w:spacing w:after="0"/>
      </w:pPr>
    </w:p>
  </w:footnote>
  <w:footnote w:id="2">
    <w:p w14:paraId="1784F3D1" w14:textId="77777777" w:rsidR="006444C0" w:rsidRDefault="006444C0" w:rsidP="00421A5B">
      <w:pPr>
        <w:pStyle w:val="Notedebasdepage"/>
        <w:ind w:left="0"/>
      </w:pPr>
      <w:r>
        <w:rPr>
          <w:rStyle w:val="Appelnotedebasdep"/>
        </w:rPr>
        <w:footnoteRef/>
      </w:r>
      <w:r>
        <w:t xml:space="preserve"> Number of supported</w:t>
      </w:r>
      <w:r w:rsidRPr="00FF48E6">
        <w:t xml:space="preserve"> </w:t>
      </w:r>
      <w:r>
        <w:t>days per expert mobilised including</w:t>
      </w:r>
      <w:r w:rsidRPr="00FF48E6">
        <w:t xml:space="preserve"> preparation, distance work, reporting, backstopping and coaching</w:t>
      </w:r>
      <w:r>
        <w:t xml:space="preserve">. </w:t>
      </w:r>
      <w:r>
        <w:rPr>
          <w:i/>
          <w:iCs/>
        </w:rPr>
        <w:t>Please note that SOCIEUX+ mobilises a maximum of two experts per activity. These experts are in principle from different EU Member State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BB64" w14:textId="56677BB7" w:rsidR="00D4368B" w:rsidRDefault="43375D0E" w:rsidP="00121890">
    <w:pPr>
      <w:pStyle w:val="En-tte"/>
    </w:pPr>
    <w:r>
      <w:rPr>
        <w:noProof/>
      </w:rPr>
      <w:drawing>
        <wp:inline distT="0" distB="0" distL="0" distR="0" wp14:anchorId="3748A381" wp14:editId="02F3E7E7">
          <wp:extent cx="1800000" cy="76166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800000" cy="761664"/>
                  </a:xfrm>
                  <a:prstGeom prst="rect">
                    <a:avLst/>
                  </a:prstGeom>
                </pic:spPr>
              </pic:pic>
            </a:graphicData>
          </a:graphic>
        </wp:inline>
      </w:drawing>
    </w:r>
    <w:r w:rsidR="00D4368B">
      <w:tab/>
    </w:r>
    <w:r w:rsidR="00D4368B">
      <w:tab/>
    </w:r>
    <w:r>
      <w:t xml:space="preserve"> </w:t>
    </w:r>
  </w:p>
  <w:p w14:paraId="10A7D056" w14:textId="77777777" w:rsidR="00D4368B" w:rsidRPr="001143BA" w:rsidRDefault="00D4368B" w:rsidP="008550C1">
    <w:pPr>
      <w:pStyle w:val="En-tte"/>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B81D" w14:textId="77777777" w:rsidR="00991744" w:rsidRPr="0021347C" w:rsidRDefault="00991744" w:rsidP="0021347C">
    <w:pPr>
      <w:pBdr>
        <w:bottom w:val="single" w:sz="12" w:space="1" w:color="1F497D" w:themeColor="text2"/>
      </w:pBdr>
      <w:ind w:left="0"/>
    </w:pPr>
    <w:r>
      <w:t xml:space="preserve">SREF – COVID – </w:t>
    </w:r>
    <w:r w:rsidRPr="00B521C5">
      <w:rPr>
        <w:i/>
        <w:szCs w:val="18"/>
      </w:rPr>
      <w:t>SOCIEUX</w:t>
    </w:r>
    <w:r>
      <w:rPr>
        <w:i/>
        <w:szCs w:val="18"/>
      </w:rPr>
      <w:t xml:space="preserve">+ </w:t>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8C92D" w14:textId="56195718" w:rsidR="008A5EE3" w:rsidRPr="0021347C" w:rsidRDefault="003F5B1F" w:rsidP="0021347C">
    <w:pPr>
      <w:pBdr>
        <w:bottom w:val="single" w:sz="12" w:space="1" w:color="1F497D" w:themeColor="text2"/>
      </w:pBdr>
      <w:ind w:left="0"/>
    </w:pPr>
    <w:r>
      <w:t>S</w:t>
    </w:r>
    <w:r w:rsidR="008A5EE3">
      <w:t>REF</w:t>
    </w:r>
    <w:r w:rsidR="00F973AF">
      <w:t xml:space="preserve"> –</w:t>
    </w:r>
    <w:r w:rsidR="007D3EF3">
      <w:t xml:space="preserve"> </w:t>
    </w:r>
    <w:r w:rsidR="008A5EE3" w:rsidRPr="00B521C5">
      <w:rPr>
        <w:i/>
        <w:szCs w:val="18"/>
      </w:rPr>
      <w:t>SOCIEUX</w:t>
    </w:r>
    <w:r w:rsidR="008A5EE3">
      <w:rPr>
        <w:i/>
        <w:szCs w:val="18"/>
      </w:rPr>
      <w:t>+</w:t>
    </w:r>
    <w:r w:rsidR="00F16583">
      <w:rPr>
        <w:i/>
        <w:szCs w:val="18"/>
      </w:rPr>
      <w:t xml:space="preserve"> </w:t>
    </w:r>
    <w:r w:rsidR="00F16583">
      <w:rPr>
        <w:i/>
        <w:szCs w:val="18"/>
      </w:rPr>
      <w:tab/>
    </w:r>
    <w:r w:rsidR="00F16583">
      <w:rPr>
        <w:i/>
        <w:szCs w:val="18"/>
      </w:rPr>
      <w:tab/>
    </w:r>
    <w:r w:rsidR="000A0841">
      <w:rPr>
        <w:i/>
        <w:szCs w:val="18"/>
      </w:rPr>
      <w:tab/>
    </w:r>
    <w:r w:rsidR="000A0841">
      <w:rPr>
        <w:i/>
        <w:szCs w:val="18"/>
      </w:rPr>
      <w:tab/>
    </w:r>
    <w:r w:rsidR="00F16583">
      <w:rPr>
        <w:i/>
        <w:szCs w:val="18"/>
      </w:rPr>
      <w:tab/>
    </w:r>
    <w:r w:rsidR="008A5EE3" w:rsidRPr="00D82E06">
      <w:t>Version:</w:t>
    </w:r>
    <w:r w:rsidR="008A5EE3" w:rsidRPr="00D82E06">
      <w:rPr>
        <w:i/>
        <w:color w:val="0070C0"/>
        <w:szCs w:val="18"/>
      </w:rPr>
      <w:t xml:space="preserve"> # (draft/final), Month Day, Yea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6AD87" w14:textId="77777777" w:rsidR="00A5047E" w:rsidRDefault="00A5047E" w:rsidP="00717EC0">
    <w:pPr>
      <w:pBdr>
        <w:bottom w:val="single" w:sz="12" w:space="1" w:color="1F497D" w:themeColor="text2"/>
      </w:pBdr>
      <w:ind w:left="0"/>
    </w:pPr>
    <w:r>
      <w:t xml:space="preserve">SREF – </w:t>
    </w:r>
    <w:r w:rsidRPr="00B521C5">
      <w:rPr>
        <w:i/>
        <w:szCs w:val="18"/>
      </w:rPr>
      <w:t>SOCIEUX</w:t>
    </w:r>
    <w:r>
      <w:rPr>
        <w:i/>
        <w:szCs w:val="18"/>
      </w:rPr>
      <w:t>+</w:t>
    </w:r>
    <w:r w:rsidRPr="00B521C5">
      <w:rPr>
        <w:i/>
        <w:szCs w:val="18"/>
      </w:rPr>
      <w:t xml:space="preserve"> 20</w:t>
    </w:r>
    <w:r w:rsidRPr="00B521C5">
      <w:rPr>
        <w:i/>
        <w:color w:val="0070C0"/>
        <w:szCs w:val="18"/>
      </w:rPr>
      <w:t>##-## COUNTRY</w:t>
    </w:r>
    <w:r>
      <w:rPr>
        <w:i/>
        <w:color w:val="0070C0"/>
        <w:szCs w:val="18"/>
      </w:rPr>
      <w:t xml:space="preserve"> - </w:t>
    </w:r>
    <w:r w:rsidRPr="00D82E06">
      <w:t>Version:</w:t>
    </w:r>
    <w:r w:rsidRPr="00D82E06">
      <w:rPr>
        <w:i/>
        <w:color w:val="0070C0"/>
        <w:szCs w:val="18"/>
      </w:rPr>
      <w:t xml:space="preserve"> # (draft/final), Month Day, Yea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0E65" w14:textId="0387AEAE" w:rsidR="00A5047E" w:rsidRPr="00A5047E" w:rsidRDefault="00A5047E" w:rsidP="00A5047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42B41"/>
    <w:multiLevelType w:val="hybridMultilevel"/>
    <w:tmpl w:val="1A323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C0165"/>
    <w:multiLevelType w:val="hybridMultilevel"/>
    <w:tmpl w:val="9C921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727D8"/>
    <w:multiLevelType w:val="hybridMultilevel"/>
    <w:tmpl w:val="CB3C68B8"/>
    <w:lvl w:ilvl="0" w:tplc="CB287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612EC5"/>
    <w:multiLevelType w:val="multilevel"/>
    <w:tmpl w:val="1E38C566"/>
    <w:lvl w:ilvl="0">
      <w:start w:val="1"/>
      <w:numFmt w:val="decimal"/>
      <w:pStyle w:val="Titre1"/>
      <w:lvlText w:val="%1"/>
      <w:lvlJc w:val="left"/>
      <w:pPr>
        <w:ind w:left="432" w:hanging="432"/>
      </w:pPr>
      <w:rPr>
        <w:rFonts w:hint="default"/>
        <w:i/>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4"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3B4F18"/>
    <w:multiLevelType w:val="hybridMultilevel"/>
    <w:tmpl w:val="25B852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9" w15:restartNumberingAfterBreak="0">
    <w:nsid w:val="4DB73AAC"/>
    <w:multiLevelType w:val="hybridMultilevel"/>
    <w:tmpl w:val="FDE24DE4"/>
    <w:lvl w:ilvl="0" w:tplc="7A7E9D64">
      <w:start w:val="1"/>
      <w:numFmt w:val="bullet"/>
      <w:pStyle w:val="Listepuce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E25283A"/>
    <w:multiLevelType w:val="hybridMultilevel"/>
    <w:tmpl w:val="3A0651C2"/>
    <w:lvl w:ilvl="0" w:tplc="B4C6B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393D22"/>
    <w:multiLevelType w:val="hybridMultilevel"/>
    <w:tmpl w:val="F482A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18B29DF"/>
    <w:multiLevelType w:val="multilevel"/>
    <w:tmpl w:val="11DA4532"/>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12"/>
  </w:num>
  <w:num w:numId="5">
    <w:abstractNumId w:val="7"/>
  </w:num>
  <w:num w:numId="6">
    <w:abstractNumId w:val="3"/>
    <w:lvlOverride w:ilvl="0">
      <w:startOverride w:val="1"/>
    </w:lvlOverride>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9"/>
  </w:num>
  <w:num w:numId="11">
    <w:abstractNumId w:val="9"/>
  </w:num>
  <w:num w:numId="12">
    <w:abstractNumId w:val="0"/>
  </w:num>
  <w:num w:numId="13">
    <w:abstractNumId w:val="9"/>
  </w:num>
  <w:num w:numId="14">
    <w:abstractNumId w:val="9"/>
  </w:num>
  <w:num w:numId="15">
    <w:abstractNumId w:val="9"/>
  </w:num>
  <w:num w:numId="16">
    <w:abstractNumId w:val="9"/>
  </w:num>
  <w:num w:numId="17">
    <w:abstractNumId w:val="3"/>
  </w:num>
  <w:num w:numId="18">
    <w:abstractNumId w:val="3"/>
  </w:num>
  <w:num w:numId="19">
    <w:abstractNumId w:val="5"/>
  </w:num>
  <w:num w:numId="20">
    <w:abstractNumId w:val="11"/>
  </w:num>
  <w:num w:numId="21">
    <w:abstractNumId w:val="2"/>
  </w:num>
  <w:num w:numId="22">
    <w:abstractNumId w:val="10"/>
  </w:num>
  <w:num w:numId="23">
    <w:abstractNumId w:val="1"/>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9"/>
  </w:num>
  <w:num w:numId="27">
    <w:abstractNumId w:val="9"/>
  </w:num>
  <w:num w:numId="28">
    <w:abstractNumId w:val="6"/>
  </w:num>
  <w:num w:numId="29">
    <w:abstractNumId w:val="9"/>
  </w:num>
  <w:num w:numId="3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tjQxNjAwMzUwsDBQ0lEKTi0uzszPAykwNKwFADEOeN8tAAAA"/>
  </w:docVars>
  <w:rsids>
    <w:rsidRoot w:val="003B5C87"/>
    <w:rsid w:val="000048C1"/>
    <w:rsid w:val="0000583C"/>
    <w:rsid w:val="00005F61"/>
    <w:rsid w:val="0000666D"/>
    <w:rsid w:val="00007599"/>
    <w:rsid w:val="00010C91"/>
    <w:rsid w:val="000149D9"/>
    <w:rsid w:val="00015499"/>
    <w:rsid w:val="000172D0"/>
    <w:rsid w:val="00021529"/>
    <w:rsid w:val="00030290"/>
    <w:rsid w:val="00032C14"/>
    <w:rsid w:val="00032FC2"/>
    <w:rsid w:val="00044104"/>
    <w:rsid w:val="0004582A"/>
    <w:rsid w:val="000473F9"/>
    <w:rsid w:val="00052270"/>
    <w:rsid w:val="00052BDF"/>
    <w:rsid w:val="000530D6"/>
    <w:rsid w:val="00053B17"/>
    <w:rsid w:val="00055039"/>
    <w:rsid w:val="00055F76"/>
    <w:rsid w:val="00056C21"/>
    <w:rsid w:val="00056DE3"/>
    <w:rsid w:val="00057426"/>
    <w:rsid w:val="00060104"/>
    <w:rsid w:val="00063236"/>
    <w:rsid w:val="00063CE8"/>
    <w:rsid w:val="00064BE3"/>
    <w:rsid w:val="00065D1B"/>
    <w:rsid w:val="00070DB4"/>
    <w:rsid w:val="00070E00"/>
    <w:rsid w:val="00071EF9"/>
    <w:rsid w:val="0007256B"/>
    <w:rsid w:val="00074FB9"/>
    <w:rsid w:val="0007582E"/>
    <w:rsid w:val="00082D89"/>
    <w:rsid w:val="00087587"/>
    <w:rsid w:val="000974A6"/>
    <w:rsid w:val="000A0841"/>
    <w:rsid w:val="000A48A0"/>
    <w:rsid w:val="000A548D"/>
    <w:rsid w:val="000A77BC"/>
    <w:rsid w:val="000B0009"/>
    <w:rsid w:val="000B21C1"/>
    <w:rsid w:val="000B2A95"/>
    <w:rsid w:val="000B37E2"/>
    <w:rsid w:val="000B411E"/>
    <w:rsid w:val="000B7023"/>
    <w:rsid w:val="000C11A1"/>
    <w:rsid w:val="000C2792"/>
    <w:rsid w:val="000C4A9C"/>
    <w:rsid w:val="000D1466"/>
    <w:rsid w:val="000D1DC3"/>
    <w:rsid w:val="000D3EE2"/>
    <w:rsid w:val="000D45E3"/>
    <w:rsid w:val="000D5072"/>
    <w:rsid w:val="000D667E"/>
    <w:rsid w:val="000D6A0C"/>
    <w:rsid w:val="000E178D"/>
    <w:rsid w:val="000E4F02"/>
    <w:rsid w:val="000E6785"/>
    <w:rsid w:val="000F3C4C"/>
    <w:rsid w:val="000F4431"/>
    <w:rsid w:val="000F46DB"/>
    <w:rsid w:val="000F5F80"/>
    <w:rsid w:val="001058FF"/>
    <w:rsid w:val="00107334"/>
    <w:rsid w:val="00115D68"/>
    <w:rsid w:val="00116964"/>
    <w:rsid w:val="00117B95"/>
    <w:rsid w:val="0012090C"/>
    <w:rsid w:val="00120FE2"/>
    <w:rsid w:val="00121890"/>
    <w:rsid w:val="00121C8B"/>
    <w:rsid w:val="0012605E"/>
    <w:rsid w:val="00126663"/>
    <w:rsid w:val="00130C35"/>
    <w:rsid w:val="001315A7"/>
    <w:rsid w:val="00131CB2"/>
    <w:rsid w:val="00133922"/>
    <w:rsid w:val="00134CFB"/>
    <w:rsid w:val="00134EC8"/>
    <w:rsid w:val="001409EC"/>
    <w:rsid w:val="00140EC5"/>
    <w:rsid w:val="001432FD"/>
    <w:rsid w:val="001446E3"/>
    <w:rsid w:val="00145DE6"/>
    <w:rsid w:val="0015074B"/>
    <w:rsid w:val="00150D6D"/>
    <w:rsid w:val="0016092C"/>
    <w:rsid w:val="00162673"/>
    <w:rsid w:val="00162925"/>
    <w:rsid w:val="00162A06"/>
    <w:rsid w:val="00165DAA"/>
    <w:rsid w:val="00170517"/>
    <w:rsid w:val="00170799"/>
    <w:rsid w:val="00170D92"/>
    <w:rsid w:val="001711D6"/>
    <w:rsid w:val="00172CA5"/>
    <w:rsid w:val="00175141"/>
    <w:rsid w:val="00177E88"/>
    <w:rsid w:val="00180222"/>
    <w:rsid w:val="00180B67"/>
    <w:rsid w:val="00183FDD"/>
    <w:rsid w:val="0018601E"/>
    <w:rsid w:val="00187949"/>
    <w:rsid w:val="00190616"/>
    <w:rsid w:val="001910DC"/>
    <w:rsid w:val="00193714"/>
    <w:rsid w:val="00193B58"/>
    <w:rsid w:val="00194595"/>
    <w:rsid w:val="001946CD"/>
    <w:rsid w:val="00194C15"/>
    <w:rsid w:val="00195202"/>
    <w:rsid w:val="00195DCC"/>
    <w:rsid w:val="00195EE7"/>
    <w:rsid w:val="001A029C"/>
    <w:rsid w:val="001A0681"/>
    <w:rsid w:val="001A40E9"/>
    <w:rsid w:val="001A5355"/>
    <w:rsid w:val="001B0DA1"/>
    <w:rsid w:val="001B5227"/>
    <w:rsid w:val="001C08E9"/>
    <w:rsid w:val="001C2A43"/>
    <w:rsid w:val="001C4A9B"/>
    <w:rsid w:val="001C58F1"/>
    <w:rsid w:val="001C5A84"/>
    <w:rsid w:val="001C70EF"/>
    <w:rsid w:val="001D2E02"/>
    <w:rsid w:val="001D3040"/>
    <w:rsid w:val="001D3496"/>
    <w:rsid w:val="001D425B"/>
    <w:rsid w:val="001D49D3"/>
    <w:rsid w:val="001D56D7"/>
    <w:rsid w:val="001D6CAD"/>
    <w:rsid w:val="001D79C9"/>
    <w:rsid w:val="001E2B45"/>
    <w:rsid w:val="001E3DF0"/>
    <w:rsid w:val="001E56EE"/>
    <w:rsid w:val="001E63F0"/>
    <w:rsid w:val="001E64E6"/>
    <w:rsid w:val="001E7AFF"/>
    <w:rsid w:val="001F2485"/>
    <w:rsid w:val="0020291D"/>
    <w:rsid w:val="002041A3"/>
    <w:rsid w:val="00205AF6"/>
    <w:rsid w:val="00207E79"/>
    <w:rsid w:val="00210590"/>
    <w:rsid w:val="00210828"/>
    <w:rsid w:val="0021347C"/>
    <w:rsid w:val="0021372C"/>
    <w:rsid w:val="0022200E"/>
    <w:rsid w:val="00222186"/>
    <w:rsid w:val="0022648B"/>
    <w:rsid w:val="00230E2A"/>
    <w:rsid w:val="00233314"/>
    <w:rsid w:val="00235C96"/>
    <w:rsid w:val="00240A8B"/>
    <w:rsid w:val="00241349"/>
    <w:rsid w:val="0024242E"/>
    <w:rsid w:val="00245CC9"/>
    <w:rsid w:val="002473D9"/>
    <w:rsid w:val="00250624"/>
    <w:rsid w:val="0025465B"/>
    <w:rsid w:val="00257388"/>
    <w:rsid w:val="002621EF"/>
    <w:rsid w:val="00263754"/>
    <w:rsid w:val="00264475"/>
    <w:rsid w:val="00265086"/>
    <w:rsid w:val="002706A3"/>
    <w:rsid w:val="00274420"/>
    <w:rsid w:val="00274CA4"/>
    <w:rsid w:val="002757B3"/>
    <w:rsid w:val="00275903"/>
    <w:rsid w:val="00275DFD"/>
    <w:rsid w:val="00277F4B"/>
    <w:rsid w:val="00280B93"/>
    <w:rsid w:val="002858A0"/>
    <w:rsid w:val="00285A72"/>
    <w:rsid w:val="0029048C"/>
    <w:rsid w:val="0029091A"/>
    <w:rsid w:val="00291AC1"/>
    <w:rsid w:val="002971A1"/>
    <w:rsid w:val="00297266"/>
    <w:rsid w:val="00297804"/>
    <w:rsid w:val="00297F1C"/>
    <w:rsid w:val="002A0076"/>
    <w:rsid w:val="002A2DE3"/>
    <w:rsid w:val="002A320B"/>
    <w:rsid w:val="002A6CEA"/>
    <w:rsid w:val="002B1C84"/>
    <w:rsid w:val="002B2B2C"/>
    <w:rsid w:val="002B5775"/>
    <w:rsid w:val="002B57E9"/>
    <w:rsid w:val="002B7D35"/>
    <w:rsid w:val="002C2E9A"/>
    <w:rsid w:val="002C43DC"/>
    <w:rsid w:val="002C465D"/>
    <w:rsid w:val="002C4BD4"/>
    <w:rsid w:val="002C6D9B"/>
    <w:rsid w:val="002D301B"/>
    <w:rsid w:val="002D35E1"/>
    <w:rsid w:val="002D49CA"/>
    <w:rsid w:val="002D5262"/>
    <w:rsid w:val="002D5B31"/>
    <w:rsid w:val="002D63B4"/>
    <w:rsid w:val="002D71EE"/>
    <w:rsid w:val="002D7B11"/>
    <w:rsid w:val="002E1789"/>
    <w:rsid w:val="002E3CAA"/>
    <w:rsid w:val="002E68BC"/>
    <w:rsid w:val="002F1451"/>
    <w:rsid w:val="002F1749"/>
    <w:rsid w:val="002F2763"/>
    <w:rsid w:val="002F4A9B"/>
    <w:rsid w:val="002F57ED"/>
    <w:rsid w:val="003001F7"/>
    <w:rsid w:val="003029AE"/>
    <w:rsid w:val="00302D11"/>
    <w:rsid w:val="00302EF1"/>
    <w:rsid w:val="0030385B"/>
    <w:rsid w:val="00304259"/>
    <w:rsid w:val="003058F5"/>
    <w:rsid w:val="00306973"/>
    <w:rsid w:val="00307488"/>
    <w:rsid w:val="00311FA0"/>
    <w:rsid w:val="00312979"/>
    <w:rsid w:val="003134EC"/>
    <w:rsid w:val="00314DF2"/>
    <w:rsid w:val="00315383"/>
    <w:rsid w:val="0032038D"/>
    <w:rsid w:val="003208DF"/>
    <w:rsid w:val="00320E1C"/>
    <w:rsid w:val="00321032"/>
    <w:rsid w:val="0032118B"/>
    <w:rsid w:val="00322E28"/>
    <w:rsid w:val="00325A1D"/>
    <w:rsid w:val="003318B8"/>
    <w:rsid w:val="00331F40"/>
    <w:rsid w:val="00335139"/>
    <w:rsid w:val="0034207A"/>
    <w:rsid w:val="00344ACF"/>
    <w:rsid w:val="00345F76"/>
    <w:rsid w:val="00347284"/>
    <w:rsid w:val="00347DCF"/>
    <w:rsid w:val="00350930"/>
    <w:rsid w:val="00351A28"/>
    <w:rsid w:val="003520D8"/>
    <w:rsid w:val="0035445B"/>
    <w:rsid w:val="00356A2A"/>
    <w:rsid w:val="00361091"/>
    <w:rsid w:val="003667C8"/>
    <w:rsid w:val="003677C6"/>
    <w:rsid w:val="00370F89"/>
    <w:rsid w:val="00371FCA"/>
    <w:rsid w:val="0037262F"/>
    <w:rsid w:val="00373339"/>
    <w:rsid w:val="00374ADE"/>
    <w:rsid w:val="003776E1"/>
    <w:rsid w:val="003816E1"/>
    <w:rsid w:val="00384717"/>
    <w:rsid w:val="003856F6"/>
    <w:rsid w:val="0038667E"/>
    <w:rsid w:val="0039127C"/>
    <w:rsid w:val="00391A6F"/>
    <w:rsid w:val="00391CDE"/>
    <w:rsid w:val="00391DD3"/>
    <w:rsid w:val="0039292D"/>
    <w:rsid w:val="003951CF"/>
    <w:rsid w:val="003A4EB2"/>
    <w:rsid w:val="003B5C87"/>
    <w:rsid w:val="003B6194"/>
    <w:rsid w:val="003B635C"/>
    <w:rsid w:val="003C008C"/>
    <w:rsid w:val="003C284D"/>
    <w:rsid w:val="003C452E"/>
    <w:rsid w:val="003C7E5B"/>
    <w:rsid w:val="003D45DA"/>
    <w:rsid w:val="003D62CD"/>
    <w:rsid w:val="003D73B1"/>
    <w:rsid w:val="003E38B6"/>
    <w:rsid w:val="003E3F4F"/>
    <w:rsid w:val="003E4207"/>
    <w:rsid w:val="003E600A"/>
    <w:rsid w:val="003F0206"/>
    <w:rsid w:val="003F260C"/>
    <w:rsid w:val="003F2C73"/>
    <w:rsid w:val="003F5AC6"/>
    <w:rsid w:val="003F5B1F"/>
    <w:rsid w:val="00403AEC"/>
    <w:rsid w:val="00404980"/>
    <w:rsid w:val="00404C6C"/>
    <w:rsid w:val="00405B98"/>
    <w:rsid w:val="00411B7C"/>
    <w:rsid w:val="004121F6"/>
    <w:rsid w:val="00412CDF"/>
    <w:rsid w:val="004138A8"/>
    <w:rsid w:val="00414B88"/>
    <w:rsid w:val="00415463"/>
    <w:rsid w:val="0041574A"/>
    <w:rsid w:val="004168DB"/>
    <w:rsid w:val="00416E9F"/>
    <w:rsid w:val="00421A5B"/>
    <w:rsid w:val="004235B3"/>
    <w:rsid w:val="00424DDF"/>
    <w:rsid w:val="00426BFB"/>
    <w:rsid w:val="00427765"/>
    <w:rsid w:val="00434325"/>
    <w:rsid w:val="00434BC1"/>
    <w:rsid w:val="00444B3F"/>
    <w:rsid w:val="004465F3"/>
    <w:rsid w:val="00446F8C"/>
    <w:rsid w:val="00447040"/>
    <w:rsid w:val="004500A5"/>
    <w:rsid w:val="004524D4"/>
    <w:rsid w:val="0045318D"/>
    <w:rsid w:val="00460671"/>
    <w:rsid w:val="004619FC"/>
    <w:rsid w:val="00462BDF"/>
    <w:rsid w:val="00462DF8"/>
    <w:rsid w:val="00466508"/>
    <w:rsid w:val="00466E70"/>
    <w:rsid w:val="004675E6"/>
    <w:rsid w:val="004679AC"/>
    <w:rsid w:val="00470CED"/>
    <w:rsid w:val="00471096"/>
    <w:rsid w:val="00473693"/>
    <w:rsid w:val="004744BC"/>
    <w:rsid w:val="00474803"/>
    <w:rsid w:val="004764A8"/>
    <w:rsid w:val="004767FD"/>
    <w:rsid w:val="004834E3"/>
    <w:rsid w:val="00483795"/>
    <w:rsid w:val="00484982"/>
    <w:rsid w:val="00485750"/>
    <w:rsid w:val="00486BE4"/>
    <w:rsid w:val="004872DB"/>
    <w:rsid w:val="00491BE8"/>
    <w:rsid w:val="00491C04"/>
    <w:rsid w:val="00494971"/>
    <w:rsid w:val="004A01A0"/>
    <w:rsid w:val="004B34F0"/>
    <w:rsid w:val="004B59EC"/>
    <w:rsid w:val="004B6035"/>
    <w:rsid w:val="004B7742"/>
    <w:rsid w:val="004C3390"/>
    <w:rsid w:val="004C5245"/>
    <w:rsid w:val="004C64D7"/>
    <w:rsid w:val="004D0320"/>
    <w:rsid w:val="004D2D32"/>
    <w:rsid w:val="004D379E"/>
    <w:rsid w:val="004D3858"/>
    <w:rsid w:val="004D6020"/>
    <w:rsid w:val="004D6A62"/>
    <w:rsid w:val="004D71BE"/>
    <w:rsid w:val="004E0797"/>
    <w:rsid w:val="004E0C18"/>
    <w:rsid w:val="004E65A7"/>
    <w:rsid w:val="004E67F2"/>
    <w:rsid w:val="004E7B98"/>
    <w:rsid w:val="004F250C"/>
    <w:rsid w:val="004F2F02"/>
    <w:rsid w:val="004F35BA"/>
    <w:rsid w:val="004F3B55"/>
    <w:rsid w:val="004F6327"/>
    <w:rsid w:val="0050009B"/>
    <w:rsid w:val="0050090C"/>
    <w:rsid w:val="00500EB2"/>
    <w:rsid w:val="0050324C"/>
    <w:rsid w:val="00506921"/>
    <w:rsid w:val="0051072E"/>
    <w:rsid w:val="005134B1"/>
    <w:rsid w:val="00514E27"/>
    <w:rsid w:val="0051515E"/>
    <w:rsid w:val="005157D1"/>
    <w:rsid w:val="00517243"/>
    <w:rsid w:val="00521525"/>
    <w:rsid w:val="0052259E"/>
    <w:rsid w:val="00522A14"/>
    <w:rsid w:val="0053211F"/>
    <w:rsid w:val="0053317D"/>
    <w:rsid w:val="00543CA8"/>
    <w:rsid w:val="0054441D"/>
    <w:rsid w:val="00546483"/>
    <w:rsid w:val="005467F2"/>
    <w:rsid w:val="005511D1"/>
    <w:rsid w:val="00552A4C"/>
    <w:rsid w:val="0055419C"/>
    <w:rsid w:val="00555A5D"/>
    <w:rsid w:val="0055781C"/>
    <w:rsid w:val="00557B12"/>
    <w:rsid w:val="00557F57"/>
    <w:rsid w:val="00561DFD"/>
    <w:rsid w:val="00562E49"/>
    <w:rsid w:val="00563894"/>
    <w:rsid w:val="00567C8F"/>
    <w:rsid w:val="00570FA8"/>
    <w:rsid w:val="00571F3B"/>
    <w:rsid w:val="00574A61"/>
    <w:rsid w:val="00576F5F"/>
    <w:rsid w:val="00581D3C"/>
    <w:rsid w:val="005830C3"/>
    <w:rsid w:val="0058344B"/>
    <w:rsid w:val="0058641C"/>
    <w:rsid w:val="00586432"/>
    <w:rsid w:val="00586587"/>
    <w:rsid w:val="005866BD"/>
    <w:rsid w:val="00587529"/>
    <w:rsid w:val="005914F1"/>
    <w:rsid w:val="00593313"/>
    <w:rsid w:val="0059468F"/>
    <w:rsid w:val="0059490D"/>
    <w:rsid w:val="00595FE8"/>
    <w:rsid w:val="005969BE"/>
    <w:rsid w:val="005A151C"/>
    <w:rsid w:val="005A165D"/>
    <w:rsid w:val="005A474D"/>
    <w:rsid w:val="005A5EB1"/>
    <w:rsid w:val="005A6274"/>
    <w:rsid w:val="005B18B1"/>
    <w:rsid w:val="005B249B"/>
    <w:rsid w:val="005C3D97"/>
    <w:rsid w:val="005C3ECE"/>
    <w:rsid w:val="005C3F06"/>
    <w:rsid w:val="005C545D"/>
    <w:rsid w:val="005C5C0A"/>
    <w:rsid w:val="005C6B5C"/>
    <w:rsid w:val="005C7010"/>
    <w:rsid w:val="005C7256"/>
    <w:rsid w:val="005D1E33"/>
    <w:rsid w:val="005D2B65"/>
    <w:rsid w:val="005D4676"/>
    <w:rsid w:val="005D73B7"/>
    <w:rsid w:val="005D7467"/>
    <w:rsid w:val="005E1756"/>
    <w:rsid w:val="005E2280"/>
    <w:rsid w:val="005E34C2"/>
    <w:rsid w:val="005F7A53"/>
    <w:rsid w:val="00600DF4"/>
    <w:rsid w:val="00601784"/>
    <w:rsid w:val="0060320C"/>
    <w:rsid w:val="00606975"/>
    <w:rsid w:val="006119AD"/>
    <w:rsid w:val="00613AEA"/>
    <w:rsid w:val="006158F3"/>
    <w:rsid w:val="0062168E"/>
    <w:rsid w:val="0062586C"/>
    <w:rsid w:val="00627E85"/>
    <w:rsid w:val="00634174"/>
    <w:rsid w:val="0063628C"/>
    <w:rsid w:val="00641653"/>
    <w:rsid w:val="00641A39"/>
    <w:rsid w:val="00641EC8"/>
    <w:rsid w:val="006444C0"/>
    <w:rsid w:val="006476CA"/>
    <w:rsid w:val="00655132"/>
    <w:rsid w:val="00657DD4"/>
    <w:rsid w:val="00660A9E"/>
    <w:rsid w:val="00670326"/>
    <w:rsid w:val="00670910"/>
    <w:rsid w:val="00670F80"/>
    <w:rsid w:val="00671E23"/>
    <w:rsid w:val="00672F5D"/>
    <w:rsid w:val="006775AD"/>
    <w:rsid w:val="00677A38"/>
    <w:rsid w:val="00683154"/>
    <w:rsid w:val="00684C1C"/>
    <w:rsid w:val="00686A25"/>
    <w:rsid w:val="0068703C"/>
    <w:rsid w:val="0068750B"/>
    <w:rsid w:val="0068771C"/>
    <w:rsid w:val="0069006E"/>
    <w:rsid w:val="00690796"/>
    <w:rsid w:val="006910A8"/>
    <w:rsid w:val="00691B9E"/>
    <w:rsid w:val="00692AA9"/>
    <w:rsid w:val="00693882"/>
    <w:rsid w:val="00695382"/>
    <w:rsid w:val="006953C3"/>
    <w:rsid w:val="006960F9"/>
    <w:rsid w:val="006961DB"/>
    <w:rsid w:val="006A1560"/>
    <w:rsid w:val="006A1E28"/>
    <w:rsid w:val="006A27CE"/>
    <w:rsid w:val="006A3FE0"/>
    <w:rsid w:val="006A47AE"/>
    <w:rsid w:val="006A4836"/>
    <w:rsid w:val="006B1D2E"/>
    <w:rsid w:val="006B2E2E"/>
    <w:rsid w:val="006B4509"/>
    <w:rsid w:val="006B45A2"/>
    <w:rsid w:val="006B588E"/>
    <w:rsid w:val="006B6FD6"/>
    <w:rsid w:val="006C46AB"/>
    <w:rsid w:val="006C6877"/>
    <w:rsid w:val="006D0B1A"/>
    <w:rsid w:val="006D0D55"/>
    <w:rsid w:val="006E0FD0"/>
    <w:rsid w:val="006E1326"/>
    <w:rsid w:val="006E3A40"/>
    <w:rsid w:val="006E4596"/>
    <w:rsid w:val="006E46BE"/>
    <w:rsid w:val="006E6AB2"/>
    <w:rsid w:val="006F152D"/>
    <w:rsid w:val="006F15F9"/>
    <w:rsid w:val="006F1625"/>
    <w:rsid w:val="006F2A66"/>
    <w:rsid w:val="006F50B6"/>
    <w:rsid w:val="00700815"/>
    <w:rsid w:val="00701C5A"/>
    <w:rsid w:val="00701F27"/>
    <w:rsid w:val="00704748"/>
    <w:rsid w:val="00705987"/>
    <w:rsid w:val="00707665"/>
    <w:rsid w:val="007112D5"/>
    <w:rsid w:val="00711533"/>
    <w:rsid w:val="00711D6F"/>
    <w:rsid w:val="007157F3"/>
    <w:rsid w:val="00717EC0"/>
    <w:rsid w:val="00721EB6"/>
    <w:rsid w:val="00726BFB"/>
    <w:rsid w:val="00727E81"/>
    <w:rsid w:val="00727EB4"/>
    <w:rsid w:val="00732E20"/>
    <w:rsid w:val="0073377D"/>
    <w:rsid w:val="00740E3F"/>
    <w:rsid w:val="00744566"/>
    <w:rsid w:val="00750163"/>
    <w:rsid w:val="00750375"/>
    <w:rsid w:val="00751AD6"/>
    <w:rsid w:val="00751CFD"/>
    <w:rsid w:val="00751D24"/>
    <w:rsid w:val="007530B4"/>
    <w:rsid w:val="00756128"/>
    <w:rsid w:val="00760E20"/>
    <w:rsid w:val="00764187"/>
    <w:rsid w:val="0076484A"/>
    <w:rsid w:val="00764E85"/>
    <w:rsid w:val="00766D57"/>
    <w:rsid w:val="00766F41"/>
    <w:rsid w:val="00771FEE"/>
    <w:rsid w:val="0077310D"/>
    <w:rsid w:val="00773D2A"/>
    <w:rsid w:val="00774A99"/>
    <w:rsid w:val="00775AE3"/>
    <w:rsid w:val="007772D4"/>
    <w:rsid w:val="00781FA1"/>
    <w:rsid w:val="00784D34"/>
    <w:rsid w:val="00786434"/>
    <w:rsid w:val="00791C49"/>
    <w:rsid w:val="007922CA"/>
    <w:rsid w:val="00793F51"/>
    <w:rsid w:val="007942D6"/>
    <w:rsid w:val="00797611"/>
    <w:rsid w:val="00797D4C"/>
    <w:rsid w:val="007A275F"/>
    <w:rsid w:val="007A3A25"/>
    <w:rsid w:val="007A44F0"/>
    <w:rsid w:val="007A459B"/>
    <w:rsid w:val="007A6945"/>
    <w:rsid w:val="007A728A"/>
    <w:rsid w:val="007A7859"/>
    <w:rsid w:val="007A7D33"/>
    <w:rsid w:val="007B27C3"/>
    <w:rsid w:val="007B2D69"/>
    <w:rsid w:val="007B3466"/>
    <w:rsid w:val="007B3CE2"/>
    <w:rsid w:val="007B6396"/>
    <w:rsid w:val="007B7B7C"/>
    <w:rsid w:val="007C03D3"/>
    <w:rsid w:val="007C0E6B"/>
    <w:rsid w:val="007C0EF3"/>
    <w:rsid w:val="007C1C74"/>
    <w:rsid w:val="007C5688"/>
    <w:rsid w:val="007C6E6E"/>
    <w:rsid w:val="007C773A"/>
    <w:rsid w:val="007D1A64"/>
    <w:rsid w:val="007D3869"/>
    <w:rsid w:val="007D3BB9"/>
    <w:rsid w:val="007D3EF3"/>
    <w:rsid w:val="007D4B53"/>
    <w:rsid w:val="007E14EB"/>
    <w:rsid w:val="007E1A03"/>
    <w:rsid w:val="007E1D6D"/>
    <w:rsid w:val="007E28E2"/>
    <w:rsid w:val="007E6B86"/>
    <w:rsid w:val="007F19E8"/>
    <w:rsid w:val="007F4A00"/>
    <w:rsid w:val="007F57FF"/>
    <w:rsid w:val="007F6B12"/>
    <w:rsid w:val="007F7903"/>
    <w:rsid w:val="00800E87"/>
    <w:rsid w:val="00811715"/>
    <w:rsid w:val="00814C29"/>
    <w:rsid w:val="00816512"/>
    <w:rsid w:val="0081669B"/>
    <w:rsid w:val="008224FC"/>
    <w:rsid w:val="008228CB"/>
    <w:rsid w:val="00823F94"/>
    <w:rsid w:val="00824327"/>
    <w:rsid w:val="00824EBD"/>
    <w:rsid w:val="008260B8"/>
    <w:rsid w:val="00826263"/>
    <w:rsid w:val="00831CCC"/>
    <w:rsid w:val="00832314"/>
    <w:rsid w:val="00834281"/>
    <w:rsid w:val="008363B4"/>
    <w:rsid w:val="00836B92"/>
    <w:rsid w:val="00840D5D"/>
    <w:rsid w:val="00840E5D"/>
    <w:rsid w:val="00844280"/>
    <w:rsid w:val="008472EF"/>
    <w:rsid w:val="008545AD"/>
    <w:rsid w:val="008550C1"/>
    <w:rsid w:val="00856A41"/>
    <w:rsid w:val="00857AB1"/>
    <w:rsid w:val="00862C95"/>
    <w:rsid w:val="00864255"/>
    <w:rsid w:val="00864C12"/>
    <w:rsid w:val="00866E27"/>
    <w:rsid w:val="008717B6"/>
    <w:rsid w:val="0087417E"/>
    <w:rsid w:val="0087686E"/>
    <w:rsid w:val="00880270"/>
    <w:rsid w:val="00881784"/>
    <w:rsid w:val="00881B25"/>
    <w:rsid w:val="0088228E"/>
    <w:rsid w:val="0088290E"/>
    <w:rsid w:val="00883595"/>
    <w:rsid w:val="00883B42"/>
    <w:rsid w:val="0088454B"/>
    <w:rsid w:val="00884BDD"/>
    <w:rsid w:val="00885540"/>
    <w:rsid w:val="00887C63"/>
    <w:rsid w:val="00891344"/>
    <w:rsid w:val="0089262E"/>
    <w:rsid w:val="00892E8B"/>
    <w:rsid w:val="0089300D"/>
    <w:rsid w:val="00894522"/>
    <w:rsid w:val="00896ECA"/>
    <w:rsid w:val="008A1190"/>
    <w:rsid w:val="008A2717"/>
    <w:rsid w:val="008A4C47"/>
    <w:rsid w:val="008A5CB3"/>
    <w:rsid w:val="008A5EE3"/>
    <w:rsid w:val="008B586D"/>
    <w:rsid w:val="008B5A90"/>
    <w:rsid w:val="008B6B94"/>
    <w:rsid w:val="008C547F"/>
    <w:rsid w:val="008C575C"/>
    <w:rsid w:val="008C6260"/>
    <w:rsid w:val="008C6EFD"/>
    <w:rsid w:val="008C7510"/>
    <w:rsid w:val="008D2CE4"/>
    <w:rsid w:val="008D30C8"/>
    <w:rsid w:val="008D3B12"/>
    <w:rsid w:val="008D55E2"/>
    <w:rsid w:val="008D73D2"/>
    <w:rsid w:val="008E092F"/>
    <w:rsid w:val="008E1F9C"/>
    <w:rsid w:val="008E337B"/>
    <w:rsid w:val="008E390B"/>
    <w:rsid w:val="008E3D6B"/>
    <w:rsid w:val="008E418F"/>
    <w:rsid w:val="008E4546"/>
    <w:rsid w:val="008E46D4"/>
    <w:rsid w:val="008E5978"/>
    <w:rsid w:val="008E7447"/>
    <w:rsid w:val="008F06C8"/>
    <w:rsid w:val="008F0C1B"/>
    <w:rsid w:val="008F1529"/>
    <w:rsid w:val="008F1AAD"/>
    <w:rsid w:val="008F24A3"/>
    <w:rsid w:val="008F4671"/>
    <w:rsid w:val="008F47FB"/>
    <w:rsid w:val="008F4E82"/>
    <w:rsid w:val="008F53E5"/>
    <w:rsid w:val="008F65DF"/>
    <w:rsid w:val="008F6908"/>
    <w:rsid w:val="00900DF3"/>
    <w:rsid w:val="00901539"/>
    <w:rsid w:val="009017BC"/>
    <w:rsid w:val="00904DA4"/>
    <w:rsid w:val="009052C3"/>
    <w:rsid w:val="009056AD"/>
    <w:rsid w:val="0090652F"/>
    <w:rsid w:val="009106C1"/>
    <w:rsid w:val="009108CF"/>
    <w:rsid w:val="00914CDD"/>
    <w:rsid w:val="009211FA"/>
    <w:rsid w:val="00922A27"/>
    <w:rsid w:val="00923C49"/>
    <w:rsid w:val="00930396"/>
    <w:rsid w:val="00934946"/>
    <w:rsid w:val="00934EEC"/>
    <w:rsid w:val="00935546"/>
    <w:rsid w:val="009436FC"/>
    <w:rsid w:val="00944692"/>
    <w:rsid w:val="009449DF"/>
    <w:rsid w:val="00944F05"/>
    <w:rsid w:val="00947961"/>
    <w:rsid w:val="00954C08"/>
    <w:rsid w:val="00961A88"/>
    <w:rsid w:val="00964CC4"/>
    <w:rsid w:val="00965132"/>
    <w:rsid w:val="009675BB"/>
    <w:rsid w:val="00970880"/>
    <w:rsid w:val="00973402"/>
    <w:rsid w:val="00977882"/>
    <w:rsid w:val="00981C5E"/>
    <w:rsid w:val="009826A0"/>
    <w:rsid w:val="00982FD4"/>
    <w:rsid w:val="00984258"/>
    <w:rsid w:val="009854AE"/>
    <w:rsid w:val="00986D8D"/>
    <w:rsid w:val="009878EA"/>
    <w:rsid w:val="00990748"/>
    <w:rsid w:val="00991744"/>
    <w:rsid w:val="00993405"/>
    <w:rsid w:val="00993438"/>
    <w:rsid w:val="009A0974"/>
    <w:rsid w:val="009A0C5F"/>
    <w:rsid w:val="009A0E0A"/>
    <w:rsid w:val="009A19BB"/>
    <w:rsid w:val="009A46F6"/>
    <w:rsid w:val="009A6875"/>
    <w:rsid w:val="009B1A5C"/>
    <w:rsid w:val="009B5023"/>
    <w:rsid w:val="009B6BAA"/>
    <w:rsid w:val="009C1B47"/>
    <w:rsid w:val="009C2D80"/>
    <w:rsid w:val="009C3C74"/>
    <w:rsid w:val="009C5FF0"/>
    <w:rsid w:val="009C6D9A"/>
    <w:rsid w:val="009D0B12"/>
    <w:rsid w:val="009D2175"/>
    <w:rsid w:val="009D3A45"/>
    <w:rsid w:val="009D66D5"/>
    <w:rsid w:val="009E1816"/>
    <w:rsid w:val="009E1C77"/>
    <w:rsid w:val="009E3103"/>
    <w:rsid w:val="009E33F9"/>
    <w:rsid w:val="009E7506"/>
    <w:rsid w:val="009F03CF"/>
    <w:rsid w:val="009F4521"/>
    <w:rsid w:val="009F4599"/>
    <w:rsid w:val="009F7F8A"/>
    <w:rsid w:val="00A00E72"/>
    <w:rsid w:val="00A01419"/>
    <w:rsid w:val="00A03F0E"/>
    <w:rsid w:val="00A04413"/>
    <w:rsid w:val="00A047A0"/>
    <w:rsid w:val="00A0643D"/>
    <w:rsid w:val="00A06D2A"/>
    <w:rsid w:val="00A11396"/>
    <w:rsid w:val="00A12A60"/>
    <w:rsid w:val="00A13291"/>
    <w:rsid w:val="00A21914"/>
    <w:rsid w:val="00A22738"/>
    <w:rsid w:val="00A22772"/>
    <w:rsid w:val="00A23268"/>
    <w:rsid w:val="00A23913"/>
    <w:rsid w:val="00A261DB"/>
    <w:rsid w:val="00A3392B"/>
    <w:rsid w:val="00A34EFD"/>
    <w:rsid w:val="00A434CC"/>
    <w:rsid w:val="00A45735"/>
    <w:rsid w:val="00A46CBC"/>
    <w:rsid w:val="00A47322"/>
    <w:rsid w:val="00A5000F"/>
    <w:rsid w:val="00A5047E"/>
    <w:rsid w:val="00A52642"/>
    <w:rsid w:val="00A52D35"/>
    <w:rsid w:val="00A56050"/>
    <w:rsid w:val="00A578BF"/>
    <w:rsid w:val="00A60730"/>
    <w:rsid w:val="00A60C4B"/>
    <w:rsid w:val="00A60E27"/>
    <w:rsid w:val="00A60F82"/>
    <w:rsid w:val="00A6386D"/>
    <w:rsid w:val="00A63CA7"/>
    <w:rsid w:val="00A64FC2"/>
    <w:rsid w:val="00A675A0"/>
    <w:rsid w:val="00A7129D"/>
    <w:rsid w:val="00A72534"/>
    <w:rsid w:val="00A72A49"/>
    <w:rsid w:val="00A736EF"/>
    <w:rsid w:val="00A742F1"/>
    <w:rsid w:val="00A747EB"/>
    <w:rsid w:val="00A75D09"/>
    <w:rsid w:val="00A813CB"/>
    <w:rsid w:val="00A84635"/>
    <w:rsid w:val="00A84B93"/>
    <w:rsid w:val="00A8796C"/>
    <w:rsid w:val="00A92672"/>
    <w:rsid w:val="00A942D0"/>
    <w:rsid w:val="00A95C74"/>
    <w:rsid w:val="00A9643E"/>
    <w:rsid w:val="00AA0EB8"/>
    <w:rsid w:val="00AA2117"/>
    <w:rsid w:val="00AA3928"/>
    <w:rsid w:val="00AA52FD"/>
    <w:rsid w:val="00AA60B8"/>
    <w:rsid w:val="00AA77CA"/>
    <w:rsid w:val="00AB0AAD"/>
    <w:rsid w:val="00AB277B"/>
    <w:rsid w:val="00AB2A85"/>
    <w:rsid w:val="00AB5BC1"/>
    <w:rsid w:val="00AB660C"/>
    <w:rsid w:val="00AC138A"/>
    <w:rsid w:val="00AC1B5E"/>
    <w:rsid w:val="00AC2898"/>
    <w:rsid w:val="00AC5396"/>
    <w:rsid w:val="00AD2068"/>
    <w:rsid w:val="00AD56A1"/>
    <w:rsid w:val="00AD5783"/>
    <w:rsid w:val="00AD590A"/>
    <w:rsid w:val="00AD5CC1"/>
    <w:rsid w:val="00AE0237"/>
    <w:rsid w:val="00AE1E3C"/>
    <w:rsid w:val="00AE2C08"/>
    <w:rsid w:val="00AE757A"/>
    <w:rsid w:val="00AE78F7"/>
    <w:rsid w:val="00AF079E"/>
    <w:rsid w:val="00AF2C57"/>
    <w:rsid w:val="00AF3A49"/>
    <w:rsid w:val="00AF63A3"/>
    <w:rsid w:val="00AF6E66"/>
    <w:rsid w:val="00B0060B"/>
    <w:rsid w:val="00B021CD"/>
    <w:rsid w:val="00B02B03"/>
    <w:rsid w:val="00B055D1"/>
    <w:rsid w:val="00B0582A"/>
    <w:rsid w:val="00B05C03"/>
    <w:rsid w:val="00B10819"/>
    <w:rsid w:val="00B17969"/>
    <w:rsid w:val="00B17973"/>
    <w:rsid w:val="00B17F3C"/>
    <w:rsid w:val="00B22735"/>
    <w:rsid w:val="00B2293D"/>
    <w:rsid w:val="00B23E05"/>
    <w:rsid w:val="00B24102"/>
    <w:rsid w:val="00B24181"/>
    <w:rsid w:val="00B24547"/>
    <w:rsid w:val="00B24DAA"/>
    <w:rsid w:val="00B2512A"/>
    <w:rsid w:val="00B254C8"/>
    <w:rsid w:val="00B2552E"/>
    <w:rsid w:val="00B256E0"/>
    <w:rsid w:val="00B27881"/>
    <w:rsid w:val="00B30E31"/>
    <w:rsid w:val="00B31B98"/>
    <w:rsid w:val="00B40CFC"/>
    <w:rsid w:val="00B46DA5"/>
    <w:rsid w:val="00B47311"/>
    <w:rsid w:val="00B47B1D"/>
    <w:rsid w:val="00B521C5"/>
    <w:rsid w:val="00B52A90"/>
    <w:rsid w:val="00B54C44"/>
    <w:rsid w:val="00B54ECD"/>
    <w:rsid w:val="00B55924"/>
    <w:rsid w:val="00B55A34"/>
    <w:rsid w:val="00B613CA"/>
    <w:rsid w:val="00B616E9"/>
    <w:rsid w:val="00B640DF"/>
    <w:rsid w:val="00B70E38"/>
    <w:rsid w:val="00B750C9"/>
    <w:rsid w:val="00B81894"/>
    <w:rsid w:val="00B81DC6"/>
    <w:rsid w:val="00B82301"/>
    <w:rsid w:val="00B83D76"/>
    <w:rsid w:val="00B8531C"/>
    <w:rsid w:val="00B86CB5"/>
    <w:rsid w:val="00B902A3"/>
    <w:rsid w:val="00B906CF"/>
    <w:rsid w:val="00B90DEC"/>
    <w:rsid w:val="00B91D26"/>
    <w:rsid w:val="00B9423F"/>
    <w:rsid w:val="00B94788"/>
    <w:rsid w:val="00B95493"/>
    <w:rsid w:val="00B95AB2"/>
    <w:rsid w:val="00B97814"/>
    <w:rsid w:val="00BA0FAF"/>
    <w:rsid w:val="00BA154B"/>
    <w:rsid w:val="00BA3A5B"/>
    <w:rsid w:val="00BA43BC"/>
    <w:rsid w:val="00BA59B6"/>
    <w:rsid w:val="00BA6113"/>
    <w:rsid w:val="00BA6E93"/>
    <w:rsid w:val="00BB2384"/>
    <w:rsid w:val="00BB3D2D"/>
    <w:rsid w:val="00BB4A6B"/>
    <w:rsid w:val="00BB52CF"/>
    <w:rsid w:val="00BB6595"/>
    <w:rsid w:val="00BC3DAB"/>
    <w:rsid w:val="00BC5CD0"/>
    <w:rsid w:val="00BC697F"/>
    <w:rsid w:val="00BD036B"/>
    <w:rsid w:val="00BD2943"/>
    <w:rsid w:val="00BD4A48"/>
    <w:rsid w:val="00BD6D41"/>
    <w:rsid w:val="00BD716A"/>
    <w:rsid w:val="00BE1560"/>
    <w:rsid w:val="00BE16E5"/>
    <w:rsid w:val="00BE2081"/>
    <w:rsid w:val="00BE5C58"/>
    <w:rsid w:val="00BE5EAA"/>
    <w:rsid w:val="00BE6394"/>
    <w:rsid w:val="00BE7523"/>
    <w:rsid w:val="00BF10EA"/>
    <w:rsid w:val="00BF234B"/>
    <w:rsid w:val="00BF4627"/>
    <w:rsid w:val="00BF7A67"/>
    <w:rsid w:val="00C01290"/>
    <w:rsid w:val="00C0197F"/>
    <w:rsid w:val="00C01AB9"/>
    <w:rsid w:val="00C02145"/>
    <w:rsid w:val="00C05DBD"/>
    <w:rsid w:val="00C1013C"/>
    <w:rsid w:val="00C12D10"/>
    <w:rsid w:val="00C16A43"/>
    <w:rsid w:val="00C216C7"/>
    <w:rsid w:val="00C241ED"/>
    <w:rsid w:val="00C2540B"/>
    <w:rsid w:val="00C314FD"/>
    <w:rsid w:val="00C31893"/>
    <w:rsid w:val="00C322F4"/>
    <w:rsid w:val="00C33B28"/>
    <w:rsid w:val="00C351C0"/>
    <w:rsid w:val="00C35EBE"/>
    <w:rsid w:val="00C37486"/>
    <w:rsid w:val="00C4023A"/>
    <w:rsid w:val="00C4076C"/>
    <w:rsid w:val="00C41CB0"/>
    <w:rsid w:val="00C43999"/>
    <w:rsid w:val="00C45274"/>
    <w:rsid w:val="00C50B37"/>
    <w:rsid w:val="00C5251F"/>
    <w:rsid w:val="00C54AEB"/>
    <w:rsid w:val="00C602BE"/>
    <w:rsid w:val="00C60421"/>
    <w:rsid w:val="00C60D2C"/>
    <w:rsid w:val="00C6517A"/>
    <w:rsid w:val="00C676DD"/>
    <w:rsid w:val="00C67FB9"/>
    <w:rsid w:val="00C70104"/>
    <w:rsid w:val="00C70409"/>
    <w:rsid w:val="00C75969"/>
    <w:rsid w:val="00C804BF"/>
    <w:rsid w:val="00C853E2"/>
    <w:rsid w:val="00C86041"/>
    <w:rsid w:val="00C9101D"/>
    <w:rsid w:val="00C915EB"/>
    <w:rsid w:val="00C91A6F"/>
    <w:rsid w:val="00C946E6"/>
    <w:rsid w:val="00C94906"/>
    <w:rsid w:val="00C9614B"/>
    <w:rsid w:val="00C9680C"/>
    <w:rsid w:val="00C97529"/>
    <w:rsid w:val="00C976B9"/>
    <w:rsid w:val="00C97788"/>
    <w:rsid w:val="00CA2F79"/>
    <w:rsid w:val="00CA59F3"/>
    <w:rsid w:val="00CA6F01"/>
    <w:rsid w:val="00CA76F9"/>
    <w:rsid w:val="00CB7CE5"/>
    <w:rsid w:val="00CC0588"/>
    <w:rsid w:val="00CC131F"/>
    <w:rsid w:val="00CC1DC1"/>
    <w:rsid w:val="00CC24E1"/>
    <w:rsid w:val="00CC29F4"/>
    <w:rsid w:val="00CC39D2"/>
    <w:rsid w:val="00CC3E5C"/>
    <w:rsid w:val="00CC77CD"/>
    <w:rsid w:val="00CD045F"/>
    <w:rsid w:val="00CD0FF3"/>
    <w:rsid w:val="00CD1759"/>
    <w:rsid w:val="00CD1A3C"/>
    <w:rsid w:val="00CD4227"/>
    <w:rsid w:val="00CD7CDD"/>
    <w:rsid w:val="00CE0C17"/>
    <w:rsid w:val="00CE1BBC"/>
    <w:rsid w:val="00CE1D34"/>
    <w:rsid w:val="00CE750C"/>
    <w:rsid w:val="00CF01D7"/>
    <w:rsid w:val="00CF1313"/>
    <w:rsid w:val="00CF1423"/>
    <w:rsid w:val="00CF33E7"/>
    <w:rsid w:val="00CF3CD5"/>
    <w:rsid w:val="00CF3D18"/>
    <w:rsid w:val="00CF40C6"/>
    <w:rsid w:val="00CF6A42"/>
    <w:rsid w:val="00CF6B31"/>
    <w:rsid w:val="00CF7877"/>
    <w:rsid w:val="00D01F5F"/>
    <w:rsid w:val="00D020A1"/>
    <w:rsid w:val="00D020D0"/>
    <w:rsid w:val="00D0292F"/>
    <w:rsid w:val="00D03783"/>
    <w:rsid w:val="00D04AB0"/>
    <w:rsid w:val="00D06407"/>
    <w:rsid w:val="00D076E1"/>
    <w:rsid w:val="00D10B66"/>
    <w:rsid w:val="00D1260C"/>
    <w:rsid w:val="00D13CD3"/>
    <w:rsid w:val="00D144A2"/>
    <w:rsid w:val="00D15B83"/>
    <w:rsid w:val="00D17431"/>
    <w:rsid w:val="00D203EB"/>
    <w:rsid w:val="00D20FC3"/>
    <w:rsid w:val="00D22A88"/>
    <w:rsid w:val="00D241AB"/>
    <w:rsid w:val="00D31159"/>
    <w:rsid w:val="00D31210"/>
    <w:rsid w:val="00D318EF"/>
    <w:rsid w:val="00D34510"/>
    <w:rsid w:val="00D34921"/>
    <w:rsid w:val="00D3710F"/>
    <w:rsid w:val="00D37839"/>
    <w:rsid w:val="00D41776"/>
    <w:rsid w:val="00D4368B"/>
    <w:rsid w:val="00D515BF"/>
    <w:rsid w:val="00D54223"/>
    <w:rsid w:val="00D56A3B"/>
    <w:rsid w:val="00D57E86"/>
    <w:rsid w:val="00D60C25"/>
    <w:rsid w:val="00D61311"/>
    <w:rsid w:val="00D6271E"/>
    <w:rsid w:val="00D639AD"/>
    <w:rsid w:val="00D7524D"/>
    <w:rsid w:val="00D77666"/>
    <w:rsid w:val="00D82E06"/>
    <w:rsid w:val="00D82EA7"/>
    <w:rsid w:val="00D83DBA"/>
    <w:rsid w:val="00D84629"/>
    <w:rsid w:val="00D85EA6"/>
    <w:rsid w:val="00D86613"/>
    <w:rsid w:val="00D86F83"/>
    <w:rsid w:val="00D915E0"/>
    <w:rsid w:val="00D939C2"/>
    <w:rsid w:val="00D94B25"/>
    <w:rsid w:val="00D9577A"/>
    <w:rsid w:val="00D97F26"/>
    <w:rsid w:val="00DA27A5"/>
    <w:rsid w:val="00DA2C18"/>
    <w:rsid w:val="00DA489B"/>
    <w:rsid w:val="00DC1B7C"/>
    <w:rsid w:val="00DC3D66"/>
    <w:rsid w:val="00DC58B4"/>
    <w:rsid w:val="00DC5AC8"/>
    <w:rsid w:val="00DC7359"/>
    <w:rsid w:val="00DC75F5"/>
    <w:rsid w:val="00DD20B1"/>
    <w:rsid w:val="00DD7017"/>
    <w:rsid w:val="00DE5DE2"/>
    <w:rsid w:val="00DE62A0"/>
    <w:rsid w:val="00DE70AA"/>
    <w:rsid w:val="00DF3481"/>
    <w:rsid w:val="00DF4A29"/>
    <w:rsid w:val="00DF6D53"/>
    <w:rsid w:val="00E03C09"/>
    <w:rsid w:val="00E04542"/>
    <w:rsid w:val="00E06444"/>
    <w:rsid w:val="00E10FF9"/>
    <w:rsid w:val="00E12638"/>
    <w:rsid w:val="00E12AF8"/>
    <w:rsid w:val="00E132C1"/>
    <w:rsid w:val="00E15F36"/>
    <w:rsid w:val="00E17DA5"/>
    <w:rsid w:val="00E211AE"/>
    <w:rsid w:val="00E237F2"/>
    <w:rsid w:val="00E23CD6"/>
    <w:rsid w:val="00E256D6"/>
    <w:rsid w:val="00E2766D"/>
    <w:rsid w:val="00E27A3F"/>
    <w:rsid w:val="00E3375A"/>
    <w:rsid w:val="00E33867"/>
    <w:rsid w:val="00E34161"/>
    <w:rsid w:val="00E34D3C"/>
    <w:rsid w:val="00E40955"/>
    <w:rsid w:val="00E41118"/>
    <w:rsid w:val="00E45F1D"/>
    <w:rsid w:val="00E51CDB"/>
    <w:rsid w:val="00E5298F"/>
    <w:rsid w:val="00E52C4F"/>
    <w:rsid w:val="00E5370E"/>
    <w:rsid w:val="00E60A52"/>
    <w:rsid w:val="00E719E2"/>
    <w:rsid w:val="00E75839"/>
    <w:rsid w:val="00E76F25"/>
    <w:rsid w:val="00E81055"/>
    <w:rsid w:val="00E83787"/>
    <w:rsid w:val="00E84312"/>
    <w:rsid w:val="00E8542B"/>
    <w:rsid w:val="00E8542D"/>
    <w:rsid w:val="00E854D7"/>
    <w:rsid w:val="00E90EED"/>
    <w:rsid w:val="00E924CB"/>
    <w:rsid w:val="00E94A9A"/>
    <w:rsid w:val="00E96112"/>
    <w:rsid w:val="00E962D5"/>
    <w:rsid w:val="00E97AFD"/>
    <w:rsid w:val="00EA0256"/>
    <w:rsid w:val="00EA0A00"/>
    <w:rsid w:val="00EA443A"/>
    <w:rsid w:val="00EB09A0"/>
    <w:rsid w:val="00EB0A99"/>
    <w:rsid w:val="00EB0FE1"/>
    <w:rsid w:val="00EB3E48"/>
    <w:rsid w:val="00EB5898"/>
    <w:rsid w:val="00EB5AA0"/>
    <w:rsid w:val="00EC11CC"/>
    <w:rsid w:val="00EC1E75"/>
    <w:rsid w:val="00ED059D"/>
    <w:rsid w:val="00ED45C5"/>
    <w:rsid w:val="00ED480E"/>
    <w:rsid w:val="00ED7DF1"/>
    <w:rsid w:val="00EE31C2"/>
    <w:rsid w:val="00EE4A7D"/>
    <w:rsid w:val="00EE67AF"/>
    <w:rsid w:val="00EF2191"/>
    <w:rsid w:val="00EF2B23"/>
    <w:rsid w:val="00EF3618"/>
    <w:rsid w:val="00EF47BB"/>
    <w:rsid w:val="00F02CF2"/>
    <w:rsid w:val="00F07BA1"/>
    <w:rsid w:val="00F10BD5"/>
    <w:rsid w:val="00F117A7"/>
    <w:rsid w:val="00F11E48"/>
    <w:rsid w:val="00F1235E"/>
    <w:rsid w:val="00F13125"/>
    <w:rsid w:val="00F1360E"/>
    <w:rsid w:val="00F13CC5"/>
    <w:rsid w:val="00F15958"/>
    <w:rsid w:val="00F16583"/>
    <w:rsid w:val="00F17F1E"/>
    <w:rsid w:val="00F211C3"/>
    <w:rsid w:val="00F23349"/>
    <w:rsid w:val="00F24399"/>
    <w:rsid w:val="00F27EE0"/>
    <w:rsid w:val="00F3526F"/>
    <w:rsid w:val="00F363C9"/>
    <w:rsid w:val="00F36E8B"/>
    <w:rsid w:val="00F51D2F"/>
    <w:rsid w:val="00F51DC1"/>
    <w:rsid w:val="00F52B8A"/>
    <w:rsid w:val="00F5320A"/>
    <w:rsid w:val="00F53A59"/>
    <w:rsid w:val="00F54582"/>
    <w:rsid w:val="00F55FD2"/>
    <w:rsid w:val="00F60A62"/>
    <w:rsid w:val="00F65BD9"/>
    <w:rsid w:val="00F71418"/>
    <w:rsid w:val="00F76086"/>
    <w:rsid w:val="00F77FD8"/>
    <w:rsid w:val="00F80653"/>
    <w:rsid w:val="00F8235F"/>
    <w:rsid w:val="00F840B4"/>
    <w:rsid w:val="00F8448E"/>
    <w:rsid w:val="00F904B1"/>
    <w:rsid w:val="00F9121D"/>
    <w:rsid w:val="00F93539"/>
    <w:rsid w:val="00F93AD7"/>
    <w:rsid w:val="00F94DDB"/>
    <w:rsid w:val="00F94FE0"/>
    <w:rsid w:val="00F9614C"/>
    <w:rsid w:val="00F9676B"/>
    <w:rsid w:val="00F973AF"/>
    <w:rsid w:val="00FA00DB"/>
    <w:rsid w:val="00FA4EE5"/>
    <w:rsid w:val="00FA537A"/>
    <w:rsid w:val="00FA643C"/>
    <w:rsid w:val="00FB40EA"/>
    <w:rsid w:val="00FB6379"/>
    <w:rsid w:val="00FB645A"/>
    <w:rsid w:val="00FB7304"/>
    <w:rsid w:val="00FC0EF0"/>
    <w:rsid w:val="00FC0F44"/>
    <w:rsid w:val="00FC21DA"/>
    <w:rsid w:val="00FC6167"/>
    <w:rsid w:val="00FC6A88"/>
    <w:rsid w:val="00FD0E3E"/>
    <w:rsid w:val="00FD397B"/>
    <w:rsid w:val="00FD5590"/>
    <w:rsid w:val="00FD5DC9"/>
    <w:rsid w:val="00FD5F5E"/>
    <w:rsid w:val="00FD7F05"/>
    <w:rsid w:val="00FE07AA"/>
    <w:rsid w:val="00FE23C5"/>
    <w:rsid w:val="00FE4E59"/>
    <w:rsid w:val="00FE52BA"/>
    <w:rsid w:val="00FF041C"/>
    <w:rsid w:val="00FF3105"/>
    <w:rsid w:val="00FF3F8C"/>
    <w:rsid w:val="00FF48E6"/>
    <w:rsid w:val="03C53617"/>
    <w:rsid w:val="0F9E18C3"/>
    <w:rsid w:val="108B9F0C"/>
    <w:rsid w:val="13C1A592"/>
    <w:rsid w:val="188161EF"/>
    <w:rsid w:val="1D719CB6"/>
    <w:rsid w:val="2084504D"/>
    <w:rsid w:val="228CEE9C"/>
    <w:rsid w:val="22D8D892"/>
    <w:rsid w:val="253F5809"/>
    <w:rsid w:val="26917CDC"/>
    <w:rsid w:val="29105459"/>
    <w:rsid w:val="2A1A06B1"/>
    <w:rsid w:val="2ABD7133"/>
    <w:rsid w:val="2CE470BF"/>
    <w:rsid w:val="311EF882"/>
    <w:rsid w:val="35BBC9CD"/>
    <w:rsid w:val="37E42827"/>
    <w:rsid w:val="40C8D028"/>
    <w:rsid w:val="43375D0E"/>
    <w:rsid w:val="450D8FC6"/>
    <w:rsid w:val="47F4FCB3"/>
    <w:rsid w:val="4B008196"/>
    <w:rsid w:val="59A16BCE"/>
    <w:rsid w:val="5A978BD0"/>
    <w:rsid w:val="5CD55EC8"/>
    <w:rsid w:val="64E5C26C"/>
    <w:rsid w:val="67C084DB"/>
    <w:rsid w:val="67F59ABD"/>
    <w:rsid w:val="6A8E8659"/>
    <w:rsid w:val="730714D9"/>
    <w:rsid w:val="775ACF60"/>
    <w:rsid w:val="7867721B"/>
    <w:rsid w:val="78DBB000"/>
    <w:rsid w:val="7A54FB5F"/>
    <w:rsid w:val="7ECFCE5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C2CC0D"/>
  <w15:docId w15:val="{8C00A9C8-9CD4-492B-8388-BB401926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Titre1">
    <w:name w:val="heading 1"/>
    <w:basedOn w:val="Normal"/>
    <w:next w:val="Normal"/>
    <w:link w:val="Titre1Car"/>
    <w:uiPriority w:val="9"/>
    <w:qFormat/>
    <w:rsid w:val="00314DF2"/>
    <w:pPr>
      <w:numPr>
        <w:numId w:val="2"/>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Titre2">
    <w:name w:val="heading 2"/>
    <w:basedOn w:val="Paragraphedeliste"/>
    <w:next w:val="Normal"/>
    <w:link w:val="Titre2Car"/>
    <w:uiPriority w:val="9"/>
    <w:unhideWhenUsed/>
    <w:qFormat/>
    <w:rsid w:val="00B521C5"/>
    <w:pPr>
      <w:numPr>
        <w:ilvl w:val="1"/>
        <w:numId w:val="2"/>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Titre3">
    <w:name w:val="heading 3"/>
    <w:basedOn w:val="Paragraphedeliste"/>
    <w:next w:val="Normal"/>
    <w:link w:val="Titre3Car"/>
    <w:uiPriority w:val="9"/>
    <w:unhideWhenUsed/>
    <w:qFormat/>
    <w:rsid w:val="00AB0AAD"/>
    <w:pPr>
      <w:numPr>
        <w:ilvl w:val="2"/>
        <w:numId w:val="2"/>
      </w:numPr>
      <w:suppressAutoHyphens w:val="0"/>
      <w:autoSpaceDN/>
      <w:spacing w:before="120"/>
      <w:contextualSpacing w:val="0"/>
      <w:textAlignment w:val="auto"/>
      <w:outlineLvl w:val="2"/>
    </w:pPr>
    <w:rPr>
      <w:rFonts w:cs="Arial"/>
      <w:b/>
      <w:bCs/>
      <w:i/>
      <w:iCs/>
      <w:szCs w:val="22"/>
      <w:lang w:val="fr-FR"/>
      <w14:scene3d>
        <w14:camera w14:prst="orthographicFront"/>
        <w14:lightRig w14:rig="threePt" w14:dir="t">
          <w14:rot w14:lat="0" w14:lon="0" w14:rev="0"/>
        </w14:lightRig>
      </w14:scene3d>
    </w:rPr>
  </w:style>
  <w:style w:type="paragraph" w:styleId="Titre4">
    <w:name w:val="heading 4"/>
    <w:basedOn w:val="Normal"/>
    <w:next w:val="Normal"/>
    <w:link w:val="Titre4Car"/>
    <w:uiPriority w:val="9"/>
    <w:unhideWhenUsed/>
    <w:qFormat/>
    <w:rsid w:val="00D4368B"/>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3C284D"/>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3C284D"/>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3C284D"/>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3C284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3C284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B5C87"/>
    <w:rPr>
      <w:color w:val="808080"/>
    </w:rPr>
  </w:style>
  <w:style w:type="table" w:styleId="Grilledutableau">
    <w:name w:val="Table Grid"/>
    <w:basedOn w:val="Tableau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B5C87"/>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3B5C87"/>
    <w:rPr>
      <w:rFonts w:ascii="Tahoma" w:eastAsia="Times New Roman" w:hAnsi="Tahoma" w:cs="Tahoma"/>
      <w:sz w:val="16"/>
      <w:szCs w:val="16"/>
    </w:rPr>
  </w:style>
  <w:style w:type="paragraph" w:styleId="Paragraphedeliste">
    <w:name w:val="List Paragraph"/>
    <w:aliases w:val="Normal bullet 2,Bullet list,List Paragraph1,Numbered List,1st level - Bullet List Paragraph,Lettre d'introduction,lp1"/>
    <w:basedOn w:val="Normal"/>
    <w:link w:val="ParagraphedelisteCar"/>
    <w:uiPriority w:val="34"/>
    <w:qFormat/>
    <w:rsid w:val="00030290"/>
    <w:pPr>
      <w:contextualSpacing/>
    </w:pPr>
  </w:style>
  <w:style w:type="character" w:styleId="Marquedecommentaire">
    <w:name w:val="annotation reference"/>
    <w:basedOn w:val="Policepardfaut"/>
    <w:uiPriority w:val="99"/>
    <w:unhideWhenUsed/>
    <w:rsid w:val="00030290"/>
    <w:rPr>
      <w:sz w:val="16"/>
      <w:szCs w:val="16"/>
    </w:rPr>
  </w:style>
  <w:style w:type="paragraph" w:styleId="Commentaire">
    <w:name w:val="annotation text"/>
    <w:basedOn w:val="Normal"/>
    <w:link w:val="CommentaireCar"/>
    <w:uiPriority w:val="99"/>
    <w:unhideWhenUsed/>
    <w:rsid w:val="00030290"/>
    <w:rPr>
      <w:sz w:val="20"/>
    </w:rPr>
  </w:style>
  <w:style w:type="character" w:customStyle="1" w:styleId="CommentaireCar">
    <w:name w:val="Commentaire Car"/>
    <w:basedOn w:val="Policepardfaut"/>
    <w:link w:val="Commentaire"/>
    <w:uiPriority w:val="99"/>
    <w:rsid w:val="00030290"/>
    <w:rPr>
      <w:rFonts w:ascii="Times New Roman" w:eastAsia="Times New Roman" w:hAnsi="Times New Roman" w:cs="Times New Roman"/>
      <w:sz w:val="20"/>
      <w:szCs w:val="20"/>
    </w:rPr>
  </w:style>
  <w:style w:type="paragraph" w:styleId="Objetducommentaire">
    <w:name w:val="annotation subject"/>
    <w:basedOn w:val="Commentaire"/>
    <w:next w:val="Commentaire"/>
    <w:link w:val="ObjetducommentaireCar"/>
    <w:uiPriority w:val="99"/>
    <w:semiHidden/>
    <w:unhideWhenUsed/>
    <w:rsid w:val="009B1A5C"/>
    <w:rPr>
      <w:b/>
      <w:bCs/>
    </w:rPr>
  </w:style>
  <w:style w:type="character" w:customStyle="1" w:styleId="ObjetducommentaireCar">
    <w:name w:val="Objet du commentaire Car"/>
    <w:basedOn w:val="CommentaireCar"/>
    <w:link w:val="Objetducommentaire"/>
    <w:uiPriority w:val="99"/>
    <w:semiHidden/>
    <w:rsid w:val="009B1A5C"/>
    <w:rPr>
      <w:rFonts w:ascii="Times New Roman" w:eastAsia="Times New Roman" w:hAnsi="Times New Roman" w:cs="Times New Roman"/>
      <w:b/>
      <w:bCs/>
      <w:sz w:val="20"/>
      <w:szCs w:val="20"/>
    </w:rPr>
  </w:style>
  <w:style w:type="character" w:styleId="Lienhypertexte">
    <w:name w:val="Hyperlink"/>
    <w:basedOn w:val="Policepardfaut"/>
    <w:uiPriority w:val="99"/>
    <w:unhideWhenUsed/>
    <w:rsid w:val="00521525"/>
    <w:rPr>
      <w:color w:val="0000FF"/>
      <w:u w:val="single"/>
    </w:rPr>
  </w:style>
  <w:style w:type="paragraph" w:styleId="En-tte">
    <w:name w:val="header"/>
    <w:basedOn w:val="Normal"/>
    <w:link w:val="En-tteCar"/>
    <w:uiPriority w:val="99"/>
    <w:unhideWhenUsed/>
    <w:rsid w:val="00491BE8"/>
    <w:pPr>
      <w:tabs>
        <w:tab w:val="center" w:pos="4513"/>
        <w:tab w:val="right" w:pos="9026"/>
      </w:tabs>
      <w:spacing w:after="0"/>
    </w:pPr>
  </w:style>
  <w:style w:type="character" w:customStyle="1" w:styleId="En-tteCar">
    <w:name w:val="En-tête Car"/>
    <w:basedOn w:val="Policepardfaut"/>
    <w:link w:val="En-tte"/>
    <w:uiPriority w:val="99"/>
    <w:rsid w:val="00491BE8"/>
    <w:rPr>
      <w:rFonts w:ascii="Times New Roman" w:eastAsia="Times New Roman" w:hAnsi="Times New Roman" w:cs="Times New Roman"/>
      <w:sz w:val="24"/>
      <w:szCs w:val="20"/>
    </w:rPr>
  </w:style>
  <w:style w:type="paragraph" w:styleId="Pieddepage">
    <w:name w:val="footer"/>
    <w:basedOn w:val="Normal"/>
    <w:link w:val="PieddepageCar"/>
    <w:uiPriority w:val="99"/>
    <w:unhideWhenUsed/>
    <w:rsid w:val="00491BE8"/>
    <w:pPr>
      <w:tabs>
        <w:tab w:val="center" w:pos="4513"/>
        <w:tab w:val="right" w:pos="9026"/>
      </w:tabs>
      <w:spacing w:after="0"/>
    </w:pPr>
  </w:style>
  <w:style w:type="character" w:customStyle="1" w:styleId="PieddepageCar">
    <w:name w:val="Pied de page Car"/>
    <w:basedOn w:val="Policepardfaut"/>
    <w:link w:val="Pieddepage"/>
    <w:uiPriority w:val="99"/>
    <w:rsid w:val="00491BE8"/>
    <w:rPr>
      <w:rFonts w:ascii="Times New Roman" w:eastAsia="Times New Roman" w:hAnsi="Times New Roman" w:cs="Times New Roman"/>
      <w:sz w:val="24"/>
      <w:szCs w:val="20"/>
    </w:rPr>
  </w:style>
  <w:style w:type="table" w:styleId="Listemoyenne2">
    <w:name w:val="Medium List 2"/>
    <w:basedOn w:val="Tableau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2">
    <w:name w:val="Medium Grid 2"/>
    <w:basedOn w:val="Tableau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claire">
    <w:name w:val="Light Grid"/>
    <w:basedOn w:val="Tableau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Lienhypertextesuivivisit">
    <w:name w:val="FollowedHyperlink"/>
    <w:basedOn w:val="Policepardfaut"/>
    <w:uiPriority w:val="99"/>
    <w:semiHidden/>
    <w:unhideWhenUsed/>
    <w:rsid w:val="00A72534"/>
    <w:rPr>
      <w:color w:val="800080" w:themeColor="followedHyperlink"/>
      <w:u w:val="single"/>
    </w:rPr>
  </w:style>
  <w:style w:type="paragraph" w:styleId="Sansinterligne">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Notedefin">
    <w:name w:val="endnote text"/>
    <w:basedOn w:val="Normal"/>
    <w:link w:val="NotedefinCar"/>
    <w:uiPriority w:val="99"/>
    <w:semiHidden/>
    <w:unhideWhenUsed/>
    <w:rsid w:val="004675E6"/>
    <w:pPr>
      <w:spacing w:after="0"/>
    </w:pPr>
    <w:rPr>
      <w:sz w:val="20"/>
    </w:rPr>
  </w:style>
  <w:style w:type="character" w:customStyle="1" w:styleId="NotedefinCar">
    <w:name w:val="Note de fin Car"/>
    <w:basedOn w:val="Policepardfaut"/>
    <w:link w:val="Notedefin"/>
    <w:uiPriority w:val="99"/>
    <w:semiHidden/>
    <w:rsid w:val="004675E6"/>
    <w:rPr>
      <w:rFonts w:ascii="Times New Roman" w:eastAsia="Times New Roman" w:hAnsi="Times New Roman" w:cs="Times New Roman"/>
      <w:sz w:val="20"/>
      <w:szCs w:val="20"/>
    </w:rPr>
  </w:style>
  <w:style w:type="character" w:styleId="Appeldenotedefin">
    <w:name w:val="endnote reference"/>
    <w:basedOn w:val="Policepardfaut"/>
    <w:uiPriority w:val="99"/>
    <w:semiHidden/>
    <w:unhideWhenUsed/>
    <w:rsid w:val="004675E6"/>
    <w:rPr>
      <w:vertAlign w:val="superscript"/>
    </w:rPr>
  </w:style>
  <w:style w:type="paragraph" w:styleId="Notedebasdepage">
    <w:name w:val="footnote text"/>
    <w:basedOn w:val="Normal"/>
    <w:link w:val="NotedebasdepageCar"/>
    <w:uiPriority w:val="99"/>
    <w:semiHidden/>
    <w:unhideWhenUsed/>
    <w:rsid w:val="008F4671"/>
    <w:rPr>
      <w:sz w:val="16"/>
    </w:rPr>
  </w:style>
  <w:style w:type="character" w:customStyle="1" w:styleId="NotedebasdepageCar">
    <w:name w:val="Note de bas de page Car"/>
    <w:basedOn w:val="Policepardfaut"/>
    <w:link w:val="Notedebasdepage"/>
    <w:uiPriority w:val="99"/>
    <w:semiHidden/>
    <w:rsid w:val="008F4671"/>
    <w:rPr>
      <w:rFonts w:ascii="Verdana" w:eastAsia="Times New Roman" w:hAnsi="Verdana" w:cs="Times New Roman"/>
      <w:sz w:val="16"/>
      <w:szCs w:val="20"/>
    </w:rPr>
  </w:style>
  <w:style w:type="character" w:styleId="Appelnotedebasdep">
    <w:name w:val="footnote reference"/>
    <w:basedOn w:val="Policepardfaut"/>
    <w:uiPriority w:val="99"/>
    <w:semiHidden/>
    <w:unhideWhenUsed/>
    <w:rsid w:val="007E14EB"/>
    <w:rPr>
      <w:vertAlign w:val="superscript"/>
    </w:rPr>
  </w:style>
  <w:style w:type="character" w:customStyle="1" w:styleId="Titre1Car">
    <w:name w:val="Titre 1 Car"/>
    <w:basedOn w:val="Policepardfaut"/>
    <w:link w:val="Titre1"/>
    <w:uiPriority w:val="9"/>
    <w:rsid w:val="00314DF2"/>
    <w:rPr>
      <w:rFonts w:ascii="Verdana" w:eastAsia="Times New Roman" w:hAnsi="Verdana" w:cs="Arial"/>
      <w:b/>
      <w:caps/>
      <w:color w:val="000000" w:themeColor="text1"/>
      <w:shd w:val="clear" w:color="auto" w:fill="D9D9D9" w:themeFill="background1" w:themeFillShade="D9"/>
    </w:rPr>
  </w:style>
  <w:style w:type="character" w:customStyle="1" w:styleId="Titre2Car">
    <w:name w:val="Titre 2 Car"/>
    <w:basedOn w:val="Policepardfaut"/>
    <w:link w:val="Titre2"/>
    <w:uiPriority w:val="9"/>
    <w:rsid w:val="00B521C5"/>
    <w:rPr>
      <w:rFonts w:ascii="Verdana" w:eastAsia="Times New Roman" w:hAnsi="Verdana" w:cs="Arial"/>
      <w:b/>
      <w:shd w:val="clear" w:color="auto" w:fill="F2F2F2" w:themeFill="background1" w:themeFillShade="F2"/>
    </w:rPr>
  </w:style>
  <w:style w:type="character" w:customStyle="1" w:styleId="Titre3Car">
    <w:name w:val="Titre 3 Car"/>
    <w:basedOn w:val="Policepardfaut"/>
    <w:link w:val="Titre3"/>
    <w:uiPriority w:val="9"/>
    <w:rsid w:val="00AB0AAD"/>
    <w:rPr>
      <w:rFonts w:ascii="Verdana" w:eastAsia="Times New Roman" w:hAnsi="Verdana" w:cs="Arial"/>
      <w:b/>
      <w:bCs/>
      <w:i/>
      <w:iCs/>
      <w:sz w:val="18"/>
      <w:lang w:val="fr-FR"/>
      <w14:scene3d>
        <w14:camera w14:prst="orthographicFront"/>
        <w14:lightRig w14:rig="threePt" w14:dir="t">
          <w14:rot w14:lat="0" w14:lon="0" w14:rev="0"/>
        </w14:lightRig>
      </w14:scene3d>
    </w:rPr>
  </w:style>
  <w:style w:type="character" w:styleId="Accentuation">
    <w:name w:val="Emphasis"/>
    <w:uiPriority w:val="20"/>
    <w:qFormat/>
    <w:rsid w:val="00D939C2"/>
    <w:rPr>
      <w:rFonts w:cs="Arial"/>
      <w:i/>
      <w:color w:val="4F81BD" w:themeColor="accent1"/>
      <w:sz w:val="16"/>
    </w:rPr>
  </w:style>
  <w:style w:type="character" w:styleId="Titredulivre">
    <w:name w:val="Book Title"/>
    <w:basedOn w:val="Policepardfaut"/>
    <w:uiPriority w:val="33"/>
    <w:qFormat/>
    <w:rsid w:val="00B521C5"/>
    <w:rPr>
      <w:b/>
      <w:bCs/>
      <w:i/>
      <w:iCs/>
      <w:spacing w:val="5"/>
    </w:rPr>
  </w:style>
  <w:style w:type="paragraph" w:styleId="Titre">
    <w:name w:val="Title"/>
    <w:basedOn w:val="Normal"/>
    <w:next w:val="Normal"/>
    <w:link w:val="TitreC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reCar">
    <w:name w:val="Titre Car"/>
    <w:basedOn w:val="Policepardfaut"/>
    <w:link w:val="Titre"/>
    <w:uiPriority w:val="10"/>
    <w:rsid w:val="004744BC"/>
    <w:rPr>
      <w:rFonts w:ascii="Verdana" w:eastAsiaTheme="majorEastAsia" w:hAnsi="Verdana" w:cstheme="majorBidi"/>
      <w:b/>
      <w:smallCaps/>
      <w:spacing w:val="-10"/>
      <w:kern w:val="28"/>
      <w:sz w:val="40"/>
      <w:szCs w:val="40"/>
    </w:rPr>
  </w:style>
  <w:style w:type="paragraph" w:styleId="En-ttedetabledesmatires">
    <w:name w:val="TOC Heading"/>
    <w:basedOn w:val="Titre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M1">
    <w:name w:val="toc 1"/>
    <w:basedOn w:val="Normal"/>
    <w:next w:val="Normal"/>
    <w:autoRedefine/>
    <w:uiPriority w:val="39"/>
    <w:unhideWhenUsed/>
    <w:rsid w:val="004744BC"/>
    <w:pPr>
      <w:spacing w:after="100"/>
      <w:ind w:left="0"/>
    </w:pPr>
  </w:style>
  <w:style w:type="paragraph" w:styleId="TM2">
    <w:name w:val="toc 2"/>
    <w:basedOn w:val="Normal"/>
    <w:next w:val="Normal"/>
    <w:autoRedefine/>
    <w:uiPriority w:val="39"/>
    <w:unhideWhenUsed/>
    <w:rsid w:val="004744BC"/>
    <w:pPr>
      <w:spacing w:after="100"/>
      <w:ind w:left="180"/>
    </w:pPr>
  </w:style>
  <w:style w:type="paragraph" w:styleId="TM3">
    <w:name w:val="toc 3"/>
    <w:basedOn w:val="Normal"/>
    <w:next w:val="Normal"/>
    <w:autoRedefine/>
    <w:uiPriority w:val="39"/>
    <w:unhideWhenUsed/>
    <w:rsid w:val="004744BC"/>
    <w:pPr>
      <w:spacing w:after="100"/>
      <w:ind w:left="360"/>
    </w:pPr>
  </w:style>
  <w:style w:type="paragraph" w:styleId="Sous-titre">
    <w:name w:val="Subtitle"/>
    <w:basedOn w:val="Normal"/>
    <w:next w:val="Normal"/>
    <w:link w:val="Sous-titreC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3"/>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lev">
    <w:name w:val="Strong"/>
    <w:qFormat/>
    <w:rsid w:val="004A01A0"/>
    <w:rPr>
      <w:b/>
      <w:bCs/>
    </w:rPr>
  </w:style>
  <w:style w:type="character" w:customStyle="1" w:styleId="ParagraphedelisteCar">
    <w:name w:val="Paragraphe de liste Car"/>
    <w:aliases w:val="Normal bullet 2 Car,Bullet list Car,List Paragraph1 Car,Numbered List Car,1st level - Bullet List Paragraph Car,Lettre d'introduction Car,lp1 Car"/>
    <w:link w:val="Paragraphedeliste"/>
    <w:uiPriority w:val="34"/>
    <w:rsid w:val="004A01A0"/>
    <w:rPr>
      <w:rFonts w:ascii="Verdana" w:eastAsia="Times New Roman" w:hAnsi="Verdana" w:cs="Times New Roman"/>
      <w:sz w:val="18"/>
      <w:szCs w:val="20"/>
    </w:rPr>
  </w:style>
  <w:style w:type="character" w:styleId="Mention">
    <w:name w:val="Mention"/>
    <w:basedOn w:val="Policepardfaut"/>
    <w:uiPriority w:val="99"/>
    <w:semiHidden/>
    <w:unhideWhenUsed/>
    <w:rsid w:val="004A01A0"/>
    <w:rPr>
      <w:color w:val="2B579A"/>
      <w:shd w:val="clear" w:color="auto" w:fill="E6E6E6"/>
    </w:rPr>
  </w:style>
  <w:style w:type="character" w:customStyle="1" w:styleId="CommentTextChar3">
    <w:name w:val="Comment Text Char3"/>
    <w:basedOn w:val="Policepardfau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Lgende">
    <w:name w:val="caption"/>
    <w:basedOn w:val="Normal"/>
    <w:next w:val="Normal"/>
    <w:uiPriority w:val="35"/>
    <w:unhideWhenUsed/>
    <w:qFormat/>
    <w:rsid w:val="005F7A53"/>
    <w:pPr>
      <w:spacing w:after="200"/>
    </w:pPr>
    <w:rPr>
      <w:b/>
      <w:i/>
      <w:iCs/>
      <w:color w:val="000000" w:themeColor="text1"/>
      <w:sz w:val="16"/>
      <w:szCs w:val="18"/>
    </w:rPr>
  </w:style>
  <w:style w:type="character" w:styleId="Mentionnonrsolue">
    <w:name w:val="Unresolved Mention"/>
    <w:basedOn w:val="Policepardfaut"/>
    <w:uiPriority w:val="99"/>
    <w:semiHidden/>
    <w:unhideWhenUsed/>
    <w:rsid w:val="00015499"/>
    <w:rPr>
      <w:color w:val="808080"/>
      <w:shd w:val="clear" w:color="auto" w:fill="E6E6E6"/>
    </w:rPr>
  </w:style>
  <w:style w:type="character" w:customStyle="1" w:styleId="Titre4Car">
    <w:name w:val="Titre 4 Car"/>
    <w:basedOn w:val="Policepardfaut"/>
    <w:link w:val="Titre4"/>
    <w:uiPriority w:val="9"/>
    <w:rsid w:val="00D4368B"/>
    <w:rPr>
      <w:rFonts w:asciiTheme="majorHAnsi" w:eastAsiaTheme="majorEastAsia" w:hAnsiTheme="majorHAnsi" w:cstheme="majorBidi"/>
      <w:i/>
      <w:iCs/>
      <w:color w:val="365F91" w:themeColor="accent1" w:themeShade="BF"/>
      <w:sz w:val="18"/>
      <w:szCs w:val="20"/>
    </w:rPr>
  </w:style>
  <w:style w:type="paragraph" w:customStyle="1" w:styleId="Text1">
    <w:name w:val="Text 1"/>
    <w:basedOn w:val="Normal"/>
    <w:link w:val="Text1Char"/>
    <w:rsid w:val="007A6945"/>
    <w:pPr>
      <w:suppressAutoHyphens w:val="0"/>
      <w:autoSpaceDN/>
      <w:spacing w:before="120"/>
      <w:ind w:left="0"/>
      <w:jc w:val="both"/>
      <w:textAlignment w:val="auto"/>
    </w:pPr>
    <w:rPr>
      <w:snapToGrid w:val="0"/>
      <w:sz w:val="20"/>
    </w:rPr>
  </w:style>
  <w:style w:type="paragraph" w:styleId="Listepuces">
    <w:name w:val="List Bullet"/>
    <w:basedOn w:val="Paragraphedeliste"/>
    <w:rsid w:val="007A6945"/>
    <w:pPr>
      <w:numPr>
        <w:numId w:val="10"/>
      </w:numPr>
      <w:suppressAutoHyphens w:val="0"/>
      <w:autoSpaceDN/>
      <w:spacing w:after="60"/>
      <w:contextualSpacing w:val="0"/>
      <w:textAlignment w:val="auto"/>
    </w:pPr>
    <w:rPr>
      <w:snapToGrid w:val="0"/>
      <w:sz w:val="16"/>
      <w:szCs w:val="16"/>
    </w:rPr>
  </w:style>
  <w:style w:type="character" w:customStyle="1" w:styleId="Text1Char">
    <w:name w:val="Text 1 Char"/>
    <w:basedOn w:val="Policepardfaut"/>
    <w:link w:val="Text1"/>
    <w:rsid w:val="007A6945"/>
    <w:rPr>
      <w:rFonts w:ascii="Verdana" w:eastAsia="Times New Roman" w:hAnsi="Verdana" w:cs="Times New Roman"/>
      <w:snapToGrid w:val="0"/>
      <w:sz w:val="20"/>
      <w:szCs w:val="20"/>
    </w:rPr>
  </w:style>
  <w:style w:type="character" w:customStyle="1" w:styleId="Titre5Car">
    <w:name w:val="Titre 5 Car"/>
    <w:basedOn w:val="Policepardfaut"/>
    <w:link w:val="Titre5"/>
    <w:uiPriority w:val="9"/>
    <w:semiHidden/>
    <w:rsid w:val="003C284D"/>
    <w:rPr>
      <w:rFonts w:asciiTheme="majorHAnsi" w:eastAsiaTheme="majorEastAsia" w:hAnsiTheme="majorHAnsi" w:cstheme="majorBidi"/>
      <w:color w:val="365F91" w:themeColor="accent1" w:themeShade="BF"/>
      <w:sz w:val="18"/>
      <w:szCs w:val="20"/>
    </w:rPr>
  </w:style>
  <w:style w:type="character" w:customStyle="1" w:styleId="Titre6Car">
    <w:name w:val="Titre 6 Car"/>
    <w:basedOn w:val="Policepardfaut"/>
    <w:link w:val="Titre6"/>
    <w:uiPriority w:val="9"/>
    <w:semiHidden/>
    <w:rsid w:val="003C284D"/>
    <w:rPr>
      <w:rFonts w:asciiTheme="majorHAnsi" w:eastAsiaTheme="majorEastAsia" w:hAnsiTheme="majorHAnsi" w:cstheme="majorBidi"/>
      <w:color w:val="243F60" w:themeColor="accent1" w:themeShade="7F"/>
      <w:sz w:val="18"/>
      <w:szCs w:val="20"/>
    </w:rPr>
  </w:style>
  <w:style w:type="character" w:customStyle="1" w:styleId="Titre7Car">
    <w:name w:val="Titre 7 Car"/>
    <w:basedOn w:val="Policepardfaut"/>
    <w:link w:val="Titre7"/>
    <w:uiPriority w:val="9"/>
    <w:semiHidden/>
    <w:rsid w:val="003C284D"/>
    <w:rPr>
      <w:rFonts w:asciiTheme="majorHAnsi" w:eastAsiaTheme="majorEastAsia" w:hAnsiTheme="majorHAnsi" w:cstheme="majorBidi"/>
      <w:i/>
      <w:iCs/>
      <w:color w:val="243F60" w:themeColor="accent1" w:themeShade="7F"/>
      <w:sz w:val="18"/>
      <w:szCs w:val="20"/>
    </w:rPr>
  </w:style>
  <w:style w:type="character" w:customStyle="1" w:styleId="Titre8Car">
    <w:name w:val="Titre 8 Car"/>
    <w:basedOn w:val="Policepardfaut"/>
    <w:link w:val="Titre8"/>
    <w:uiPriority w:val="9"/>
    <w:semiHidden/>
    <w:rsid w:val="003C284D"/>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3C284D"/>
    <w:rPr>
      <w:rFonts w:asciiTheme="majorHAnsi" w:eastAsiaTheme="majorEastAsia" w:hAnsiTheme="majorHAnsi" w:cstheme="majorBidi"/>
      <w:i/>
      <w:iCs/>
      <w:color w:val="272727" w:themeColor="text1" w:themeTint="D8"/>
      <w:sz w:val="21"/>
      <w:szCs w:val="21"/>
    </w:rPr>
  </w:style>
  <w:style w:type="character" w:styleId="Accentuationintense">
    <w:name w:val="Intense Emphasis"/>
    <w:basedOn w:val="Policepardfaut"/>
    <w:uiPriority w:val="21"/>
    <w:qFormat/>
    <w:rsid w:val="002D5262"/>
    <w:rPr>
      <w:i/>
      <w:iCs/>
      <w:color w:val="4F81BD" w:themeColor="accent1"/>
      <w:sz w:val="16"/>
      <w:u w:val="single"/>
    </w:rPr>
  </w:style>
  <w:style w:type="paragraph" w:customStyle="1" w:styleId="TEXTE">
    <w:name w:val="TEXTE"/>
    <w:basedOn w:val="Normal"/>
    <w:link w:val="TEXTECar"/>
    <w:qFormat/>
    <w:rsid w:val="00A5047E"/>
    <w:pPr>
      <w:suppressAutoHyphens w:val="0"/>
      <w:autoSpaceDN/>
      <w:ind w:left="0"/>
      <w:textAlignment w:val="auto"/>
    </w:pPr>
    <w:rPr>
      <w:rFonts w:eastAsia="Cambria"/>
      <w:szCs w:val="18"/>
    </w:rPr>
  </w:style>
  <w:style w:type="character" w:customStyle="1" w:styleId="TEXTECar">
    <w:name w:val="TEXTE Car"/>
    <w:basedOn w:val="Policepardfaut"/>
    <w:link w:val="TEXTE"/>
    <w:rsid w:val="00A5047E"/>
    <w:rPr>
      <w:rFonts w:ascii="Verdana" w:eastAsia="Cambria"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3.xml"/><Relationship Id="rId26" Type="http://schemas.openxmlformats.org/officeDocument/2006/relationships/hyperlink" Target="https://twitter.com/socieuxplus" TargetMode="External"/><Relationship Id="rId39" Type="http://schemas.openxmlformats.org/officeDocument/2006/relationships/image" Target="media/image10.png"/><Relationship Id="rId21" Type="http://schemas.openxmlformats.org/officeDocument/2006/relationships/hyperlink" Target="http://www.socieux.eu/" TargetMode="External"/><Relationship Id="rId34" Type="http://schemas.openxmlformats.org/officeDocument/2006/relationships/hyperlink" Target="http://www.linkedin.com/in/socieux-plus/" TargetMode="External"/><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jpeg"/><Relationship Id="rId29" Type="http://schemas.openxmlformats.org/officeDocument/2006/relationships/image" Target="media/image5.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artner-countries" TargetMode="External"/><Relationship Id="rId24" Type="http://schemas.openxmlformats.org/officeDocument/2006/relationships/hyperlink" Target="http://www.flickr.com/people/socieux/" TargetMode="External"/><Relationship Id="rId32" Type="http://schemas.openxmlformats.org/officeDocument/2006/relationships/hyperlink" Target="http://www.socieux.eu/" TargetMode="External"/><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linkedin.com/in/socieux-plus/" TargetMode="External"/><Relationship Id="rId28" Type="http://schemas.openxmlformats.org/officeDocument/2006/relationships/hyperlink" Target="https://www.linkedin.com/in/socieux-plus/" TargetMode="External"/><Relationship Id="rId36" Type="http://schemas.openxmlformats.org/officeDocument/2006/relationships/hyperlink" Target="http://goo.gl/qSByFu"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twitter.com/socieuxplus"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www.flickr.com/people/socieux/"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equests@socieux.eu" TargetMode="External"/><Relationship Id="rId17" Type="http://schemas.openxmlformats.org/officeDocument/2006/relationships/footer" Target="footer2.xml"/><Relationship Id="rId25" Type="http://schemas.openxmlformats.org/officeDocument/2006/relationships/hyperlink" Target="http://goo.gl/qSByFu" TargetMode="External"/><Relationship Id="rId33" Type="http://schemas.openxmlformats.org/officeDocument/2006/relationships/hyperlink" Target="http://www.twitter.com/socieuxplus" TargetMode="External"/><Relationship Id="rId38"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Dony Raphaël</DisplayName>
        <AccountId>464</AccountId>
        <AccountType/>
      </UserInfo>
      <UserInfo>
        <DisplayName>Daniel Garcia Emilie</DisplayName>
        <AccountId>43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87001-C305-452F-AA54-6881E8FB27F8}">
  <ds:schemaRefs>
    <ds:schemaRef ds:uri="http://purl.org/dc/dcmitype/"/>
    <ds:schemaRef ds:uri="http://purl.org/dc/elements/1.1/"/>
    <ds:schemaRef ds:uri="http://www.w3.org/XML/1998/namespace"/>
    <ds:schemaRef ds:uri="http://schemas.microsoft.com/office/infopath/2007/PartnerControls"/>
    <ds:schemaRef ds:uri="a7afb4a6-0778-4c5c-bba4-6140bcadfe7d"/>
    <ds:schemaRef ds:uri="http://schemas.openxmlformats.org/package/2006/metadata/core-properties"/>
    <ds:schemaRef ds:uri="http://schemas.microsoft.com/office/2006/documentManagement/types"/>
    <ds:schemaRef ds:uri="26528c1c-c2ac-46fa-a0a1-8b6efa746e8f"/>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3.xml><?xml version="1.0" encoding="utf-8"?>
<ds:datastoreItem xmlns:ds="http://schemas.openxmlformats.org/officeDocument/2006/customXml" ds:itemID="{CFB94029-6512-499A-90AA-682296BC304F}">
  <ds:schemaRefs>
    <ds:schemaRef ds:uri="http://schemas.openxmlformats.org/officeDocument/2006/bibliography"/>
  </ds:schemaRefs>
</ds:datastoreItem>
</file>

<file path=customXml/itemProps4.xml><?xml version="1.0" encoding="utf-8"?>
<ds:datastoreItem xmlns:ds="http://schemas.openxmlformats.org/officeDocument/2006/customXml" ds:itemID="{6B001E9D-600B-4B1F-BF0B-245A88A3A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06</Words>
  <Characters>11584</Characters>
  <Application>Microsoft Office Word</Application>
  <DocSecurity>0</DocSecurity>
  <Lines>96</Lines>
  <Paragraphs>27</Paragraphs>
  <ScaleCrop>false</ScaleCrop>
  <Company>GVG</Company>
  <LinksUpToDate>false</LinksUpToDate>
  <CharactersWithSpaces>1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cp:lastModifiedBy>Sanchez Lopez Sergio</cp:lastModifiedBy>
  <cp:revision>552</cp:revision>
  <cp:lastPrinted>2016-08-09T14:26:00Z</cp:lastPrinted>
  <dcterms:created xsi:type="dcterms:W3CDTF">2020-04-30T16:12:00Z</dcterms:created>
  <dcterms:modified xsi:type="dcterms:W3CDTF">2021-06-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